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167EDE" w:rsidRDefault="002D6C2A" w:rsidP="006F4659">
      <w:pPr>
        <w:pStyle w:val="LabTitle"/>
        <w:rPr>
          <w:rStyle w:val="LabTitleInstVersred"/>
          <w:b/>
          <w:color w:val="auto"/>
        </w:rPr>
      </w:pPr>
      <w:r w:rsidRPr="00167EDE">
        <w:rPr>
          <w:rFonts w:ascii="Arial Bold" w:hAnsi="Arial Bold"/>
          <w:bCs/>
          <w:rtl/>
        </w:rPr>
        <w:t>التمرين المعملي - تكوين عنوان إدارة المحول</w:t>
      </w:r>
      <w:r w:rsidRPr="00167EDE">
        <w:rPr>
          <w:rtl/>
        </w:rPr>
        <w:t xml:space="preserve"> </w:t>
      </w:r>
    </w:p>
    <w:p w:rsidR="008C4307" w:rsidRPr="00167EDE" w:rsidRDefault="001E38E0" w:rsidP="00D60A66">
      <w:pPr>
        <w:pStyle w:val="LabSection"/>
        <w:rPr>
          <w:lang w:bidi="ar-EG"/>
        </w:rPr>
      </w:pPr>
      <w:r w:rsidRPr="00167EDE">
        <w:rPr>
          <w:rtl/>
        </w:rPr>
        <w:t>الهيكل</w:t>
      </w:r>
    </w:p>
    <w:p w:rsidR="00D927EB" w:rsidRPr="00167EDE" w:rsidRDefault="00266EDA" w:rsidP="009135F5">
      <w:pPr>
        <w:pStyle w:val="Visual"/>
        <w:rPr>
          <w:rFonts w:cs="Arial"/>
        </w:rPr>
      </w:pPr>
      <w:r w:rsidRPr="00167EDE">
        <w:rPr>
          <w:rFonts w:cs="Arial"/>
          <w:noProof/>
          <w:lang w:eastAsia="zh-CN"/>
        </w:rPr>
        <w:drawing>
          <wp:inline distT="0" distB="0" distL="0" distR="0" wp14:anchorId="51D8958C" wp14:editId="7CEDF805">
            <wp:extent cx="3200400" cy="819150"/>
            <wp:effectExtent l="19050" t="0" r="0" b="0"/>
            <wp:docPr id="5" name="Objec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8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t="-3879" r="-1250" b="-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56C0" w:rsidRPr="00167EDE" w:rsidRDefault="00AE56C0" w:rsidP="00D60A66">
      <w:pPr>
        <w:pStyle w:val="LabSection"/>
      </w:pPr>
      <w:bookmarkStart w:id="0" w:name="_Ref347999071"/>
      <w:r w:rsidRPr="00167EDE">
        <w:rPr>
          <w:rtl/>
        </w:rPr>
        <w:t>جدول العنونة</w:t>
      </w:r>
      <w:bookmarkEnd w:id="0"/>
    </w:p>
    <w:tbl>
      <w:tblPr>
        <w:bidiVisual/>
        <w:tblW w:w="653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844"/>
        <w:gridCol w:w="1672"/>
        <w:gridCol w:w="1760"/>
      </w:tblGrid>
      <w:tr w:rsidR="00EB2F74" w:rsidRPr="00167EDE" w:rsidTr="00475E62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167EDE" w:rsidRDefault="00EB2F74" w:rsidP="00E87D62">
            <w:pPr>
              <w:pStyle w:val="TableHeading"/>
              <w:rPr>
                <w:rFonts w:ascii="Arial Bold" w:hAnsi="Arial Bold" w:cs="Arial"/>
                <w:bCs/>
                <w:szCs w:val="20"/>
              </w:rPr>
            </w:pPr>
            <w:r w:rsidRPr="00167EDE">
              <w:rPr>
                <w:rFonts w:ascii="Arial Bold" w:hAnsi="Arial Bold" w:cs="Arial"/>
                <w:bCs/>
                <w:szCs w:val="20"/>
              </w:rPr>
              <w:t>الجهاز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167EDE" w:rsidRDefault="00EB2F74" w:rsidP="00E87D62">
            <w:pPr>
              <w:pStyle w:val="TableHeading"/>
              <w:rPr>
                <w:rFonts w:ascii="Arial Bold" w:hAnsi="Arial Bold" w:cs="Arial"/>
                <w:bCs/>
                <w:szCs w:val="20"/>
              </w:rPr>
            </w:pPr>
            <w:r w:rsidRPr="00167EDE">
              <w:rPr>
                <w:rFonts w:ascii="Arial Bold" w:hAnsi="Arial Bold" w:cs="Arial"/>
                <w:bCs/>
                <w:szCs w:val="20"/>
              </w:rPr>
              <w:t>الواجهة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167EDE" w:rsidRDefault="00EB2F74" w:rsidP="00E87D62">
            <w:pPr>
              <w:pStyle w:val="TableHeading"/>
              <w:rPr>
                <w:rFonts w:ascii="Arial Bold" w:hAnsi="Arial Bold" w:cs="Arial"/>
                <w:bCs/>
                <w:szCs w:val="20"/>
              </w:rPr>
            </w:pPr>
            <w:r w:rsidRPr="00167EDE">
              <w:rPr>
                <w:rFonts w:ascii="Arial Bold" w:hAnsi="Arial Bold" w:cs="Arial"/>
                <w:bCs/>
                <w:szCs w:val="20"/>
              </w:rPr>
              <w:t xml:space="preserve">عنوان </w:t>
            </w:r>
            <w:r w:rsidRPr="00167EDE">
              <w:rPr>
                <w:rFonts w:ascii="Arial Bold" w:hAnsi="Arial Bold" w:cs="Arial"/>
                <w:bCs/>
                <w:szCs w:val="20"/>
                <w:rtl w:val="0"/>
              </w:rPr>
              <w:t>IP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B2F74" w:rsidRPr="00167EDE" w:rsidRDefault="00EB2F74" w:rsidP="00E87D62">
            <w:pPr>
              <w:pStyle w:val="TableHeading"/>
              <w:rPr>
                <w:rFonts w:ascii="Arial Bold" w:hAnsi="Arial Bold" w:cs="Arial"/>
                <w:bCs/>
                <w:szCs w:val="20"/>
              </w:rPr>
            </w:pPr>
            <w:r w:rsidRPr="00167EDE">
              <w:rPr>
                <w:rFonts w:ascii="Arial Bold" w:hAnsi="Arial Bold" w:cs="Arial"/>
                <w:bCs/>
                <w:szCs w:val="20"/>
              </w:rPr>
              <w:t>قناع الشبكة الفرعية</w:t>
            </w:r>
          </w:p>
        </w:tc>
      </w:tr>
      <w:tr w:rsidR="00EB2F74" w:rsidRPr="00167EDE" w:rsidTr="00475E62">
        <w:trPr>
          <w:cantSplit/>
          <w:jc w:val="center"/>
        </w:trPr>
        <w:tc>
          <w:tcPr>
            <w:tcW w:w="1260" w:type="dxa"/>
            <w:vAlign w:val="bottom"/>
          </w:tcPr>
          <w:p w:rsidR="00EB2F74" w:rsidRPr="00167EDE" w:rsidRDefault="00EB2F74" w:rsidP="00E87D62">
            <w:pPr>
              <w:pStyle w:val="TableText"/>
              <w:rPr>
                <w:rFonts w:cs="Arial"/>
              </w:rPr>
            </w:pPr>
            <w:r w:rsidRPr="00167EDE">
              <w:rPr>
                <w:rFonts w:cs="Arial"/>
                <w:rtl w:val="0"/>
              </w:rPr>
              <w:t>S1</w:t>
            </w:r>
          </w:p>
        </w:tc>
        <w:tc>
          <w:tcPr>
            <w:tcW w:w="1844" w:type="dxa"/>
            <w:vAlign w:val="bottom"/>
          </w:tcPr>
          <w:p w:rsidR="00EB2F74" w:rsidRPr="00167EDE" w:rsidRDefault="00EB2F74" w:rsidP="006B1639">
            <w:pPr>
              <w:pStyle w:val="TableText"/>
              <w:rPr>
                <w:rFonts w:cs="Arial"/>
              </w:rPr>
            </w:pPr>
            <w:r w:rsidRPr="00167EDE">
              <w:rPr>
                <w:rFonts w:cs="Arial"/>
                <w:rtl w:val="0"/>
              </w:rPr>
              <w:t>VLAN 1</w:t>
            </w:r>
          </w:p>
        </w:tc>
        <w:tc>
          <w:tcPr>
            <w:tcW w:w="1672" w:type="dxa"/>
            <w:vAlign w:val="bottom"/>
          </w:tcPr>
          <w:p w:rsidR="00EB2F74" w:rsidRPr="00710508" w:rsidRDefault="00EB2F74" w:rsidP="00D3370F">
            <w:pPr>
              <w:pStyle w:val="TableText"/>
              <w:rPr>
                <w:rFonts w:cs="Arial"/>
              </w:rPr>
            </w:pPr>
            <w:r w:rsidRPr="00710508">
              <w:rPr>
                <w:rFonts w:cs="Arial"/>
              </w:rPr>
              <w:t>192.168.1.2</w:t>
            </w:r>
          </w:p>
        </w:tc>
        <w:tc>
          <w:tcPr>
            <w:tcW w:w="1760" w:type="dxa"/>
            <w:vAlign w:val="bottom"/>
          </w:tcPr>
          <w:p w:rsidR="00EB2F74" w:rsidRPr="00710508" w:rsidRDefault="00EB2F74" w:rsidP="00E87D62">
            <w:pPr>
              <w:pStyle w:val="TableText"/>
              <w:rPr>
                <w:rFonts w:cs="Arial"/>
              </w:rPr>
            </w:pPr>
            <w:r w:rsidRPr="00710508">
              <w:rPr>
                <w:rFonts w:cs="Arial"/>
              </w:rPr>
              <w:t>255.255.255.0</w:t>
            </w:r>
          </w:p>
        </w:tc>
      </w:tr>
      <w:tr w:rsidR="00EB2F74" w:rsidRPr="00167EDE" w:rsidTr="00475E62">
        <w:trPr>
          <w:cantSplit/>
          <w:jc w:val="center"/>
        </w:trPr>
        <w:tc>
          <w:tcPr>
            <w:tcW w:w="1260" w:type="dxa"/>
            <w:vAlign w:val="bottom"/>
          </w:tcPr>
          <w:p w:rsidR="00EB2F74" w:rsidRPr="00167EDE" w:rsidRDefault="00EB2F74" w:rsidP="00E87D62">
            <w:pPr>
              <w:pStyle w:val="TableText"/>
              <w:rPr>
                <w:rFonts w:cs="Arial"/>
              </w:rPr>
            </w:pPr>
            <w:r w:rsidRPr="00167EDE">
              <w:rPr>
                <w:rFonts w:cs="Arial"/>
                <w:rtl w:val="0"/>
              </w:rPr>
              <w:t>PC-A</w:t>
            </w:r>
          </w:p>
        </w:tc>
        <w:tc>
          <w:tcPr>
            <w:tcW w:w="1844" w:type="dxa"/>
            <w:vAlign w:val="bottom"/>
          </w:tcPr>
          <w:p w:rsidR="00EB2F74" w:rsidRPr="00167EDE" w:rsidRDefault="00EB2F74" w:rsidP="00E87D62">
            <w:pPr>
              <w:pStyle w:val="TableText"/>
              <w:rPr>
                <w:rFonts w:cs="Arial"/>
              </w:rPr>
            </w:pPr>
            <w:r w:rsidRPr="00167EDE">
              <w:rPr>
                <w:rFonts w:cs="Arial"/>
                <w:rtl w:val="0"/>
              </w:rPr>
              <w:t>NIC</w:t>
            </w:r>
          </w:p>
        </w:tc>
        <w:tc>
          <w:tcPr>
            <w:tcW w:w="1672" w:type="dxa"/>
            <w:vAlign w:val="bottom"/>
          </w:tcPr>
          <w:p w:rsidR="00EB2F74" w:rsidRPr="00710508" w:rsidRDefault="00EB2F74" w:rsidP="00D3370F">
            <w:pPr>
              <w:pStyle w:val="TableText"/>
              <w:rPr>
                <w:rFonts w:cs="Arial"/>
              </w:rPr>
            </w:pPr>
            <w:r w:rsidRPr="00710508">
              <w:rPr>
                <w:rFonts w:cs="Arial"/>
              </w:rPr>
              <w:t>192.168.1.10</w:t>
            </w:r>
          </w:p>
        </w:tc>
        <w:tc>
          <w:tcPr>
            <w:tcW w:w="1760" w:type="dxa"/>
            <w:vAlign w:val="bottom"/>
          </w:tcPr>
          <w:p w:rsidR="00EB2F74" w:rsidRPr="00710508" w:rsidRDefault="00EB2F74" w:rsidP="00E87D62">
            <w:pPr>
              <w:pStyle w:val="TableText"/>
              <w:rPr>
                <w:rFonts w:cs="Arial"/>
              </w:rPr>
            </w:pPr>
            <w:r w:rsidRPr="00710508">
              <w:rPr>
                <w:rFonts w:cs="Arial"/>
              </w:rPr>
              <w:t>255.255.255.0</w:t>
            </w:r>
          </w:p>
        </w:tc>
      </w:tr>
    </w:tbl>
    <w:p w:rsidR="009D2C27" w:rsidRPr="00167EDE" w:rsidRDefault="009D2C27" w:rsidP="00D60A66">
      <w:pPr>
        <w:pStyle w:val="LabSection"/>
      </w:pPr>
      <w:r w:rsidRPr="00167EDE">
        <w:rPr>
          <w:rtl/>
        </w:rPr>
        <w:t>الأهداف</w:t>
      </w:r>
    </w:p>
    <w:p w:rsidR="00554B4E" w:rsidRPr="00167EDE" w:rsidRDefault="00963E34" w:rsidP="00167EDE">
      <w:pPr>
        <w:pStyle w:val="BodyTextL25Bold"/>
      </w:pPr>
      <w:r w:rsidRPr="00167EDE">
        <w:t>الجزء الأول: تكوين جهاز شبكة أساسي</w:t>
      </w:r>
    </w:p>
    <w:p w:rsidR="006E6581" w:rsidRPr="00167EDE" w:rsidRDefault="006E6581" w:rsidP="00167EDE">
      <w:pPr>
        <w:pStyle w:val="BodyTextL25Bold"/>
      </w:pPr>
      <w:r w:rsidRPr="00167EDE">
        <w:t>الجزء الثاني: التحقق من اتصال الشبكة واختباره</w:t>
      </w:r>
    </w:p>
    <w:p w:rsidR="00C07FD9" w:rsidRPr="00167EDE" w:rsidRDefault="009D2C27" w:rsidP="00D60A66">
      <w:pPr>
        <w:pStyle w:val="LabSection"/>
      </w:pPr>
      <w:r w:rsidRPr="00167EDE">
        <w:rPr>
          <w:rtl/>
        </w:rPr>
        <w:t>خلفية / سيناريو</w:t>
      </w:r>
    </w:p>
    <w:p w:rsidR="00CE7C38" w:rsidRPr="00167EDE" w:rsidRDefault="00CE7C38" w:rsidP="00167EDE">
      <w:pPr>
        <w:pStyle w:val="BodyTextL25"/>
      </w:pPr>
      <w:bookmarkStart w:id="1" w:name="OLE_LINK14"/>
      <w:r w:rsidRPr="00167EDE">
        <w:rPr>
          <w:rtl/>
        </w:rPr>
        <w:t xml:space="preserve">يوجد بمحولات </w:t>
      </w:r>
      <w:r w:rsidRPr="00167EDE">
        <w:t>Cisco</w:t>
      </w:r>
      <w:r w:rsidRPr="00167EDE">
        <w:rPr>
          <w:rtl/>
        </w:rPr>
        <w:t xml:space="preserve"> واجهة خاصة تعرف باسم واجهة المحول الافتراضية (</w:t>
      </w:r>
      <w:r w:rsidRPr="00167EDE">
        <w:t>SVI</w:t>
      </w:r>
      <w:r w:rsidRPr="00167EDE">
        <w:rPr>
          <w:rtl/>
        </w:rPr>
        <w:t xml:space="preserve">). يمكن تكوين واجهة المحول الافتراضية باستخدام عنوان </w:t>
      </w:r>
      <w:r w:rsidRPr="00167EDE">
        <w:t>IP</w:t>
      </w:r>
      <w:r w:rsidRPr="00167EDE">
        <w:rPr>
          <w:rtl/>
        </w:rPr>
        <w:t>، وعادةً ما يشار إليها بصفتها عنوان الإدارة. ويستخدم عنوان الإدارة للوصول عن بعد إلى المحول لعرض الإعدادات أو تكوينها.</w:t>
      </w:r>
    </w:p>
    <w:bookmarkEnd w:id="1"/>
    <w:p w:rsidR="00BC4E22" w:rsidRPr="00167EDE" w:rsidRDefault="00BC4E22" w:rsidP="00167EDE">
      <w:pPr>
        <w:pStyle w:val="BodyTextL25"/>
      </w:pPr>
      <w:r w:rsidRPr="00167EDE">
        <w:rPr>
          <w:rtl/>
        </w:rPr>
        <w:t xml:space="preserve">وفي هذا التمرين المعملي، ستقوم بإنشاء شبكة بسيطة باستخدام كابلات شبكة </w:t>
      </w:r>
      <w:r w:rsidRPr="00167EDE">
        <w:t>Ethernet LAN</w:t>
      </w:r>
      <w:r w:rsidRPr="00167EDE">
        <w:rPr>
          <w:rtl/>
        </w:rPr>
        <w:t xml:space="preserve">، والوصول إلى محول </w:t>
      </w:r>
      <w:r w:rsidRPr="00167EDE">
        <w:t>Cisco</w:t>
      </w:r>
      <w:r w:rsidRPr="00167EDE">
        <w:rPr>
          <w:rtl/>
        </w:rPr>
        <w:t xml:space="preserve"> باستخدام وحدة التحكم وطرق الوصول عن بعد. وستقوم بتكوين الإعدادات الأساسية للمحول، وعنوان </w:t>
      </w:r>
      <w:r w:rsidRPr="00167EDE">
        <w:t>IP</w:t>
      </w:r>
      <w:r w:rsidRPr="00167EDE">
        <w:rPr>
          <w:rtl/>
        </w:rPr>
        <w:t xml:space="preserve"> وعرض استخدام عنوان </w:t>
      </w:r>
      <w:r w:rsidRPr="00167EDE">
        <w:t>IP</w:t>
      </w:r>
      <w:r w:rsidRPr="00167EDE">
        <w:rPr>
          <w:rtl/>
        </w:rPr>
        <w:t xml:space="preserve"> لإدارة المحول عن بعد. يتكون المخطط من محول واحد ومضيف واحد باستخدام منافذ </w:t>
      </w:r>
      <w:r w:rsidRPr="00167EDE">
        <w:t>Ethernet</w:t>
      </w:r>
      <w:r w:rsidRPr="00167EDE">
        <w:rPr>
          <w:rtl/>
        </w:rPr>
        <w:t xml:space="preserve"> ووحدة التحكم فقط.</w:t>
      </w:r>
    </w:p>
    <w:p w:rsidR="00656871" w:rsidRPr="00167EDE" w:rsidRDefault="00656871" w:rsidP="00167EDE">
      <w:pPr>
        <w:pStyle w:val="BodyTextL25"/>
        <w:rPr>
          <w:b/>
        </w:rPr>
      </w:pPr>
      <w:r w:rsidRPr="00167EDE">
        <w:rPr>
          <w:b/>
          <w:bCs/>
          <w:rtl/>
        </w:rPr>
        <w:t>ملاحظة</w:t>
      </w:r>
      <w:r w:rsidRPr="00167EDE">
        <w:rPr>
          <w:rtl/>
        </w:rPr>
        <w:t xml:space="preserve">: المحولات المستخدمة هي عبارة عن أجهزة </w:t>
      </w:r>
      <w:r w:rsidRPr="00167EDE">
        <w:t>Cisco Catalyst 2960</w:t>
      </w:r>
      <w:r w:rsidRPr="00167EDE">
        <w:rPr>
          <w:rtl/>
        </w:rPr>
        <w:t xml:space="preserve"> إلى جانب </w:t>
      </w:r>
      <w:r w:rsidRPr="00167EDE">
        <w:t>Cisco IOS</w:t>
      </w:r>
      <w:r w:rsidRPr="00167EDE">
        <w:rPr>
          <w:rtl/>
        </w:rPr>
        <w:t xml:space="preserve"> الإصدار (2)15.0 ‏(صورة </w:t>
      </w:r>
      <w:r w:rsidRPr="00167EDE">
        <w:t>lanbasek9</w:t>
      </w:r>
      <w:r w:rsidRPr="00167EDE">
        <w:rPr>
          <w:rtl/>
        </w:rPr>
        <w:t xml:space="preserve">). ويمكن كذلك استخدام محولات وإصدارات </w:t>
      </w:r>
      <w:r w:rsidRPr="00167EDE">
        <w:t>Cisco IOS</w:t>
      </w:r>
      <w:r w:rsidRPr="00167EDE">
        <w:rPr>
          <w:rtl/>
        </w:rPr>
        <w:t xml:space="preserve"> أخرى. طبقًا للطراز وإصدار </w:t>
      </w:r>
      <w:r w:rsidRPr="00167EDE">
        <w:t>Cisco IOS</w:t>
      </w:r>
      <w:r w:rsidRPr="00167EDE">
        <w:rPr>
          <w:rtl/>
        </w:rPr>
        <w:t>، قد تتباين الأوامر المتوفرة والإخراجات الناتجة عما هو موضح في التمارين المعملية.</w:t>
      </w:r>
    </w:p>
    <w:p w:rsidR="004A6259" w:rsidRPr="00167EDE" w:rsidRDefault="004A6259" w:rsidP="00167EDE">
      <w:pPr>
        <w:pStyle w:val="BodyTextL25"/>
      </w:pPr>
      <w:r w:rsidRPr="00167EDE">
        <w:rPr>
          <w:b/>
          <w:bCs/>
          <w:rtl/>
        </w:rPr>
        <w:t>ملاحظة</w:t>
      </w:r>
      <w:r w:rsidRPr="00167EDE">
        <w:rPr>
          <w:rtl/>
        </w:rPr>
        <w:t>: تأكد من مسح المحول وأنه لا يحتوي على أي تكوين لبدء التشغيل. وإذا لم تكن متأكدًا، فاتصل بالمعلم.</w:t>
      </w:r>
    </w:p>
    <w:p w:rsidR="007D2AFE" w:rsidRPr="00167EDE" w:rsidRDefault="007D2AFE" w:rsidP="00D60A66">
      <w:pPr>
        <w:pStyle w:val="LabSection"/>
      </w:pPr>
      <w:r w:rsidRPr="00167EDE">
        <w:rPr>
          <w:rtl/>
        </w:rPr>
        <w:t>الموارد المطلوبة</w:t>
      </w:r>
    </w:p>
    <w:p w:rsidR="00656871" w:rsidRPr="00167EDE" w:rsidRDefault="00656871" w:rsidP="00656871">
      <w:pPr>
        <w:pStyle w:val="Bulletlevel1"/>
        <w:rPr>
          <w:rFonts w:cs="Arial"/>
          <w:szCs w:val="20"/>
        </w:rPr>
      </w:pPr>
      <w:r w:rsidRPr="00167EDE">
        <w:rPr>
          <w:rFonts w:cs="Arial"/>
          <w:szCs w:val="20"/>
        </w:rPr>
        <w:t>محول واحد (</w:t>
      </w:r>
      <w:r w:rsidRPr="00167EDE">
        <w:rPr>
          <w:rFonts w:cs="Arial"/>
          <w:szCs w:val="20"/>
          <w:rtl w:val="0"/>
        </w:rPr>
        <w:t>Cisco 2960</w:t>
      </w:r>
      <w:r w:rsidRPr="00167EDE">
        <w:rPr>
          <w:rFonts w:cs="Arial"/>
          <w:szCs w:val="20"/>
        </w:rPr>
        <w:t xml:space="preserve"> إلى جانب </w:t>
      </w:r>
      <w:r w:rsidRPr="00167EDE">
        <w:rPr>
          <w:rFonts w:cs="Arial"/>
          <w:szCs w:val="20"/>
          <w:rtl w:val="0"/>
        </w:rPr>
        <w:t>Cisco IOS Release 15.0(2) lanbasek9</w:t>
      </w:r>
      <w:r w:rsidRPr="00167EDE">
        <w:rPr>
          <w:rFonts w:cs="Arial"/>
          <w:szCs w:val="20"/>
        </w:rPr>
        <w:t xml:space="preserve"> صورة أو قابل للمقارنة)</w:t>
      </w:r>
    </w:p>
    <w:p w:rsidR="00656871" w:rsidRPr="00167EDE" w:rsidRDefault="00A941A2" w:rsidP="00656871">
      <w:pPr>
        <w:pStyle w:val="Bulletlevel1"/>
        <w:rPr>
          <w:rFonts w:cs="Arial"/>
          <w:szCs w:val="20"/>
        </w:rPr>
      </w:pPr>
      <w:r w:rsidRPr="00167EDE">
        <w:rPr>
          <w:rFonts w:cs="Arial"/>
          <w:szCs w:val="20"/>
        </w:rPr>
        <w:t xml:space="preserve">جهاز كمبيوتر واحد (يعمل بنظام </w:t>
      </w:r>
      <w:r w:rsidRPr="00167EDE">
        <w:rPr>
          <w:rFonts w:cs="Arial"/>
          <w:szCs w:val="20"/>
          <w:rtl w:val="0"/>
        </w:rPr>
        <w:t>Windows 7</w:t>
      </w:r>
      <w:r w:rsidRPr="00167EDE">
        <w:rPr>
          <w:rFonts w:cs="Arial"/>
          <w:szCs w:val="20"/>
        </w:rPr>
        <w:t xml:space="preserve"> أو 8 به برنامج محاكاة طرفي، مثل </w:t>
      </w:r>
      <w:r w:rsidRPr="00167EDE">
        <w:rPr>
          <w:rFonts w:cs="Arial"/>
          <w:szCs w:val="20"/>
          <w:rtl w:val="0"/>
        </w:rPr>
        <w:t>Tera Term</w:t>
      </w:r>
      <w:r w:rsidRPr="00167EDE">
        <w:rPr>
          <w:rFonts w:cs="Arial"/>
          <w:szCs w:val="20"/>
        </w:rPr>
        <w:t>)</w:t>
      </w:r>
    </w:p>
    <w:p w:rsidR="00656871" w:rsidRPr="00167EDE" w:rsidRDefault="00656871" w:rsidP="00656871">
      <w:pPr>
        <w:pStyle w:val="Bulletlevel1"/>
        <w:rPr>
          <w:rFonts w:cs="Arial"/>
          <w:szCs w:val="20"/>
        </w:rPr>
      </w:pPr>
      <w:r w:rsidRPr="00167EDE">
        <w:rPr>
          <w:rFonts w:cs="Arial"/>
          <w:szCs w:val="20"/>
        </w:rPr>
        <w:t xml:space="preserve">كابلات وحدة التحكم لتكوين أجهزة </w:t>
      </w:r>
      <w:r w:rsidRPr="00167EDE">
        <w:rPr>
          <w:rFonts w:cs="Arial"/>
          <w:szCs w:val="20"/>
          <w:rtl w:val="0"/>
        </w:rPr>
        <w:t>Cisco IOS</w:t>
      </w:r>
      <w:r w:rsidRPr="00167EDE">
        <w:rPr>
          <w:rFonts w:cs="Arial"/>
          <w:szCs w:val="20"/>
        </w:rPr>
        <w:t xml:space="preserve"> عبر منافذ وحدة التحكم</w:t>
      </w:r>
    </w:p>
    <w:p w:rsidR="006F4659" w:rsidRDefault="00656871" w:rsidP="00656871">
      <w:pPr>
        <w:pStyle w:val="Bulletlevel1"/>
        <w:rPr>
          <w:rFonts w:cs="Arial"/>
          <w:szCs w:val="20"/>
        </w:rPr>
      </w:pPr>
      <w:r w:rsidRPr="00167EDE">
        <w:rPr>
          <w:rFonts w:cs="Arial"/>
          <w:szCs w:val="20"/>
        </w:rPr>
        <w:t xml:space="preserve">كابلات </w:t>
      </w:r>
      <w:r w:rsidRPr="00167EDE">
        <w:rPr>
          <w:rFonts w:cs="Arial"/>
          <w:szCs w:val="20"/>
          <w:rtl w:val="0"/>
        </w:rPr>
        <w:t>Ethernet</w:t>
      </w:r>
      <w:r w:rsidRPr="00167EDE">
        <w:rPr>
          <w:rFonts w:cs="Arial"/>
          <w:szCs w:val="20"/>
        </w:rPr>
        <w:t xml:space="preserve"> كما هو موضح في الهيكل</w:t>
      </w:r>
    </w:p>
    <w:p w:rsidR="00112AC5" w:rsidRPr="001E2CB5" w:rsidRDefault="004938B5" w:rsidP="006F4659">
      <w:pPr>
        <w:pStyle w:val="PartHead"/>
      </w:pPr>
      <w:r w:rsidRPr="001E2CB5">
        <w:rPr>
          <w:rtl/>
        </w:rPr>
        <w:t>تكوين جهاز شبكة أساسي</w:t>
      </w:r>
      <w:bookmarkStart w:id="2" w:name="_GoBack"/>
      <w:bookmarkEnd w:id="2"/>
    </w:p>
    <w:p w:rsidR="00112AC5" w:rsidRPr="00167EDE" w:rsidRDefault="001B24FD" w:rsidP="00167EDE">
      <w:pPr>
        <w:pStyle w:val="BodyTextL25"/>
      </w:pPr>
      <w:r w:rsidRPr="00167EDE">
        <w:rPr>
          <w:rtl/>
        </w:rPr>
        <w:t xml:space="preserve">ستقوم في الجزء الأول بإعداد الشبكة وتكوين الإعدادات الأساسية، مثل أسماء المضيفين وعناوين </w:t>
      </w:r>
      <w:r w:rsidRPr="00167EDE">
        <w:t>IP</w:t>
      </w:r>
      <w:r w:rsidRPr="00167EDE">
        <w:rPr>
          <w:rtl/>
        </w:rPr>
        <w:t xml:space="preserve"> للواجهة وكلمات المرور.</w:t>
      </w:r>
    </w:p>
    <w:p w:rsidR="00112AC5" w:rsidRPr="001E2CB5" w:rsidRDefault="006F4659" w:rsidP="006F4659">
      <w:pPr>
        <w:pStyle w:val="StepHead"/>
      </w:pPr>
      <w:r>
        <w:rPr>
          <w:rtl/>
        </w:rPr>
        <w:br w:type="page"/>
      </w:r>
      <w:r w:rsidR="00112AC5" w:rsidRPr="001E2CB5">
        <w:rPr>
          <w:rtl/>
        </w:rPr>
        <w:lastRenderedPageBreak/>
        <w:t>توصيل الشبكة.</w:t>
      </w:r>
    </w:p>
    <w:p w:rsidR="00112AC5" w:rsidRPr="00167EDE" w:rsidRDefault="00B33AF9" w:rsidP="0080150A">
      <w:pPr>
        <w:pStyle w:val="SubStepAlpha"/>
      </w:pPr>
      <w:r w:rsidRPr="00167EDE">
        <w:rPr>
          <w:rtl/>
        </w:rPr>
        <w:t>قم بتوصيل الشبكة كما هو موضح في الهيكل.</w:t>
      </w:r>
    </w:p>
    <w:p w:rsidR="006F4659" w:rsidRDefault="003C36CD" w:rsidP="0080150A">
      <w:pPr>
        <w:pStyle w:val="SubStepAlpha"/>
      </w:pPr>
      <w:r w:rsidRPr="00167EDE">
        <w:rPr>
          <w:rtl/>
        </w:rPr>
        <w:t xml:space="preserve">قم بإنشاء اتصال وحدة تحكم بالمحول من الجهاز </w:t>
      </w:r>
      <w:r w:rsidRPr="00167EDE">
        <w:t>PC-A</w:t>
      </w:r>
      <w:r w:rsidRPr="00167EDE">
        <w:rPr>
          <w:rtl/>
        </w:rPr>
        <w:t>.</w:t>
      </w:r>
    </w:p>
    <w:p w:rsidR="00112AC5" w:rsidRPr="00167EDE" w:rsidRDefault="00112AC5" w:rsidP="006F4659">
      <w:pPr>
        <w:pStyle w:val="StepHead"/>
      </w:pPr>
      <w:r w:rsidRPr="00167EDE">
        <w:rPr>
          <w:rtl/>
        </w:rPr>
        <w:t>قم بتكوين الإعدادات الأساسية للمحول.</w:t>
      </w:r>
    </w:p>
    <w:p w:rsidR="00DC65C8" w:rsidRPr="00167EDE" w:rsidRDefault="00041A4E" w:rsidP="00167EDE">
      <w:pPr>
        <w:pStyle w:val="BodyTextL25"/>
      </w:pPr>
      <w:r w:rsidRPr="00167EDE">
        <w:rPr>
          <w:rtl/>
        </w:rPr>
        <w:t xml:space="preserve">ستقوم في هذه الخطوة بتكوين الإعدادات الأساسية للمحول، مثل اسم المضيف وتكوين عنوان </w:t>
      </w:r>
      <w:r w:rsidRPr="00167EDE">
        <w:t>IP</w:t>
      </w:r>
      <w:r w:rsidRPr="00167EDE">
        <w:rPr>
          <w:rtl/>
        </w:rPr>
        <w:t xml:space="preserve"> للواجهة الظاهرية للمحول. تعيين عنوان </w:t>
      </w:r>
      <w:r w:rsidRPr="00167EDE">
        <w:t>IP</w:t>
      </w:r>
      <w:r w:rsidRPr="00167EDE">
        <w:rPr>
          <w:rtl/>
        </w:rPr>
        <w:t xml:space="preserve"> على المحول هو الخطوة الأولى فقط. فبصفتك مسؤول الشبكة، يجب أن تحدد طريقة إدارة المحول. تعد </w:t>
      </w:r>
      <w:r w:rsidRPr="00167EDE">
        <w:t>Telnet</w:t>
      </w:r>
      <w:r w:rsidRPr="00167EDE">
        <w:rPr>
          <w:rtl/>
        </w:rPr>
        <w:t xml:space="preserve"> و</w:t>
      </w:r>
      <w:r w:rsidRPr="00167EDE">
        <w:t>SSH</w:t>
      </w:r>
      <w:r w:rsidRPr="00167EDE">
        <w:rPr>
          <w:rtl/>
        </w:rPr>
        <w:t xml:space="preserve"> طريقتين من طرق الإدارة الأكثر شيوعًا. ومع ذلك، تعد </w:t>
      </w:r>
      <w:r w:rsidRPr="00167EDE">
        <w:t>Telnet</w:t>
      </w:r>
      <w:r w:rsidRPr="00167EDE">
        <w:rPr>
          <w:rtl/>
        </w:rPr>
        <w:t xml:space="preserve"> بروتوكولاً غير آمن للغاية. حيث ترسل جميع المعلومات التي تتدفق بين الجهازين بنص عادي. ويمكن الاطلاع على كلمات المرور والمعلومات الأخرى الحساسة بسهولة إذا تم التقاطها بواسطة مراقب الحزم.</w:t>
      </w:r>
    </w:p>
    <w:p w:rsidR="00280D77" w:rsidRDefault="00280D77" w:rsidP="0080150A">
      <w:pPr>
        <w:pStyle w:val="SubStepAlpha"/>
      </w:pPr>
      <w:r w:rsidRPr="00167EDE">
        <w:rPr>
          <w:rtl/>
        </w:rPr>
        <w:t xml:space="preserve">فإذا افترضنا أن المحول لا يشتمل على ملف تكوين مخزن في ذاكرة </w:t>
      </w:r>
      <w:r w:rsidRPr="00167EDE">
        <w:t>NVRAM</w:t>
      </w:r>
      <w:r w:rsidRPr="00167EDE">
        <w:rPr>
          <w:rtl/>
        </w:rPr>
        <w:t xml:space="preserve">، فستكون في مطالبة وضع </w:t>
      </w:r>
      <w:r w:rsidRPr="00167EDE">
        <w:t>EXEC</w:t>
      </w:r>
      <w:r w:rsidRPr="00167EDE">
        <w:rPr>
          <w:rtl/>
        </w:rPr>
        <w:t xml:space="preserve"> الخاص بالمستخدم على المحول. ستكون المطالبة </w:t>
      </w:r>
      <w:r w:rsidRPr="00167EDE">
        <w:t>Switch&gt;</w:t>
      </w:r>
      <w:r w:rsidRPr="00167EDE">
        <w:rPr>
          <w:rtl/>
        </w:rPr>
        <w:t xml:space="preserve">. ادخل إلى وضع </w:t>
      </w:r>
      <w:r w:rsidRPr="00167EDE">
        <w:t>EXEC</w:t>
      </w:r>
      <w:r w:rsidRPr="00167EDE">
        <w:rPr>
          <w:rtl/>
        </w:rPr>
        <w:t xml:space="preserve"> ذي الامتيازات.</w:t>
      </w:r>
    </w:p>
    <w:p w:rsidR="0092617F" w:rsidRPr="0092617F" w:rsidRDefault="0092617F" w:rsidP="0092617F">
      <w:pPr>
        <w:pStyle w:val="CMD"/>
        <w:bidi w:val="0"/>
        <w:rPr>
          <w:rtl w:val="0"/>
          <w:lang w:eastAsia="en-US"/>
        </w:rPr>
      </w:pPr>
      <w:r w:rsidRPr="0092617F">
        <w:rPr>
          <w:rtl w:val="0"/>
          <w:lang w:eastAsia="en-US"/>
        </w:rPr>
        <w:t xml:space="preserve">Switch&gt; </w:t>
      </w:r>
      <w:r w:rsidRPr="0092617F">
        <w:rPr>
          <w:b/>
          <w:bCs/>
          <w:rtl w:val="0"/>
          <w:lang w:eastAsia="en-US"/>
        </w:rPr>
        <w:t>enable</w:t>
      </w:r>
    </w:p>
    <w:p w:rsidR="0092617F" w:rsidRPr="0092617F" w:rsidRDefault="0092617F" w:rsidP="0092617F">
      <w:pPr>
        <w:pStyle w:val="CMD"/>
        <w:bidi w:val="0"/>
        <w:rPr>
          <w:rtl w:val="0"/>
          <w:lang w:eastAsia="en-US"/>
        </w:rPr>
      </w:pPr>
      <w:r w:rsidRPr="0092617F">
        <w:rPr>
          <w:rtl w:val="0"/>
          <w:lang w:eastAsia="en-US"/>
        </w:rPr>
        <w:t>Switch#</w:t>
      </w:r>
    </w:p>
    <w:p w:rsidR="00280D77" w:rsidRPr="00167EDE" w:rsidRDefault="00892245" w:rsidP="0080150A">
      <w:pPr>
        <w:pStyle w:val="SubStepAlpha"/>
      </w:pPr>
      <w:r w:rsidRPr="00167EDE">
        <w:rPr>
          <w:rtl/>
        </w:rPr>
        <w:t xml:space="preserve">استخدم أمر </w:t>
      </w:r>
      <w:r w:rsidRPr="00167EDE">
        <w:rPr>
          <w:b/>
        </w:rPr>
        <w:t>show running-</w:t>
      </w:r>
      <w:proofErr w:type="spellStart"/>
      <w:r w:rsidRPr="00167EDE">
        <w:rPr>
          <w:b/>
        </w:rPr>
        <w:t>config</w:t>
      </w:r>
      <w:proofErr w:type="spellEnd"/>
      <w:r w:rsidRPr="00167EDE">
        <w:rPr>
          <w:rtl/>
        </w:rPr>
        <w:t xml:space="preserve"> لوضع </w:t>
      </w:r>
      <w:r w:rsidRPr="00167EDE">
        <w:t>EXEC</w:t>
      </w:r>
      <w:r w:rsidRPr="00167EDE">
        <w:rPr>
          <w:rtl/>
        </w:rPr>
        <w:t xml:space="preserve"> ذي الامتيازات للتحقق من ملف التكوين النظيف. إذا تم حفظ ملف تكوين من قبل، فستتعين إزالته. ووفقًا لطراز المحول وإصدار </w:t>
      </w:r>
      <w:r w:rsidRPr="00167EDE">
        <w:t>IOS</w:t>
      </w:r>
      <w:r w:rsidRPr="00167EDE">
        <w:rPr>
          <w:rtl/>
        </w:rPr>
        <w:t xml:space="preserve">، قد يبدو التكوين الخاص بك مختلفًا قليلاً. ومع ذلك، يجب ألا تكون هناك كلمات مرور تم تكوينها أو عنوان </w:t>
      </w:r>
      <w:r w:rsidRPr="00167EDE">
        <w:t>IP</w:t>
      </w:r>
      <w:r w:rsidRPr="00167EDE">
        <w:rPr>
          <w:rtl/>
        </w:rPr>
        <w:t xml:space="preserve"> تم تعيينه. إذا كان المحول لا يشتمل على تكوين افتراضي، فاطلب المساعدة من معلمك.</w:t>
      </w:r>
    </w:p>
    <w:p w:rsidR="00280D77" w:rsidRDefault="00280D77" w:rsidP="0080150A">
      <w:pPr>
        <w:pStyle w:val="SubStepAlpha"/>
      </w:pPr>
      <w:r w:rsidRPr="00167EDE">
        <w:rPr>
          <w:rtl/>
        </w:rPr>
        <w:t>ادخل إلى وضع التكوين العام وقم بتعيين اسم مضيف المحول.</w:t>
      </w:r>
    </w:p>
    <w:p w:rsidR="0092617F" w:rsidRPr="0092617F" w:rsidRDefault="0092617F" w:rsidP="0092617F">
      <w:pPr>
        <w:pStyle w:val="CMD"/>
        <w:bidi w:val="0"/>
        <w:rPr>
          <w:rtl w:val="0"/>
          <w:lang w:eastAsia="en-US"/>
        </w:rPr>
      </w:pPr>
      <w:r w:rsidRPr="0092617F">
        <w:rPr>
          <w:rtl w:val="0"/>
          <w:lang w:eastAsia="en-US"/>
        </w:rPr>
        <w:t xml:space="preserve">Switch# </w:t>
      </w:r>
      <w:r w:rsidRPr="00DD2017">
        <w:rPr>
          <w:b/>
          <w:bCs/>
          <w:rtl w:val="0"/>
          <w:lang w:eastAsia="en-US"/>
        </w:rPr>
        <w:t>configure terminal</w:t>
      </w:r>
    </w:p>
    <w:p w:rsidR="0092617F" w:rsidRPr="0092617F" w:rsidRDefault="0092617F" w:rsidP="0092617F">
      <w:pPr>
        <w:pStyle w:val="CMD"/>
        <w:bidi w:val="0"/>
        <w:rPr>
          <w:rtl w:val="0"/>
          <w:lang w:eastAsia="en-US"/>
        </w:rPr>
      </w:pPr>
      <w:proofErr w:type="gramStart"/>
      <w:r w:rsidRPr="0092617F">
        <w:rPr>
          <w:rtl w:val="0"/>
          <w:lang w:eastAsia="en-US"/>
        </w:rPr>
        <w:t>Switch(</w:t>
      </w:r>
      <w:proofErr w:type="spellStart"/>
      <w:proofErr w:type="gramEnd"/>
      <w:r w:rsidRPr="0092617F">
        <w:rPr>
          <w:rtl w:val="0"/>
          <w:lang w:eastAsia="en-US"/>
        </w:rPr>
        <w:t>config</w:t>
      </w:r>
      <w:proofErr w:type="spellEnd"/>
      <w:r w:rsidRPr="0092617F">
        <w:rPr>
          <w:rtl w:val="0"/>
          <w:lang w:eastAsia="en-US"/>
        </w:rPr>
        <w:t xml:space="preserve">)# </w:t>
      </w:r>
      <w:r w:rsidRPr="00DD2017">
        <w:rPr>
          <w:b/>
          <w:bCs/>
          <w:rtl w:val="0"/>
          <w:lang w:eastAsia="en-US"/>
        </w:rPr>
        <w:t>hostname S1</w:t>
      </w:r>
    </w:p>
    <w:p w:rsidR="0092617F" w:rsidRPr="0092617F" w:rsidRDefault="0092617F" w:rsidP="0092617F">
      <w:pPr>
        <w:pStyle w:val="CMD"/>
        <w:bidi w:val="0"/>
        <w:rPr>
          <w:rtl w:val="0"/>
          <w:lang w:eastAsia="en-US"/>
        </w:rPr>
      </w:pPr>
      <w:proofErr w:type="gramStart"/>
      <w:r w:rsidRPr="0092617F">
        <w:rPr>
          <w:rtl w:val="0"/>
          <w:lang w:eastAsia="en-US"/>
        </w:rPr>
        <w:t>S1(</w:t>
      </w:r>
      <w:proofErr w:type="spellStart"/>
      <w:proofErr w:type="gramEnd"/>
      <w:r w:rsidRPr="0092617F">
        <w:rPr>
          <w:rtl w:val="0"/>
          <w:lang w:eastAsia="en-US"/>
        </w:rPr>
        <w:t>config</w:t>
      </w:r>
      <w:proofErr w:type="spellEnd"/>
      <w:r w:rsidRPr="0092617F">
        <w:rPr>
          <w:rtl w:val="0"/>
          <w:lang w:eastAsia="en-US"/>
        </w:rPr>
        <w:t>)#</w:t>
      </w:r>
    </w:p>
    <w:p w:rsidR="00280D77" w:rsidRDefault="00280D77" w:rsidP="0080150A">
      <w:pPr>
        <w:pStyle w:val="SubStepAlpha"/>
      </w:pPr>
      <w:r w:rsidRPr="00167EDE">
        <w:rPr>
          <w:rtl/>
        </w:rPr>
        <w:t>قم بتكوين كلمة المرور الخاصة بالوصول إلى المحول.</w:t>
      </w:r>
    </w:p>
    <w:p w:rsidR="00DD2017" w:rsidRDefault="00DD2017" w:rsidP="00DD2017">
      <w:pPr>
        <w:pStyle w:val="CMD"/>
        <w:bidi w:val="0"/>
        <w:rPr>
          <w:rtl w:val="0"/>
          <w:lang w:eastAsia="en-US"/>
        </w:rPr>
      </w:pPr>
      <w:proofErr w:type="gramStart"/>
      <w:r>
        <w:rPr>
          <w:rtl w:val="0"/>
          <w:lang w:eastAsia="en-US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tl w:val="0"/>
          <w:lang w:eastAsia="en-US"/>
        </w:rPr>
        <w:t xml:space="preserve">)# </w:t>
      </w:r>
      <w:r w:rsidRPr="00DD2017">
        <w:rPr>
          <w:b/>
          <w:bCs/>
          <w:rtl w:val="0"/>
          <w:lang w:eastAsia="en-US"/>
        </w:rPr>
        <w:t>enable secret class</w:t>
      </w:r>
    </w:p>
    <w:p w:rsidR="00DD2017" w:rsidRPr="00167EDE" w:rsidRDefault="00DD2017" w:rsidP="00DD2017">
      <w:pPr>
        <w:pStyle w:val="CMD"/>
        <w:bidi w:val="0"/>
        <w:rPr>
          <w:rtl w:val="0"/>
        </w:rPr>
      </w:pPr>
      <w:proofErr w:type="gramStart"/>
      <w:r>
        <w:rPr>
          <w:rtl w:val="0"/>
          <w:lang w:eastAsia="en-US"/>
        </w:rPr>
        <w:t>S1</w:t>
      </w:r>
      <w:r>
        <w:rPr>
          <w:rtl w:val="0"/>
        </w:rPr>
        <w:t>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Fonts w:cs="Arial"/>
          <w:rtl w:val="0"/>
        </w:rPr>
        <w:t>)#</w:t>
      </w:r>
    </w:p>
    <w:p w:rsidR="008D6C37" w:rsidRDefault="008D6C37" w:rsidP="0080150A">
      <w:pPr>
        <w:pStyle w:val="SubStepAlpha"/>
      </w:pPr>
      <w:r w:rsidRPr="00167EDE">
        <w:rPr>
          <w:rtl/>
        </w:rPr>
        <w:t>امنع عمليات البحث غير المرغوب فيها الخاصة بنظام اسم المجال (</w:t>
      </w:r>
      <w:r w:rsidRPr="00167EDE">
        <w:t>DNS</w:t>
      </w:r>
      <w:r w:rsidRPr="00167EDE">
        <w:rPr>
          <w:rtl/>
        </w:rPr>
        <w:t>).</w:t>
      </w:r>
    </w:p>
    <w:p w:rsidR="00DD2017" w:rsidRDefault="00DD2017" w:rsidP="00DD2017">
      <w:pPr>
        <w:pStyle w:val="CMD"/>
        <w:bidi w:val="0"/>
        <w:rPr>
          <w:rtl w:val="0"/>
          <w:lang w:eastAsia="en-US"/>
        </w:rPr>
      </w:pPr>
      <w:proofErr w:type="gramStart"/>
      <w:r>
        <w:rPr>
          <w:rtl w:val="0"/>
          <w:lang w:eastAsia="en-US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tl w:val="0"/>
          <w:lang w:eastAsia="en-US"/>
        </w:rPr>
        <w:t xml:space="preserve">)# </w:t>
      </w:r>
      <w:r w:rsidRPr="00DD2017">
        <w:rPr>
          <w:b/>
          <w:bCs/>
          <w:rtl w:val="0"/>
          <w:lang w:eastAsia="en-US"/>
        </w:rPr>
        <w:t xml:space="preserve">no </w:t>
      </w:r>
      <w:proofErr w:type="spellStart"/>
      <w:r w:rsidRPr="00DD2017">
        <w:rPr>
          <w:b/>
          <w:bCs/>
          <w:rtl w:val="0"/>
          <w:lang w:eastAsia="en-US"/>
        </w:rPr>
        <w:t>ip</w:t>
      </w:r>
      <w:proofErr w:type="spellEnd"/>
      <w:r w:rsidRPr="00DD2017">
        <w:rPr>
          <w:b/>
          <w:bCs/>
          <w:rtl w:val="0"/>
          <w:lang w:eastAsia="en-US"/>
        </w:rPr>
        <w:t xml:space="preserve"> domain-lookup</w:t>
      </w:r>
    </w:p>
    <w:p w:rsidR="00DD2017" w:rsidRPr="00167EDE" w:rsidRDefault="00DD2017" w:rsidP="00DD2017">
      <w:pPr>
        <w:pStyle w:val="CMD"/>
        <w:bidi w:val="0"/>
        <w:rPr>
          <w:rtl w:val="0"/>
          <w:lang w:eastAsia="en-US"/>
        </w:rPr>
      </w:pPr>
      <w:proofErr w:type="gramStart"/>
      <w:r>
        <w:rPr>
          <w:rtl w:val="0"/>
          <w:lang w:eastAsia="en-US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 w:rsidRPr="00DD2017">
        <w:rPr>
          <w:rtl w:val="0"/>
          <w:lang w:eastAsia="en-US"/>
        </w:rPr>
        <w:t>)#</w:t>
      </w:r>
    </w:p>
    <w:p w:rsidR="00A03B39" w:rsidRDefault="00A03B39" w:rsidP="0080150A">
      <w:pPr>
        <w:pStyle w:val="SubStepAlpha"/>
      </w:pPr>
      <w:r w:rsidRPr="00167EDE">
        <w:rPr>
          <w:rtl/>
        </w:rPr>
        <w:t xml:space="preserve">قم بتكوين شعار تسجيل دخول </w:t>
      </w:r>
      <w:r w:rsidRPr="00167EDE">
        <w:t>MOTD</w:t>
      </w:r>
      <w:r w:rsidRPr="00167EDE">
        <w:rPr>
          <w:rtl/>
        </w:rPr>
        <w:t>.</w:t>
      </w:r>
    </w:p>
    <w:p w:rsidR="00DD2017" w:rsidRDefault="00DD2017" w:rsidP="00DD2017">
      <w:pPr>
        <w:pStyle w:val="CMD"/>
        <w:bidi w:val="0"/>
        <w:rPr>
          <w:rtl w:val="0"/>
          <w:lang w:eastAsia="en-US"/>
        </w:rPr>
      </w:pPr>
      <w:proofErr w:type="gramStart"/>
      <w:r>
        <w:rPr>
          <w:rtl w:val="0"/>
          <w:lang w:eastAsia="en-US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tl w:val="0"/>
          <w:lang w:eastAsia="en-US"/>
        </w:rPr>
        <w:t xml:space="preserve">)# </w:t>
      </w:r>
      <w:r w:rsidRPr="00DD2017">
        <w:rPr>
          <w:b/>
          <w:bCs/>
          <w:rtl w:val="0"/>
          <w:lang w:eastAsia="en-US"/>
        </w:rPr>
        <w:t xml:space="preserve">banner </w:t>
      </w:r>
      <w:proofErr w:type="spellStart"/>
      <w:r w:rsidRPr="00DD2017">
        <w:rPr>
          <w:b/>
          <w:bCs/>
          <w:rtl w:val="0"/>
          <w:lang w:eastAsia="en-US"/>
        </w:rPr>
        <w:t>motd</w:t>
      </w:r>
      <w:proofErr w:type="spellEnd"/>
      <w:r w:rsidRPr="00DD2017">
        <w:rPr>
          <w:b/>
          <w:bCs/>
          <w:rtl w:val="0"/>
          <w:lang w:eastAsia="en-US"/>
        </w:rPr>
        <w:t xml:space="preserve"> #</w:t>
      </w:r>
    </w:p>
    <w:p w:rsidR="00DD2017" w:rsidRDefault="00DD2017" w:rsidP="00DD2017">
      <w:pPr>
        <w:pStyle w:val="CMD"/>
        <w:bidi w:val="0"/>
        <w:rPr>
          <w:rtl w:val="0"/>
          <w:lang w:eastAsia="en-US"/>
        </w:rPr>
      </w:pPr>
      <w:r>
        <w:rPr>
          <w:rtl w:val="0"/>
          <w:lang w:eastAsia="en-US"/>
        </w:rPr>
        <w:t>Enter Text message.  End with the character</w:t>
      </w:r>
      <w:r w:rsidRPr="00DD2017">
        <w:rPr>
          <w:rtl w:val="0"/>
          <w:lang w:eastAsia="en-US"/>
        </w:rPr>
        <w:t xml:space="preserve"> ‘#’.</w:t>
      </w:r>
    </w:p>
    <w:p w:rsidR="00DD2017" w:rsidRPr="00DD2017" w:rsidRDefault="00DD2017" w:rsidP="00DD2017">
      <w:pPr>
        <w:pStyle w:val="CMD"/>
        <w:bidi w:val="0"/>
        <w:rPr>
          <w:b/>
          <w:bCs/>
          <w:rtl w:val="0"/>
          <w:lang w:eastAsia="en-US"/>
        </w:rPr>
      </w:pPr>
      <w:r w:rsidRPr="00DD2017">
        <w:rPr>
          <w:b/>
          <w:bCs/>
          <w:rtl w:val="0"/>
          <w:lang w:eastAsia="en-US"/>
        </w:rPr>
        <w:t>Unauthorized access is strictly prohibited. #</w:t>
      </w:r>
    </w:p>
    <w:p w:rsidR="000F667E" w:rsidRDefault="000F667E" w:rsidP="0080150A">
      <w:pPr>
        <w:pStyle w:val="SubStepAlpha"/>
      </w:pPr>
      <w:r w:rsidRPr="00167EDE">
        <w:rPr>
          <w:rtl/>
        </w:rPr>
        <w:t>تحقق من إعدادات الوصول عن طريق الانتقال بين الأوضاع.</w:t>
      </w:r>
    </w:p>
    <w:p w:rsidR="00DD2017" w:rsidRDefault="00DD2017" w:rsidP="00DD2017">
      <w:pPr>
        <w:pStyle w:val="CMD"/>
        <w:bidi w:val="0"/>
        <w:rPr>
          <w:rtl w:val="0"/>
          <w:lang w:eastAsia="en-US"/>
        </w:rPr>
      </w:pPr>
      <w:proofErr w:type="gramStart"/>
      <w:r>
        <w:rPr>
          <w:rtl w:val="0"/>
          <w:lang w:eastAsia="en-US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tl w:val="0"/>
          <w:lang w:eastAsia="en-US"/>
        </w:rPr>
        <w:t xml:space="preserve">)# </w:t>
      </w:r>
      <w:r w:rsidRPr="00DD2017">
        <w:rPr>
          <w:b/>
          <w:bCs/>
          <w:rtl w:val="0"/>
          <w:lang w:eastAsia="en-US"/>
        </w:rPr>
        <w:t>exit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  <w:lang w:eastAsia="en-US"/>
        </w:rPr>
        <w:t>S1</w:t>
      </w:r>
      <w:r>
        <w:rPr>
          <w:rtl w:val="0"/>
        </w:rPr>
        <w:t>#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</w:rPr>
        <w:t xml:space="preserve">S1# </w:t>
      </w:r>
      <w:r w:rsidRPr="00DD2017">
        <w:rPr>
          <w:b/>
          <w:bCs/>
          <w:rtl w:val="0"/>
        </w:rPr>
        <w:t>exit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  <w:lang w:eastAsia="en-US"/>
        </w:rPr>
        <w:t>Unauthorized</w:t>
      </w:r>
      <w:r>
        <w:rPr>
          <w:rtl w:val="0"/>
        </w:rPr>
        <w:t xml:space="preserve"> access is strictly prohibited</w:t>
      </w:r>
      <w:r>
        <w:rPr>
          <w:rFonts w:cs="Arial"/>
          <w:rtl w:val="0"/>
        </w:rPr>
        <w:t>.</w:t>
      </w:r>
    </w:p>
    <w:p w:rsidR="00DD2017" w:rsidRPr="00167EDE" w:rsidRDefault="00DD2017" w:rsidP="00DD2017">
      <w:pPr>
        <w:pStyle w:val="CMD"/>
        <w:bidi w:val="0"/>
        <w:rPr>
          <w:rtl w:val="0"/>
        </w:rPr>
      </w:pPr>
      <w:r>
        <w:rPr>
          <w:rtl w:val="0"/>
          <w:lang w:eastAsia="en-US"/>
        </w:rPr>
        <w:t>S1</w:t>
      </w:r>
      <w:r>
        <w:rPr>
          <w:rFonts w:cs="Arial"/>
          <w:rtl w:val="0"/>
        </w:rPr>
        <w:t>&gt;</w:t>
      </w:r>
    </w:p>
    <w:p w:rsidR="000F667E" w:rsidRPr="00167EDE" w:rsidRDefault="000F667E" w:rsidP="00167EDE">
      <w:pPr>
        <w:pStyle w:val="BodyTextL50"/>
      </w:pPr>
      <w:r w:rsidRPr="00167EDE">
        <w:rPr>
          <w:rtl/>
        </w:rPr>
        <w:t xml:space="preserve">ما مفاتيح الاختصار المستخدمة للانتقال مباشرة من وضع التكوين العام إلى وضع </w:t>
      </w:r>
      <w:r w:rsidRPr="00167EDE">
        <w:t>EXEC</w:t>
      </w:r>
      <w:r w:rsidRPr="00167EDE">
        <w:rPr>
          <w:rtl/>
        </w:rPr>
        <w:t xml:space="preserve"> ذي الامتيازات؟</w:t>
      </w:r>
    </w:p>
    <w:p w:rsidR="008F2186" w:rsidRPr="00167EDE" w:rsidRDefault="008F2186" w:rsidP="00167EDE">
      <w:pPr>
        <w:pStyle w:val="BodyTextL50"/>
      </w:pPr>
      <w:r w:rsidRPr="00167EDE">
        <w:rPr>
          <w:rtl/>
        </w:rPr>
        <w:t>____________________________________________________________________________________</w:t>
      </w:r>
    </w:p>
    <w:p w:rsidR="000F667E" w:rsidRDefault="004938B5" w:rsidP="005A7311">
      <w:pPr>
        <w:pStyle w:val="SubStepAlpha"/>
        <w:pageBreakBefore/>
        <w:ind w:left="714" w:hanging="357"/>
      </w:pPr>
      <w:r w:rsidRPr="00167EDE">
        <w:rPr>
          <w:rtl/>
        </w:rPr>
        <w:lastRenderedPageBreak/>
        <w:t xml:space="preserve">ارجع إلى وضع </w:t>
      </w:r>
      <w:r w:rsidRPr="00167EDE">
        <w:t>EXEC</w:t>
      </w:r>
      <w:r w:rsidRPr="00167EDE">
        <w:rPr>
          <w:rtl/>
        </w:rPr>
        <w:t xml:space="preserve"> ذي الامتيازات من وضع </w:t>
      </w:r>
      <w:r w:rsidRPr="00167EDE">
        <w:t>EXEC</w:t>
      </w:r>
      <w:r w:rsidRPr="00167EDE">
        <w:rPr>
          <w:rtl/>
        </w:rPr>
        <w:t xml:space="preserve"> الخاص بالمستخدم.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</w:rPr>
        <w:t xml:space="preserve">S1&gt; </w:t>
      </w:r>
      <w:r w:rsidRPr="00DD2017">
        <w:rPr>
          <w:b/>
          <w:bCs/>
          <w:rtl w:val="0"/>
          <w:lang w:eastAsia="en-US"/>
        </w:rPr>
        <w:t>enable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  <w:lang w:eastAsia="en-US"/>
        </w:rPr>
        <w:t>Password</w:t>
      </w:r>
      <w:r>
        <w:rPr>
          <w:rtl w:val="0"/>
        </w:rPr>
        <w:t xml:space="preserve">: </w:t>
      </w:r>
      <w:r w:rsidRPr="00DD2017">
        <w:rPr>
          <w:b/>
          <w:bCs/>
          <w:rtl w:val="0"/>
        </w:rPr>
        <w:t>class</w:t>
      </w:r>
    </w:p>
    <w:p w:rsidR="00DD2017" w:rsidRPr="00167EDE" w:rsidRDefault="00DD2017" w:rsidP="00DD2017">
      <w:pPr>
        <w:pStyle w:val="CMD"/>
        <w:bidi w:val="0"/>
        <w:rPr>
          <w:rtl w:val="0"/>
        </w:rPr>
      </w:pPr>
      <w:r>
        <w:rPr>
          <w:rtl w:val="0"/>
          <w:lang w:eastAsia="en-US"/>
        </w:rPr>
        <w:t>S1</w:t>
      </w:r>
      <w:r>
        <w:rPr>
          <w:rtl w:val="0"/>
        </w:rPr>
        <w:t>#</w:t>
      </w:r>
    </w:p>
    <w:p w:rsidR="000F667E" w:rsidRPr="00167EDE" w:rsidRDefault="000F667E" w:rsidP="00167EDE">
      <w:pPr>
        <w:pStyle w:val="BodyTextL50"/>
      </w:pPr>
      <w:r w:rsidRPr="00167EDE">
        <w:rPr>
          <w:b/>
          <w:bCs/>
          <w:rtl/>
        </w:rPr>
        <w:t>ملاحظة</w:t>
      </w:r>
      <w:r w:rsidRPr="00167EDE">
        <w:rPr>
          <w:rtl/>
        </w:rPr>
        <w:t>: لن تظهر كلمة المرور على الشاشة عند الدخول.</w:t>
      </w:r>
    </w:p>
    <w:p w:rsidR="00112AC5" w:rsidRDefault="0027744C" w:rsidP="0080150A">
      <w:pPr>
        <w:pStyle w:val="SubStepAlpha"/>
      </w:pPr>
      <w:r w:rsidRPr="00167EDE">
        <w:rPr>
          <w:rtl/>
        </w:rPr>
        <w:t xml:space="preserve">ادخل إلى وضع التكوين العام لضبط عنوان </w:t>
      </w:r>
      <w:r w:rsidRPr="00167EDE">
        <w:t>IP</w:t>
      </w:r>
      <w:r w:rsidRPr="00167EDE">
        <w:rPr>
          <w:rtl/>
        </w:rPr>
        <w:t xml:space="preserve"> الخاص بالواجهة الظاهرية للمحول للسماح بإدارة المحول عن بعد.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</w:rPr>
        <w:t xml:space="preserve">S1# </w:t>
      </w:r>
      <w:proofErr w:type="spellStart"/>
      <w:r w:rsidRPr="00DD2017">
        <w:rPr>
          <w:b/>
          <w:bCs/>
          <w:rtl w:val="0"/>
          <w:lang w:eastAsia="en-US"/>
        </w:rPr>
        <w:t>config</w:t>
      </w:r>
      <w:proofErr w:type="spellEnd"/>
      <w:r w:rsidRPr="00DD2017">
        <w:rPr>
          <w:b/>
          <w:bCs/>
          <w:rtl w:val="0"/>
        </w:rPr>
        <w:t xml:space="preserve"> t</w:t>
      </w:r>
    </w:p>
    <w:p w:rsidR="00DD2017" w:rsidRDefault="00DD2017" w:rsidP="00DD2017">
      <w:pPr>
        <w:pStyle w:val="CMD"/>
        <w:bidi w:val="0"/>
        <w:rPr>
          <w:rtl w:val="0"/>
        </w:rPr>
      </w:pPr>
      <w:r>
        <w:rPr>
          <w:rtl w:val="0"/>
        </w:rPr>
        <w:t>S1</w:t>
      </w:r>
      <w:proofErr w:type="gramStart"/>
      <w:r>
        <w:rPr>
          <w:rtl w:val="0"/>
        </w:rPr>
        <w:t>#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tl w:val="0"/>
        </w:rPr>
        <w:t xml:space="preserve">)# </w:t>
      </w:r>
      <w:r w:rsidRPr="00DD2017">
        <w:rPr>
          <w:b/>
          <w:bCs/>
          <w:rtl w:val="0"/>
        </w:rPr>
        <w:t xml:space="preserve">interface </w:t>
      </w:r>
      <w:proofErr w:type="spellStart"/>
      <w:r w:rsidRPr="00DD2017">
        <w:rPr>
          <w:b/>
          <w:bCs/>
          <w:rtl w:val="0"/>
        </w:rPr>
        <w:t>vlan</w:t>
      </w:r>
      <w:proofErr w:type="spellEnd"/>
      <w:r w:rsidRPr="00DD2017">
        <w:rPr>
          <w:b/>
          <w:bCs/>
          <w:rtl w:val="0"/>
        </w:rPr>
        <w:t xml:space="preserve"> 1</w:t>
      </w:r>
    </w:p>
    <w:p w:rsidR="00DD2017" w:rsidRDefault="00DD2017" w:rsidP="00DD2017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if)# </w:t>
      </w:r>
      <w:proofErr w:type="spellStart"/>
      <w:r w:rsidRPr="00DD2017">
        <w:rPr>
          <w:b/>
          <w:bCs/>
          <w:rtl w:val="0"/>
        </w:rPr>
        <w:t>ip</w:t>
      </w:r>
      <w:proofErr w:type="spellEnd"/>
      <w:r w:rsidRPr="00DD2017">
        <w:rPr>
          <w:b/>
          <w:bCs/>
          <w:rtl w:val="0"/>
        </w:rPr>
        <w:t xml:space="preserve"> address 192.168.1.2 255.255.255.0</w:t>
      </w:r>
    </w:p>
    <w:p w:rsidR="00DD2017" w:rsidRDefault="00DD2017" w:rsidP="00DD2017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if)# </w:t>
      </w:r>
      <w:r w:rsidRPr="00DD2017">
        <w:rPr>
          <w:b/>
          <w:bCs/>
          <w:rtl w:val="0"/>
        </w:rPr>
        <w:t>no shut</w:t>
      </w:r>
    </w:p>
    <w:p w:rsidR="00DD2017" w:rsidRDefault="00DD2017" w:rsidP="00DD2017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tl w:val="0"/>
        </w:rPr>
        <w:t xml:space="preserve">-if)# </w:t>
      </w:r>
      <w:r w:rsidRPr="00DD2017">
        <w:rPr>
          <w:b/>
          <w:bCs/>
          <w:rtl w:val="0"/>
        </w:rPr>
        <w:t>exit</w:t>
      </w:r>
    </w:p>
    <w:p w:rsidR="00DD2017" w:rsidRPr="00167EDE" w:rsidRDefault="00DD2017" w:rsidP="00DD2017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  <w:lang w:eastAsia="en-US"/>
        </w:rPr>
        <w:t>config</w:t>
      </w:r>
      <w:proofErr w:type="spellEnd"/>
      <w:r>
        <w:rPr>
          <w:rFonts w:cs="Arial"/>
          <w:rtl w:val="0"/>
        </w:rPr>
        <w:t>)#</w:t>
      </w:r>
    </w:p>
    <w:p w:rsidR="00514B82" w:rsidRDefault="001F0AB7" w:rsidP="0080150A">
      <w:pPr>
        <w:pStyle w:val="SubStepAlpha"/>
      </w:pPr>
      <w:r w:rsidRPr="00167EDE">
        <w:rPr>
          <w:rtl/>
        </w:rPr>
        <w:t>قم بتقييد الوصول إلى منفذ وحدة التحكم. التكوين الافتراضي هو السماح بجميع اتصالات وحدة التحكم دون الحاجة إلى كلمة مرور.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)# </w:t>
      </w:r>
      <w:r w:rsidRPr="0080150A">
        <w:rPr>
          <w:b/>
          <w:bCs/>
          <w:rtl w:val="0"/>
        </w:rPr>
        <w:t>line con 0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line)# </w:t>
      </w:r>
      <w:r w:rsidRPr="0080150A">
        <w:rPr>
          <w:b/>
          <w:bCs/>
          <w:rtl w:val="0"/>
        </w:rPr>
        <w:t>password cisco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line)# </w:t>
      </w:r>
      <w:r w:rsidRPr="0080150A">
        <w:rPr>
          <w:b/>
          <w:bCs/>
          <w:rtl w:val="0"/>
        </w:rPr>
        <w:t>login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line)# </w:t>
      </w:r>
      <w:r w:rsidRPr="0080150A">
        <w:rPr>
          <w:b/>
          <w:bCs/>
          <w:rtl w:val="0"/>
        </w:rPr>
        <w:t>exit</w:t>
      </w:r>
    </w:p>
    <w:p w:rsidR="0080150A" w:rsidRPr="00167EDE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Fonts w:cs="Arial"/>
          <w:rtl w:val="0"/>
        </w:rPr>
        <w:t>)#</w:t>
      </w:r>
    </w:p>
    <w:p w:rsidR="00D37A24" w:rsidRDefault="009A16ED" w:rsidP="0080150A">
      <w:pPr>
        <w:pStyle w:val="SubStepAlpha"/>
      </w:pPr>
      <w:r w:rsidRPr="00167EDE">
        <w:rPr>
          <w:rtl/>
        </w:rPr>
        <w:t xml:space="preserve">قم بتكوين سطر </w:t>
      </w:r>
      <w:r w:rsidRPr="00167EDE">
        <w:t>VTY</w:t>
      </w:r>
      <w:r w:rsidRPr="00167EDE">
        <w:rPr>
          <w:rtl/>
        </w:rPr>
        <w:t xml:space="preserve"> للمحول للسماح بوصول </w:t>
      </w:r>
      <w:r w:rsidRPr="00167EDE">
        <w:t>Telnet</w:t>
      </w:r>
      <w:r w:rsidRPr="00167EDE">
        <w:rPr>
          <w:rtl/>
        </w:rPr>
        <w:t xml:space="preserve">. إذا لم تقم بتكوين كلمة مرور </w:t>
      </w:r>
      <w:r w:rsidRPr="00167EDE">
        <w:t>VTY</w:t>
      </w:r>
      <w:r w:rsidRPr="00167EDE">
        <w:rPr>
          <w:rtl/>
        </w:rPr>
        <w:t xml:space="preserve">، فلن تتمكن من استخدام </w:t>
      </w:r>
      <w:r w:rsidRPr="00167EDE">
        <w:t>telnet</w:t>
      </w:r>
      <w:r w:rsidRPr="00167EDE">
        <w:rPr>
          <w:rtl/>
        </w:rPr>
        <w:t xml:space="preserve"> مع المحول.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)# </w:t>
      </w:r>
      <w:r w:rsidRPr="0080150A">
        <w:rPr>
          <w:b/>
          <w:bCs/>
          <w:rtl w:val="0"/>
        </w:rPr>
        <w:t xml:space="preserve">line </w:t>
      </w:r>
      <w:proofErr w:type="spellStart"/>
      <w:r w:rsidRPr="0080150A">
        <w:rPr>
          <w:b/>
          <w:bCs/>
          <w:rtl w:val="0"/>
        </w:rPr>
        <w:t>vty</w:t>
      </w:r>
      <w:proofErr w:type="spellEnd"/>
      <w:r w:rsidRPr="0080150A">
        <w:rPr>
          <w:b/>
          <w:bCs/>
          <w:rtl w:val="0"/>
        </w:rPr>
        <w:t xml:space="preserve"> 0 4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line)# </w:t>
      </w:r>
      <w:r w:rsidRPr="0080150A">
        <w:rPr>
          <w:b/>
          <w:bCs/>
          <w:rtl w:val="0"/>
        </w:rPr>
        <w:t>password cisco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line)# </w:t>
      </w:r>
      <w:r w:rsidRPr="0080150A">
        <w:rPr>
          <w:b/>
          <w:bCs/>
          <w:rtl w:val="0"/>
        </w:rPr>
        <w:t>login</w:t>
      </w:r>
    </w:p>
    <w:p w:rsidR="0080150A" w:rsidRDefault="0080150A" w:rsidP="0080150A">
      <w:pPr>
        <w:pStyle w:val="CMD"/>
        <w:bidi w:val="0"/>
        <w:rPr>
          <w:rtl w:val="0"/>
        </w:rPr>
      </w:pPr>
      <w:proofErr w:type="gramStart"/>
      <w:r>
        <w:rPr>
          <w:rtl w:val="0"/>
        </w:rPr>
        <w:t>S1(</w:t>
      </w:r>
      <w:proofErr w:type="spellStart"/>
      <w:proofErr w:type="gramEnd"/>
      <w:r>
        <w:rPr>
          <w:rtl w:val="0"/>
        </w:rPr>
        <w:t>config</w:t>
      </w:r>
      <w:proofErr w:type="spellEnd"/>
      <w:r>
        <w:rPr>
          <w:rtl w:val="0"/>
        </w:rPr>
        <w:t xml:space="preserve">-line)# </w:t>
      </w:r>
      <w:r w:rsidRPr="0080150A">
        <w:rPr>
          <w:b/>
          <w:bCs/>
          <w:rtl w:val="0"/>
        </w:rPr>
        <w:t>end</w:t>
      </w:r>
    </w:p>
    <w:p w:rsidR="0080150A" w:rsidRDefault="0080150A" w:rsidP="0080150A">
      <w:pPr>
        <w:pStyle w:val="CMD"/>
        <w:bidi w:val="0"/>
        <w:rPr>
          <w:rtl w:val="0"/>
        </w:rPr>
      </w:pPr>
      <w:r>
        <w:rPr>
          <w:rtl w:val="0"/>
        </w:rPr>
        <w:t>S1#</w:t>
      </w:r>
    </w:p>
    <w:p w:rsidR="0080150A" w:rsidRPr="00167EDE" w:rsidRDefault="0080150A" w:rsidP="0080150A">
      <w:pPr>
        <w:pStyle w:val="CMD"/>
        <w:bidi w:val="0"/>
        <w:rPr>
          <w:rtl w:val="0"/>
        </w:rPr>
      </w:pPr>
      <w:r>
        <w:rPr>
          <w:rFonts w:cs="Arial"/>
          <w:rtl w:val="0"/>
        </w:rPr>
        <w:t>*</w:t>
      </w:r>
      <w:proofErr w:type="gramStart"/>
      <w:r>
        <w:rPr>
          <w:rtl w:val="0"/>
        </w:rPr>
        <w:t>Mar  1</w:t>
      </w:r>
      <w:proofErr w:type="gramEnd"/>
      <w:r>
        <w:rPr>
          <w:rtl w:val="0"/>
        </w:rPr>
        <w:t xml:space="preserve"> 00:06:11.590: %SYS-5-CONFIG_I: Configured from console by console</w:t>
      </w:r>
    </w:p>
    <w:p w:rsidR="00860AA6" w:rsidRPr="00167EDE" w:rsidRDefault="00860AA6" w:rsidP="006F4659">
      <w:pPr>
        <w:pStyle w:val="StepHead"/>
      </w:pPr>
      <w:r w:rsidRPr="00167EDE">
        <w:rPr>
          <w:rtl/>
        </w:rPr>
        <w:t xml:space="preserve">تكوين عنوان </w:t>
      </w:r>
      <w:r w:rsidRPr="00167EDE">
        <w:t>IP</w:t>
      </w:r>
      <w:r w:rsidRPr="00167EDE">
        <w:rPr>
          <w:rtl/>
        </w:rPr>
        <w:t xml:space="preserve"> على جهاز </w:t>
      </w:r>
      <w:r w:rsidRPr="00167EDE">
        <w:t>PC-A</w:t>
      </w:r>
      <w:r w:rsidRPr="00167EDE">
        <w:rPr>
          <w:rtl/>
        </w:rPr>
        <w:t>.</w:t>
      </w:r>
    </w:p>
    <w:p w:rsidR="00411692" w:rsidRPr="00167EDE" w:rsidRDefault="00411692" w:rsidP="0080150A">
      <w:pPr>
        <w:pStyle w:val="SubStepAlpha"/>
      </w:pPr>
      <w:r w:rsidRPr="00167EDE">
        <w:rPr>
          <w:rtl/>
        </w:rPr>
        <w:t xml:space="preserve">قم بتخصيص عنوان </w:t>
      </w:r>
      <w:r w:rsidRPr="00167EDE">
        <w:t>IP</w:t>
      </w:r>
      <w:r w:rsidRPr="00167EDE">
        <w:rPr>
          <w:rtl/>
        </w:rPr>
        <w:t xml:space="preserve"> وقناع الشبكة الفرعية بالكمبيوتر الشخصي كما هو موضح في </w:t>
      </w:r>
      <w:r w:rsidR="008C787D" w:rsidRPr="00167EDE">
        <w:fldChar w:fldCharType="begin"/>
      </w:r>
      <w:r w:rsidR="00A648F1" w:rsidRPr="00167EDE">
        <w:instrText xml:space="preserve"> REF _Ref347999071 \h </w:instrText>
      </w:r>
      <w:r w:rsidR="00167EDE">
        <w:instrText xml:space="preserve"> \* MERGEFORMAT </w:instrText>
      </w:r>
      <w:r w:rsidR="008C787D" w:rsidRPr="00167EDE">
        <w:fldChar w:fldCharType="separate"/>
      </w:r>
      <w:r w:rsidR="00741E9C" w:rsidRPr="00167EDE">
        <w:rPr>
          <w:rtl/>
        </w:rPr>
        <w:t>جدول العنونة</w:t>
      </w:r>
      <w:r w:rsidR="008C787D" w:rsidRPr="00167EDE">
        <w:fldChar w:fldCharType="end"/>
      </w:r>
      <w:r w:rsidRPr="00167EDE">
        <w:rPr>
          <w:rtl/>
        </w:rPr>
        <w:t xml:space="preserve">. فيما يلي توضيح لإجراء تعيين عنوان </w:t>
      </w:r>
      <w:r w:rsidRPr="00167EDE">
        <w:t>IP</w:t>
      </w:r>
      <w:r w:rsidRPr="00167EDE">
        <w:rPr>
          <w:rtl/>
        </w:rPr>
        <w:t xml:space="preserve"> على جهاز كمبيوتر يعمل بنظام التشغيل </w:t>
      </w:r>
      <w:r w:rsidRPr="00167EDE">
        <w:t>Windows 7</w:t>
      </w:r>
      <w:r w:rsidRPr="00167EDE">
        <w:rPr>
          <w:rtl/>
        </w:rPr>
        <w:t>:</w:t>
      </w:r>
    </w:p>
    <w:p w:rsidR="00411692" w:rsidRPr="00167EDE" w:rsidRDefault="00411692" w:rsidP="0080150A">
      <w:pPr>
        <w:pStyle w:val="SubstepNum"/>
      </w:pPr>
      <w:r w:rsidRPr="00167EDE">
        <w:rPr>
          <w:rtl/>
        </w:rPr>
        <w:t xml:space="preserve">انقر فوق رمز </w:t>
      </w:r>
      <w:r w:rsidRPr="0080150A">
        <w:rPr>
          <w:b/>
          <w:bCs/>
          <w:rtl/>
        </w:rPr>
        <w:t>قائمة ابدأ</w:t>
      </w:r>
      <w:r w:rsidRPr="00167EDE">
        <w:rPr>
          <w:rtl/>
        </w:rPr>
        <w:t xml:space="preserve"> بنظام التشغيل </w:t>
      </w:r>
      <w:r w:rsidRPr="00167EDE">
        <w:t>Windows &gt;</w:t>
      </w:r>
      <w:r w:rsidRPr="00167EDE">
        <w:rPr>
          <w:rtl/>
        </w:rPr>
        <w:t xml:space="preserve"> (</w:t>
      </w:r>
      <w:r w:rsidRPr="0080150A">
        <w:rPr>
          <w:b/>
          <w:bCs/>
          <w:rtl/>
        </w:rPr>
        <w:t>لوحة التحكم</w:t>
      </w:r>
      <w:r w:rsidRPr="00167EDE">
        <w:rPr>
          <w:rtl/>
        </w:rPr>
        <w:t>).</w:t>
      </w:r>
    </w:p>
    <w:p w:rsidR="00411692" w:rsidRPr="00167EDE" w:rsidRDefault="00411692" w:rsidP="0080150A">
      <w:pPr>
        <w:pStyle w:val="SubstepNum"/>
      </w:pPr>
      <w:r w:rsidRPr="00167EDE">
        <w:rPr>
          <w:rtl/>
        </w:rPr>
        <w:t xml:space="preserve">انقر فوق </w:t>
      </w:r>
      <w:r w:rsidRPr="00167EDE">
        <w:rPr>
          <w:b/>
          <w:bCs/>
          <w:rtl/>
        </w:rPr>
        <w:t>عرض حسب:</w:t>
      </w:r>
      <w:r w:rsidRPr="00167EDE">
        <w:rPr>
          <w:rtl/>
        </w:rPr>
        <w:t xml:space="preserve"> &gt; </w:t>
      </w:r>
      <w:r w:rsidRPr="00167EDE">
        <w:rPr>
          <w:b/>
          <w:bCs/>
          <w:rtl/>
        </w:rPr>
        <w:t>الفئة</w:t>
      </w:r>
      <w:r w:rsidRPr="00167EDE">
        <w:rPr>
          <w:rtl/>
        </w:rPr>
        <w:t>.</w:t>
      </w:r>
    </w:p>
    <w:p w:rsidR="00411692" w:rsidRPr="00167EDE" w:rsidRDefault="00411692" w:rsidP="0080150A">
      <w:pPr>
        <w:pStyle w:val="SubstepNum"/>
      </w:pPr>
      <w:r w:rsidRPr="00167EDE">
        <w:rPr>
          <w:rtl/>
        </w:rPr>
        <w:t xml:space="preserve">اختر </w:t>
      </w:r>
      <w:r w:rsidRPr="00793000">
        <w:rPr>
          <w:b/>
          <w:bCs/>
          <w:rtl/>
        </w:rPr>
        <w:t>عرض حالة الشبكة ومهامها</w:t>
      </w:r>
      <w:r w:rsidRPr="00167EDE">
        <w:rPr>
          <w:rtl/>
        </w:rPr>
        <w:t xml:space="preserve"> &gt; </w:t>
      </w:r>
      <w:r w:rsidRPr="00793000">
        <w:rPr>
          <w:b/>
          <w:bCs/>
          <w:rtl/>
        </w:rPr>
        <w:t>تغيير إعدادات المحول</w:t>
      </w:r>
      <w:r w:rsidRPr="00167EDE">
        <w:rPr>
          <w:rtl/>
        </w:rPr>
        <w:t>.</w:t>
      </w:r>
    </w:p>
    <w:p w:rsidR="00411692" w:rsidRPr="00167EDE" w:rsidRDefault="00411692" w:rsidP="0080150A">
      <w:pPr>
        <w:pStyle w:val="SubstepNum"/>
      </w:pPr>
      <w:r w:rsidRPr="00167EDE">
        <w:rPr>
          <w:rtl/>
        </w:rPr>
        <w:t xml:space="preserve">انقر بزر الماوس الأيمن فوق </w:t>
      </w:r>
      <w:r w:rsidRPr="00167EDE">
        <w:rPr>
          <w:b/>
          <w:bCs/>
          <w:rtl/>
        </w:rPr>
        <w:t>اتصال شبكة المنطقة المحلية</w:t>
      </w:r>
      <w:r w:rsidRPr="00167EDE">
        <w:rPr>
          <w:rtl/>
        </w:rPr>
        <w:t xml:space="preserve"> وحدد </w:t>
      </w:r>
      <w:r w:rsidRPr="00167EDE">
        <w:rPr>
          <w:b/>
          <w:bCs/>
          <w:rtl/>
        </w:rPr>
        <w:t>خصائص</w:t>
      </w:r>
      <w:r w:rsidRPr="00167EDE">
        <w:rPr>
          <w:rtl/>
        </w:rPr>
        <w:t>.</w:t>
      </w:r>
    </w:p>
    <w:p w:rsidR="00411692" w:rsidRPr="00167EDE" w:rsidRDefault="00411692" w:rsidP="0080150A">
      <w:pPr>
        <w:pStyle w:val="SubstepNum"/>
      </w:pPr>
      <w:r w:rsidRPr="00167EDE">
        <w:rPr>
          <w:rtl/>
        </w:rPr>
        <w:t xml:space="preserve">اختر </w:t>
      </w:r>
      <w:r w:rsidRPr="00793000">
        <w:rPr>
          <w:b/>
          <w:bCs/>
        </w:rPr>
        <w:t>Internet Protocol Version 4 (TCP/IPv4)</w:t>
      </w:r>
      <w:r w:rsidRPr="00793000">
        <w:rPr>
          <w:b/>
          <w:bCs/>
          <w:cs/>
        </w:rPr>
        <w:t>‎</w:t>
      </w:r>
      <w:r w:rsidRPr="00167EDE">
        <w:rPr>
          <w:rtl/>
        </w:rPr>
        <w:t xml:space="preserve">، وانقر فوق </w:t>
      </w:r>
      <w:r w:rsidRPr="00167EDE">
        <w:rPr>
          <w:bCs/>
          <w:rtl/>
        </w:rPr>
        <w:t>خصائص</w:t>
      </w:r>
      <w:r w:rsidRPr="00167EDE">
        <w:rPr>
          <w:rtl/>
        </w:rPr>
        <w:t xml:space="preserve"> &gt; </w:t>
      </w:r>
      <w:r w:rsidRPr="00167EDE">
        <w:rPr>
          <w:bCs/>
          <w:rtl/>
        </w:rPr>
        <w:t>موافق</w:t>
      </w:r>
      <w:r w:rsidRPr="00167EDE">
        <w:rPr>
          <w:rtl/>
        </w:rPr>
        <w:t>.</w:t>
      </w:r>
    </w:p>
    <w:p w:rsidR="00411692" w:rsidRPr="00167EDE" w:rsidRDefault="00411692" w:rsidP="0080150A">
      <w:pPr>
        <w:pStyle w:val="SubstepNum"/>
      </w:pPr>
      <w:r w:rsidRPr="00167EDE">
        <w:rPr>
          <w:rtl/>
        </w:rPr>
        <w:t xml:space="preserve">انقر فوق زر الخيار </w:t>
      </w:r>
      <w:r w:rsidRPr="00167EDE">
        <w:rPr>
          <w:b/>
          <w:bCs/>
          <w:rtl/>
        </w:rPr>
        <w:t xml:space="preserve">استخدام عنوان </w:t>
      </w:r>
      <w:r w:rsidRPr="00167EDE">
        <w:rPr>
          <w:b/>
        </w:rPr>
        <w:t>IP</w:t>
      </w:r>
      <w:r w:rsidRPr="00167EDE">
        <w:rPr>
          <w:b/>
          <w:bCs/>
          <w:rtl/>
        </w:rPr>
        <w:t xml:space="preserve"> التالي </w:t>
      </w:r>
      <w:r w:rsidRPr="00167EDE">
        <w:rPr>
          <w:rtl/>
        </w:rPr>
        <w:t xml:space="preserve">وأدخل عنوان </w:t>
      </w:r>
      <w:r w:rsidRPr="00167EDE">
        <w:t>IP</w:t>
      </w:r>
      <w:r w:rsidRPr="00167EDE">
        <w:rPr>
          <w:rtl/>
        </w:rPr>
        <w:t xml:space="preserve"> وقناع الشبكة الفرعية.</w:t>
      </w:r>
    </w:p>
    <w:p w:rsidR="00BF36C6" w:rsidRPr="00167EDE" w:rsidRDefault="00DC65C8" w:rsidP="006F4659">
      <w:pPr>
        <w:pStyle w:val="PartHead"/>
      </w:pPr>
      <w:r w:rsidRPr="00167EDE">
        <w:rPr>
          <w:rtl/>
        </w:rPr>
        <w:t>التحقق من اتصال الشبكة واختباره</w:t>
      </w:r>
    </w:p>
    <w:p w:rsidR="00445055" w:rsidRPr="00167EDE" w:rsidRDefault="00AD4564" w:rsidP="00167EDE">
      <w:pPr>
        <w:pStyle w:val="BodyTextL25"/>
      </w:pPr>
      <w:r w:rsidRPr="00167EDE">
        <w:rPr>
          <w:rtl/>
        </w:rPr>
        <w:t xml:space="preserve">ستقوم الآن بالتحقق من تكوين المحول وتوثيقه، واختبار الاتصال من طرف إلى طرف بين </w:t>
      </w:r>
      <w:r w:rsidRPr="00167EDE">
        <w:t>PC-A</w:t>
      </w:r>
      <w:r w:rsidRPr="00167EDE">
        <w:rPr>
          <w:rtl/>
        </w:rPr>
        <w:t xml:space="preserve"> و</w:t>
      </w:r>
      <w:r w:rsidRPr="00167EDE">
        <w:t>S1</w:t>
      </w:r>
      <w:r w:rsidRPr="00167EDE">
        <w:rPr>
          <w:rtl/>
        </w:rPr>
        <w:t>، واختبار القدرة على إدارة المحول عن بعد.</w:t>
      </w:r>
    </w:p>
    <w:p w:rsidR="003A0BCA" w:rsidRPr="00167EDE" w:rsidRDefault="002B2FB4" w:rsidP="005A7311">
      <w:pPr>
        <w:pStyle w:val="StepHead"/>
        <w:pageBreakBefore/>
      </w:pPr>
      <w:r w:rsidRPr="00167EDE">
        <w:rPr>
          <w:rtl/>
        </w:rPr>
        <w:lastRenderedPageBreak/>
        <w:t xml:space="preserve">اعرض تكوين جهاز </w:t>
      </w:r>
      <w:r w:rsidRPr="00167EDE">
        <w:t>S1</w:t>
      </w:r>
      <w:r w:rsidRPr="00167EDE">
        <w:rPr>
          <w:rtl/>
        </w:rPr>
        <w:t>.</w:t>
      </w:r>
    </w:p>
    <w:p w:rsidR="002B2FB4" w:rsidRPr="00167EDE" w:rsidRDefault="001F06D6" w:rsidP="0080150A">
      <w:pPr>
        <w:pStyle w:val="SubStepAlpha"/>
      </w:pPr>
      <w:r w:rsidRPr="00167EDE">
        <w:rPr>
          <w:rtl/>
        </w:rPr>
        <w:t xml:space="preserve">ارجع إلى اتصال وحدة التحكم لديك باستخدام برنامج </w:t>
      </w:r>
      <w:r w:rsidRPr="00167EDE">
        <w:t>Tera Term</w:t>
      </w:r>
      <w:r w:rsidRPr="00167EDE">
        <w:rPr>
          <w:rtl/>
        </w:rPr>
        <w:t xml:space="preserve"> الموجود على </w:t>
      </w:r>
      <w:r w:rsidRPr="00167EDE">
        <w:t>PC-A</w:t>
      </w:r>
      <w:r w:rsidRPr="00167EDE">
        <w:rPr>
          <w:rtl/>
        </w:rPr>
        <w:t xml:space="preserve">. وأصدر الأمر </w:t>
      </w:r>
      <w:r w:rsidRPr="00167EDE">
        <w:rPr>
          <w:b/>
        </w:rPr>
        <w:t>show run</w:t>
      </w:r>
      <w:r w:rsidRPr="00167EDE">
        <w:rPr>
          <w:rtl/>
        </w:rPr>
        <w:t xml:space="preserve"> لعرض تكوين المحول والتحقق منه. يتم توضيح عينة من التكوين أدناه. يتم تمييز الإعدادات التي قمت بتكوينها باللون الأصفر. إعدادات التكوين الأخرى هي إعدادات </w:t>
      </w:r>
      <w:r w:rsidRPr="00167EDE">
        <w:t>IOS</w:t>
      </w:r>
      <w:r w:rsidRPr="00167EDE">
        <w:rPr>
          <w:rtl/>
        </w:rPr>
        <w:t xml:space="preserve"> افتراضية.</w:t>
      </w:r>
    </w:p>
    <w:p w:rsidR="0080150A" w:rsidRDefault="0080150A" w:rsidP="0080150A">
      <w:pPr>
        <w:pStyle w:val="CMD"/>
        <w:bidi w:val="0"/>
        <w:rPr>
          <w:rtl w:val="0"/>
        </w:rPr>
      </w:pPr>
      <w:r>
        <w:rPr>
          <w:rtl w:val="0"/>
        </w:rPr>
        <w:t xml:space="preserve">S1# </w:t>
      </w:r>
      <w:r w:rsidRPr="00284774">
        <w:rPr>
          <w:b/>
          <w:rtl w:val="0"/>
        </w:rPr>
        <w:t>show run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 xml:space="preserve">Building </w:t>
      </w:r>
      <w:r w:rsidRPr="00EA4FE4">
        <w:rPr>
          <w:rtl w:val="0"/>
        </w:rPr>
        <w:t>configuration...</w:t>
      </w:r>
    </w:p>
    <w:p w:rsidR="0080150A" w:rsidRDefault="0080150A" w:rsidP="0080150A">
      <w:pPr>
        <w:pStyle w:val="CMDOutput"/>
        <w:bidi w:val="0"/>
        <w:rPr>
          <w:rtl w:val="0"/>
        </w:rPr>
      </w:pP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 xml:space="preserve">Current </w:t>
      </w:r>
      <w:r w:rsidRPr="00EA4FE4">
        <w:rPr>
          <w:noProof/>
          <w:rtl w:val="0"/>
        </w:rPr>
        <w:t>configuration :</w:t>
      </w:r>
      <w:r>
        <w:rPr>
          <w:rtl w:val="0"/>
        </w:rPr>
        <w:t xml:space="preserve"> 1508 bytes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 Last configuration change at 00:06:11 UTC Mon Mar 1 1993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version</w:t>
      </w:r>
      <w:proofErr w:type="gramEnd"/>
      <w:r>
        <w:rPr>
          <w:rtl w:val="0"/>
        </w:rPr>
        <w:t xml:space="preserve"> 15.0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no</w:t>
      </w:r>
      <w:proofErr w:type="gramEnd"/>
      <w:r>
        <w:rPr>
          <w:rtl w:val="0"/>
        </w:rPr>
        <w:t xml:space="preserve"> service pad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service</w:t>
      </w:r>
      <w:proofErr w:type="gramEnd"/>
      <w:r>
        <w:rPr>
          <w:rtl w:val="0"/>
        </w:rPr>
        <w:t xml:space="preserve"> timestamps debug </w:t>
      </w:r>
      <w:proofErr w:type="spellStart"/>
      <w:r>
        <w:rPr>
          <w:rtl w:val="0"/>
        </w:rPr>
        <w:t>datetime</w:t>
      </w:r>
      <w:proofErr w:type="spellEnd"/>
      <w:r>
        <w:rPr>
          <w:rtl w:val="0"/>
        </w:rPr>
        <w:t xml:space="preserve"> </w:t>
      </w:r>
      <w:proofErr w:type="spellStart"/>
      <w:r>
        <w:rPr>
          <w:rtl w:val="0"/>
        </w:rPr>
        <w:t>msec</w:t>
      </w:r>
      <w:proofErr w:type="spellEnd"/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service</w:t>
      </w:r>
      <w:proofErr w:type="gramEnd"/>
      <w:r>
        <w:rPr>
          <w:rtl w:val="0"/>
        </w:rPr>
        <w:t xml:space="preserve"> timestamps log </w:t>
      </w:r>
      <w:proofErr w:type="spellStart"/>
      <w:r>
        <w:rPr>
          <w:rtl w:val="0"/>
        </w:rPr>
        <w:t>datetime</w:t>
      </w:r>
      <w:proofErr w:type="spellEnd"/>
      <w:r>
        <w:rPr>
          <w:rtl w:val="0"/>
        </w:rPr>
        <w:t xml:space="preserve"> </w:t>
      </w:r>
      <w:proofErr w:type="spellStart"/>
      <w:r>
        <w:rPr>
          <w:rtl w:val="0"/>
        </w:rPr>
        <w:t>msec</w:t>
      </w:r>
      <w:proofErr w:type="spellEnd"/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no</w:t>
      </w:r>
      <w:proofErr w:type="gramEnd"/>
      <w:r>
        <w:rPr>
          <w:rtl w:val="0"/>
        </w:rPr>
        <w:t xml:space="preserve"> service password-encryption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 w:rsidRPr="00850D22">
        <w:rPr>
          <w:highlight w:val="yellow"/>
          <w:rtl w:val="0"/>
        </w:rPr>
        <w:t>hostname</w:t>
      </w:r>
      <w:proofErr w:type="gramEnd"/>
      <w:r w:rsidRPr="00850D22">
        <w:rPr>
          <w:highlight w:val="yellow"/>
          <w:rtl w:val="0"/>
        </w:rPr>
        <w:t xml:space="preserve"> S1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boot-start-marker</w:t>
      </w:r>
      <w:proofErr w:type="gramEnd"/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boot-end-marker</w:t>
      </w:r>
      <w:proofErr w:type="gramEnd"/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 w:rsidRPr="005F43AA">
        <w:rPr>
          <w:highlight w:val="yellow"/>
          <w:rtl w:val="0"/>
        </w:rPr>
        <w:t>enable</w:t>
      </w:r>
      <w:proofErr w:type="gramEnd"/>
      <w:r w:rsidRPr="005F43AA">
        <w:rPr>
          <w:highlight w:val="yellow"/>
          <w:rtl w:val="0"/>
        </w:rPr>
        <w:t xml:space="preserve"> secret 4 06YFDUHH61wAE/kLkDq9BGho1QM5EnRtoyr8cHAUg.2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no</w:t>
      </w:r>
      <w:proofErr w:type="gramEnd"/>
      <w:r>
        <w:rPr>
          <w:rtl w:val="0"/>
        </w:rPr>
        <w:t xml:space="preserve"> </w:t>
      </w:r>
      <w:proofErr w:type="spellStart"/>
      <w:r>
        <w:rPr>
          <w:rtl w:val="0"/>
        </w:rPr>
        <w:t>aaa</w:t>
      </w:r>
      <w:proofErr w:type="spellEnd"/>
      <w:r>
        <w:rPr>
          <w:rtl w:val="0"/>
        </w:rPr>
        <w:t xml:space="preserve"> new-model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system</w:t>
      </w:r>
      <w:proofErr w:type="gramEnd"/>
      <w:r>
        <w:rPr>
          <w:rtl w:val="0"/>
        </w:rPr>
        <w:t xml:space="preserve"> </w:t>
      </w:r>
      <w:proofErr w:type="spellStart"/>
      <w:r>
        <w:rPr>
          <w:rtl w:val="0"/>
        </w:rPr>
        <w:t>mtu</w:t>
      </w:r>
      <w:proofErr w:type="spellEnd"/>
      <w:r>
        <w:rPr>
          <w:rtl w:val="0"/>
        </w:rPr>
        <w:t xml:space="preserve"> routing 1500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 w:rsidRPr="00850D22">
        <w:rPr>
          <w:highlight w:val="yellow"/>
          <w:rtl w:val="0"/>
        </w:rPr>
        <w:t>no</w:t>
      </w:r>
      <w:proofErr w:type="gramEnd"/>
      <w:r w:rsidRPr="00850D22">
        <w:rPr>
          <w:highlight w:val="yellow"/>
          <w:rtl w:val="0"/>
        </w:rPr>
        <w:t xml:space="preserve"> </w:t>
      </w:r>
      <w:proofErr w:type="spellStart"/>
      <w:r w:rsidRPr="00850D22">
        <w:rPr>
          <w:highlight w:val="yellow"/>
          <w:rtl w:val="0"/>
        </w:rPr>
        <w:t>ip</w:t>
      </w:r>
      <w:proofErr w:type="spellEnd"/>
      <w:r w:rsidRPr="00850D22">
        <w:rPr>
          <w:highlight w:val="yellow"/>
          <w:rtl w:val="0"/>
        </w:rPr>
        <w:t xml:space="preserve"> domain-lookup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spanning-tree</w:t>
      </w:r>
      <w:proofErr w:type="gramEnd"/>
      <w:r>
        <w:rPr>
          <w:rtl w:val="0"/>
        </w:rPr>
        <w:t xml:space="preserve"> mode </w:t>
      </w:r>
      <w:proofErr w:type="spellStart"/>
      <w:r>
        <w:rPr>
          <w:rtl w:val="0"/>
        </w:rPr>
        <w:t>pvst</w:t>
      </w:r>
      <w:proofErr w:type="spellEnd"/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spanning-tree</w:t>
      </w:r>
      <w:proofErr w:type="gramEnd"/>
      <w:r>
        <w:rPr>
          <w:rtl w:val="0"/>
        </w:rPr>
        <w:t xml:space="preserve"> extend system-id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spellStart"/>
      <w:proofErr w:type="gramStart"/>
      <w:r>
        <w:rPr>
          <w:rtl w:val="0"/>
        </w:rPr>
        <w:t>vlan</w:t>
      </w:r>
      <w:proofErr w:type="spellEnd"/>
      <w:proofErr w:type="gramEnd"/>
      <w:r>
        <w:rPr>
          <w:rtl w:val="0"/>
        </w:rPr>
        <w:t xml:space="preserve"> internal allocation policy ascending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interface</w:t>
      </w:r>
      <w:proofErr w:type="gramEnd"/>
      <w:r>
        <w:rPr>
          <w:rtl w:val="0"/>
        </w:rPr>
        <w:t xml:space="preserve"> FastEthernet0/1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interface</w:t>
      </w:r>
      <w:proofErr w:type="gramEnd"/>
      <w:r>
        <w:rPr>
          <w:rtl w:val="0"/>
        </w:rPr>
        <w:t xml:space="preserve"> FastEthernet0/2</w:t>
      </w:r>
    </w:p>
    <w:p w:rsidR="0080150A" w:rsidRDefault="0080150A" w:rsidP="0080150A">
      <w:pPr>
        <w:pStyle w:val="CMDOutput"/>
        <w:bidi w:val="0"/>
        <w:rPr>
          <w:rtl w:val="0"/>
        </w:rPr>
      </w:pP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&lt;</w:t>
      </w:r>
      <w:proofErr w:type="gramStart"/>
      <w:r>
        <w:rPr>
          <w:rtl w:val="0"/>
        </w:rPr>
        <w:t>output</w:t>
      </w:r>
      <w:proofErr w:type="gramEnd"/>
      <w:r>
        <w:rPr>
          <w:rtl w:val="0"/>
        </w:rPr>
        <w:t xml:space="preserve"> omitted&gt;</w:t>
      </w:r>
    </w:p>
    <w:p w:rsidR="0080150A" w:rsidRDefault="0080150A" w:rsidP="0080150A">
      <w:pPr>
        <w:pStyle w:val="CMDOutput"/>
        <w:bidi w:val="0"/>
        <w:rPr>
          <w:rtl w:val="0"/>
        </w:rPr>
      </w:pP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interface</w:t>
      </w:r>
      <w:proofErr w:type="gramEnd"/>
      <w:r>
        <w:rPr>
          <w:rtl w:val="0"/>
        </w:rPr>
        <w:t xml:space="preserve"> FastEthernet0/24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interface</w:t>
      </w:r>
      <w:proofErr w:type="gramEnd"/>
      <w:r>
        <w:rPr>
          <w:rtl w:val="0"/>
        </w:rPr>
        <w:t xml:space="preserve"> GigabitEthernet0/1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interface</w:t>
      </w:r>
      <w:proofErr w:type="gramEnd"/>
      <w:r>
        <w:rPr>
          <w:rtl w:val="0"/>
        </w:rPr>
        <w:t xml:space="preserve"> GigabitEthernet0/2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Pr="00850D22" w:rsidRDefault="0080150A" w:rsidP="0080150A">
      <w:pPr>
        <w:pStyle w:val="CMDOutput"/>
        <w:bidi w:val="0"/>
        <w:rPr>
          <w:highlight w:val="yellow"/>
          <w:rtl w:val="0"/>
        </w:rPr>
      </w:pPr>
      <w:proofErr w:type="gramStart"/>
      <w:r w:rsidRPr="00850D22">
        <w:rPr>
          <w:highlight w:val="yellow"/>
          <w:rtl w:val="0"/>
        </w:rPr>
        <w:lastRenderedPageBreak/>
        <w:t>interface</w:t>
      </w:r>
      <w:proofErr w:type="gramEnd"/>
      <w:r w:rsidRPr="00850D22">
        <w:rPr>
          <w:highlight w:val="yellow"/>
          <w:rtl w:val="0"/>
        </w:rPr>
        <w:t xml:space="preserve"> Vlan1</w:t>
      </w:r>
    </w:p>
    <w:p w:rsidR="0080150A" w:rsidRDefault="0080150A" w:rsidP="0080150A">
      <w:pPr>
        <w:pStyle w:val="CMDOutput"/>
        <w:bidi w:val="0"/>
        <w:rPr>
          <w:rtl w:val="0"/>
        </w:rPr>
      </w:pPr>
      <w:r w:rsidRPr="00850D22">
        <w:rPr>
          <w:highlight w:val="yellow"/>
          <w:rtl w:val="0"/>
        </w:rPr>
        <w:t xml:space="preserve"> </w:t>
      </w:r>
      <w:proofErr w:type="spellStart"/>
      <w:proofErr w:type="gramStart"/>
      <w:r w:rsidRPr="00850D22">
        <w:rPr>
          <w:highlight w:val="yellow"/>
          <w:rtl w:val="0"/>
        </w:rPr>
        <w:t>ip</w:t>
      </w:r>
      <w:proofErr w:type="spellEnd"/>
      <w:proofErr w:type="gramEnd"/>
      <w:r w:rsidRPr="00850D22">
        <w:rPr>
          <w:highlight w:val="yellow"/>
          <w:rtl w:val="0"/>
        </w:rPr>
        <w:t xml:space="preserve"> address 192.168.1.2 255.255.255.0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spellStart"/>
      <w:proofErr w:type="gramStart"/>
      <w:r>
        <w:rPr>
          <w:rtl w:val="0"/>
        </w:rPr>
        <w:t>ip</w:t>
      </w:r>
      <w:proofErr w:type="spellEnd"/>
      <w:proofErr w:type="gramEnd"/>
      <w:r>
        <w:rPr>
          <w:rtl w:val="0"/>
        </w:rPr>
        <w:t xml:space="preserve"> http server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spellStart"/>
      <w:proofErr w:type="gramStart"/>
      <w:r>
        <w:rPr>
          <w:rtl w:val="0"/>
        </w:rPr>
        <w:t>ip</w:t>
      </w:r>
      <w:proofErr w:type="spellEnd"/>
      <w:proofErr w:type="gramEnd"/>
      <w:r>
        <w:rPr>
          <w:rtl w:val="0"/>
        </w:rPr>
        <w:t xml:space="preserve"> http secure-server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Pr="00850D22" w:rsidRDefault="0080150A" w:rsidP="0080150A">
      <w:pPr>
        <w:pStyle w:val="CMDOutput"/>
        <w:bidi w:val="0"/>
        <w:rPr>
          <w:highlight w:val="yellow"/>
          <w:rtl w:val="0"/>
        </w:rPr>
      </w:pPr>
      <w:proofErr w:type="gramStart"/>
      <w:r w:rsidRPr="00850D22">
        <w:rPr>
          <w:highlight w:val="yellow"/>
          <w:rtl w:val="0"/>
        </w:rPr>
        <w:t>banner</w:t>
      </w:r>
      <w:proofErr w:type="gramEnd"/>
      <w:r w:rsidRPr="00850D22">
        <w:rPr>
          <w:highlight w:val="yellow"/>
          <w:rtl w:val="0"/>
        </w:rPr>
        <w:t xml:space="preserve"> </w:t>
      </w:r>
      <w:proofErr w:type="spellStart"/>
      <w:r w:rsidRPr="00850D22">
        <w:rPr>
          <w:highlight w:val="yellow"/>
          <w:rtl w:val="0"/>
        </w:rPr>
        <w:t>motd</w:t>
      </w:r>
      <w:proofErr w:type="spellEnd"/>
      <w:r w:rsidRPr="00850D22">
        <w:rPr>
          <w:highlight w:val="yellow"/>
          <w:rtl w:val="0"/>
        </w:rPr>
        <w:t xml:space="preserve"> ^C</w:t>
      </w:r>
    </w:p>
    <w:p w:rsidR="0080150A" w:rsidRDefault="0080150A" w:rsidP="0080150A">
      <w:pPr>
        <w:pStyle w:val="CMDOutput"/>
        <w:bidi w:val="0"/>
        <w:rPr>
          <w:rtl w:val="0"/>
        </w:rPr>
      </w:pPr>
      <w:r w:rsidRPr="00850D22">
        <w:rPr>
          <w:highlight w:val="yellow"/>
          <w:rtl w:val="0"/>
        </w:rPr>
        <w:t>Unauthorized access is strictly prohibited. ^C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Pr="00850D22" w:rsidRDefault="0080150A" w:rsidP="0080150A">
      <w:pPr>
        <w:pStyle w:val="CMDOutput"/>
        <w:bidi w:val="0"/>
        <w:rPr>
          <w:highlight w:val="yellow"/>
          <w:rtl w:val="0"/>
        </w:rPr>
      </w:pPr>
      <w:proofErr w:type="gramStart"/>
      <w:r w:rsidRPr="00850D22">
        <w:rPr>
          <w:highlight w:val="yellow"/>
          <w:rtl w:val="0"/>
        </w:rPr>
        <w:t>line</w:t>
      </w:r>
      <w:proofErr w:type="gramEnd"/>
      <w:r w:rsidRPr="00850D22">
        <w:rPr>
          <w:highlight w:val="yellow"/>
          <w:rtl w:val="0"/>
        </w:rPr>
        <w:t xml:space="preserve"> con 0</w:t>
      </w:r>
    </w:p>
    <w:p w:rsidR="0080150A" w:rsidRPr="00850D22" w:rsidRDefault="0080150A" w:rsidP="0080150A">
      <w:pPr>
        <w:pStyle w:val="CMDOutput"/>
        <w:bidi w:val="0"/>
        <w:rPr>
          <w:highlight w:val="yellow"/>
          <w:rtl w:val="0"/>
        </w:rPr>
      </w:pPr>
      <w:r w:rsidRPr="00850D22">
        <w:rPr>
          <w:highlight w:val="yellow"/>
          <w:rtl w:val="0"/>
        </w:rPr>
        <w:t xml:space="preserve"> </w:t>
      </w:r>
      <w:proofErr w:type="gramStart"/>
      <w:r w:rsidRPr="00850D22">
        <w:rPr>
          <w:highlight w:val="yellow"/>
          <w:rtl w:val="0"/>
        </w:rPr>
        <w:t>password</w:t>
      </w:r>
      <w:proofErr w:type="gramEnd"/>
      <w:r w:rsidRPr="00850D22">
        <w:rPr>
          <w:highlight w:val="yellow"/>
          <w:rtl w:val="0"/>
        </w:rPr>
        <w:t xml:space="preserve"> cisco</w:t>
      </w:r>
    </w:p>
    <w:p w:rsidR="0080150A" w:rsidRPr="00850D22" w:rsidRDefault="0080150A" w:rsidP="0080150A">
      <w:pPr>
        <w:pStyle w:val="CMDOutput"/>
        <w:bidi w:val="0"/>
        <w:rPr>
          <w:highlight w:val="yellow"/>
          <w:rtl w:val="0"/>
        </w:rPr>
      </w:pPr>
      <w:r w:rsidRPr="00850D22">
        <w:rPr>
          <w:highlight w:val="yellow"/>
          <w:rtl w:val="0"/>
        </w:rPr>
        <w:t xml:space="preserve"> </w:t>
      </w:r>
      <w:proofErr w:type="gramStart"/>
      <w:r w:rsidRPr="00850D22">
        <w:rPr>
          <w:highlight w:val="yellow"/>
          <w:rtl w:val="0"/>
        </w:rPr>
        <w:t>login</w:t>
      </w:r>
      <w:proofErr w:type="gramEnd"/>
    </w:p>
    <w:p w:rsidR="0080150A" w:rsidRPr="00850D22" w:rsidRDefault="0080150A" w:rsidP="0080150A">
      <w:pPr>
        <w:pStyle w:val="CMDOutput"/>
        <w:bidi w:val="0"/>
        <w:rPr>
          <w:highlight w:val="yellow"/>
          <w:rtl w:val="0"/>
        </w:rPr>
      </w:pPr>
      <w:proofErr w:type="gramStart"/>
      <w:r w:rsidRPr="00850D22">
        <w:rPr>
          <w:highlight w:val="yellow"/>
          <w:rtl w:val="0"/>
        </w:rPr>
        <w:t>line</w:t>
      </w:r>
      <w:proofErr w:type="gramEnd"/>
      <w:r w:rsidRPr="00850D22">
        <w:rPr>
          <w:highlight w:val="yellow"/>
          <w:rtl w:val="0"/>
        </w:rPr>
        <w:t xml:space="preserve"> </w:t>
      </w:r>
      <w:proofErr w:type="spellStart"/>
      <w:r w:rsidRPr="00850D22">
        <w:rPr>
          <w:highlight w:val="yellow"/>
          <w:rtl w:val="0"/>
        </w:rPr>
        <w:t>vty</w:t>
      </w:r>
      <w:proofErr w:type="spellEnd"/>
      <w:r w:rsidRPr="00850D22">
        <w:rPr>
          <w:highlight w:val="yellow"/>
          <w:rtl w:val="0"/>
        </w:rPr>
        <w:t xml:space="preserve"> 0 4</w:t>
      </w:r>
    </w:p>
    <w:p w:rsidR="0080150A" w:rsidRDefault="0080150A" w:rsidP="0080150A">
      <w:pPr>
        <w:pStyle w:val="CMDOutput"/>
        <w:bidi w:val="0"/>
        <w:rPr>
          <w:rtl w:val="0"/>
        </w:rPr>
      </w:pPr>
      <w:r w:rsidRPr="00850D22">
        <w:rPr>
          <w:highlight w:val="yellow"/>
          <w:rtl w:val="0"/>
        </w:rPr>
        <w:t xml:space="preserve"> </w:t>
      </w:r>
      <w:proofErr w:type="gramStart"/>
      <w:r w:rsidRPr="00850D22">
        <w:rPr>
          <w:highlight w:val="yellow"/>
          <w:rtl w:val="0"/>
        </w:rPr>
        <w:t>password</w:t>
      </w:r>
      <w:proofErr w:type="gramEnd"/>
      <w:r w:rsidRPr="00850D22">
        <w:rPr>
          <w:highlight w:val="yellow"/>
          <w:rtl w:val="0"/>
        </w:rPr>
        <w:t xml:space="preserve"> cisco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 xml:space="preserve"> </w:t>
      </w:r>
      <w:proofErr w:type="gramStart"/>
      <w:r w:rsidRPr="00850D22">
        <w:rPr>
          <w:highlight w:val="yellow"/>
          <w:rtl w:val="0"/>
        </w:rPr>
        <w:t>login</w:t>
      </w:r>
      <w:proofErr w:type="gramEnd"/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line</w:t>
      </w:r>
      <w:proofErr w:type="gramEnd"/>
      <w:r>
        <w:rPr>
          <w:rtl w:val="0"/>
        </w:rPr>
        <w:t xml:space="preserve"> </w:t>
      </w:r>
      <w:proofErr w:type="spellStart"/>
      <w:r>
        <w:rPr>
          <w:rtl w:val="0"/>
        </w:rPr>
        <w:t>vty</w:t>
      </w:r>
      <w:proofErr w:type="spellEnd"/>
      <w:r>
        <w:rPr>
          <w:rtl w:val="0"/>
        </w:rPr>
        <w:t xml:space="preserve"> 5 15</w:t>
      </w:r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 xml:space="preserve"> </w:t>
      </w:r>
      <w:proofErr w:type="gramStart"/>
      <w:r>
        <w:rPr>
          <w:rtl w:val="0"/>
        </w:rPr>
        <w:t>login</w:t>
      </w:r>
      <w:proofErr w:type="gramEnd"/>
    </w:p>
    <w:p w:rsidR="0080150A" w:rsidRDefault="0080150A" w:rsidP="0080150A">
      <w:pPr>
        <w:pStyle w:val="CMDOutput"/>
        <w:bidi w:val="0"/>
        <w:rPr>
          <w:rtl w:val="0"/>
        </w:rPr>
      </w:pPr>
      <w:r>
        <w:rPr>
          <w:rtl w:val="0"/>
        </w:rPr>
        <w:t>!</w:t>
      </w:r>
    </w:p>
    <w:p w:rsidR="0080150A" w:rsidRDefault="0080150A" w:rsidP="0080150A">
      <w:pPr>
        <w:pStyle w:val="CMDOutput"/>
        <w:bidi w:val="0"/>
        <w:rPr>
          <w:rtl w:val="0"/>
        </w:rPr>
      </w:pPr>
      <w:proofErr w:type="gramStart"/>
      <w:r>
        <w:rPr>
          <w:rtl w:val="0"/>
        </w:rPr>
        <w:t>end</w:t>
      </w:r>
      <w:proofErr w:type="gramEnd"/>
    </w:p>
    <w:p w:rsidR="00700FF3" w:rsidRDefault="00700FF3" w:rsidP="0080150A">
      <w:pPr>
        <w:pStyle w:val="SubStepAlpha"/>
      </w:pPr>
      <w:r w:rsidRPr="00167EDE">
        <w:rPr>
          <w:rtl/>
        </w:rPr>
        <w:t xml:space="preserve">تحقق من حالة واجهة إدارة </w:t>
      </w:r>
      <w:r w:rsidRPr="00167EDE">
        <w:t>SVI</w:t>
      </w:r>
      <w:r w:rsidRPr="00167EDE">
        <w:rPr>
          <w:rtl/>
        </w:rPr>
        <w:t xml:space="preserve">. يجب أن تكون واجهة </w:t>
      </w:r>
      <w:r w:rsidRPr="00167EDE">
        <w:t>VLAN 1</w:t>
      </w:r>
      <w:r w:rsidRPr="00167EDE">
        <w:rPr>
          <w:rtl/>
        </w:rPr>
        <w:t xml:space="preserve"> لديك </w:t>
      </w:r>
      <w:r w:rsidRPr="00167EDE">
        <w:t>up/up</w:t>
      </w:r>
      <w:r w:rsidRPr="00167EDE">
        <w:rPr>
          <w:rtl/>
        </w:rPr>
        <w:t xml:space="preserve"> (أعلى/ أعلى) وأن يكون عنوان </w:t>
      </w:r>
      <w:r w:rsidRPr="00167EDE">
        <w:t>IP</w:t>
      </w:r>
      <w:r w:rsidRPr="00167EDE">
        <w:rPr>
          <w:rtl/>
        </w:rPr>
        <w:t xml:space="preserve"> معينًا. لاحظ أن منفذ المحول </w:t>
      </w:r>
      <w:r w:rsidRPr="00167EDE">
        <w:t>F0/6</w:t>
      </w:r>
      <w:r w:rsidRPr="00167EDE">
        <w:rPr>
          <w:rtl/>
        </w:rPr>
        <w:t xml:space="preserve"> لأعلى أيضًا نظرًا لاتصال </w:t>
      </w:r>
      <w:r w:rsidRPr="00167EDE">
        <w:t>PC-A</w:t>
      </w:r>
      <w:r w:rsidRPr="00167EDE">
        <w:rPr>
          <w:rtl/>
        </w:rPr>
        <w:t xml:space="preserve"> به. ونظرًا لأن جميع منافذ المحول توجد أساسًا في </w:t>
      </w:r>
      <w:r w:rsidRPr="00167EDE">
        <w:t>VLAN 1</w:t>
      </w:r>
      <w:r w:rsidRPr="00167EDE">
        <w:rPr>
          <w:rtl/>
        </w:rPr>
        <w:t xml:space="preserve">، بشكل افتراضي، فيمكنك الاتصال بالمحول باستخدام عنوان </w:t>
      </w:r>
      <w:r w:rsidRPr="00167EDE">
        <w:t>IP</w:t>
      </w:r>
      <w:r w:rsidRPr="00167EDE">
        <w:rPr>
          <w:rtl/>
        </w:rPr>
        <w:t xml:space="preserve"> الذي كونته من أجل </w:t>
      </w:r>
      <w:r w:rsidRPr="00167EDE">
        <w:t>VLAN 1</w:t>
      </w:r>
      <w:r w:rsidRPr="00167EDE">
        <w:rPr>
          <w:rtl/>
        </w:rPr>
        <w:t>.</w:t>
      </w:r>
    </w:p>
    <w:p w:rsidR="0080150A" w:rsidRPr="0080150A" w:rsidRDefault="0080150A" w:rsidP="0080150A">
      <w:pPr>
        <w:pStyle w:val="CMDOutput"/>
        <w:bidi w:val="0"/>
        <w:rPr>
          <w:sz w:val="20"/>
          <w:szCs w:val="20"/>
          <w:rtl w:val="0"/>
          <w:lang w:eastAsia="en-US"/>
        </w:rPr>
      </w:pPr>
      <w:r w:rsidRPr="0080150A">
        <w:rPr>
          <w:sz w:val="20"/>
          <w:szCs w:val="20"/>
          <w:rtl w:val="0"/>
          <w:lang w:eastAsia="en-US"/>
        </w:rPr>
        <w:t xml:space="preserve">S1# </w:t>
      </w:r>
      <w:r w:rsidRPr="0080150A">
        <w:rPr>
          <w:b/>
          <w:bCs/>
          <w:sz w:val="20"/>
          <w:szCs w:val="20"/>
          <w:rtl w:val="0"/>
          <w:lang w:eastAsia="en-US"/>
        </w:rPr>
        <w:t xml:space="preserve">show </w:t>
      </w:r>
      <w:proofErr w:type="spellStart"/>
      <w:r w:rsidRPr="0080150A">
        <w:rPr>
          <w:b/>
          <w:bCs/>
          <w:sz w:val="20"/>
          <w:szCs w:val="20"/>
          <w:rtl w:val="0"/>
          <w:lang w:eastAsia="en-US"/>
        </w:rPr>
        <w:t>ip</w:t>
      </w:r>
      <w:proofErr w:type="spellEnd"/>
      <w:r w:rsidRPr="0080150A">
        <w:rPr>
          <w:b/>
          <w:bCs/>
          <w:sz w:val="20"/>
          <w:szCs w:val="20"/>
          <w:rtl w:val="0"/>
          <w:lang w:eastAsia="en-US"/>
        </w:rPr>
        <w:t xml:space="preserve"> interface brief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proofErr w:type="gramStart"/>
      <w:r>
        <w:rPr>
          <w:rtl w:val="0"/>
          <w:lang w:eastAsia="en-US"/>
        </w:rPr>
        <w:t>Interface              IP-Address      OK?</w:t>
      </w:r>
      <w:proofErr w:type="gramEnd"/>
      <w:r>
        <w:rPr>
          <w:rtl w:val="0"/>
          <w:lang w:eastAsia="en-US"/>
        </w:rPr>
        <w:t xml:space="preserve"> Method Status                Protocol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Vlan1                  192.168.1.2     YES manual up                    </w:t>
      </w:r>
      <w:proofErr w:type="spellStart"/>
      <w:r>
        <w:rPr>
          <w:rtl w:val="0"/>
          <w:lang w:eastAsia="en-US"/>
        </w:rPr>
        <w:t>up</w:t>
      </w:r>
      <w:proofErr w:type="spellEnd"/>
      <w:r w:rsidRPr="0080150A">
        <w:rPr>
          <w:rtl w:val="0"/>
          <w:lang w:eastAsia="en-US"/>
        </w:rPr>
        <w:t xml:space="preserve">  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2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3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4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5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6        unassigned      YES </w:t>
      </w:r>
      <w:proofErr w:type="gramStart"/>
      <w:r>
        <w:rPr>
          <w:rtl w:val="0"/>
          <w:lang w:eastAsia="en-US"/>
        </w:rPr>
        <w:t>unset  up</w:t>
      </w:r>
      <w:proofErr w:type="gramEnd"/>
      <w:r>
        <w:rPr>
          <w:rtl w:val="0"/>
          <w:lang w:eastAsia="en-US"/>
        </w:rPr>
        <w:t xml:space="preserve">                    </w:t>
      </w:r>
      <w:proofErr w:type="spellStart"/>
      <w:r>
        <w:rPr>
          <w:rtl w:val="0"/>
          <w:lang w:eastAsia="en-US"/>
        </w:rPr>
        <w:t>up</w:t>
      </w:r>
      <w:proofErr w:type="spellEnd"/>
      <w:r w:rsidRPr="0080150A">
        <w:rPr>
          <w:rtl w:val="0"/>
          <w:lang w:eastAsia="en-US"/>
        </w:rPr>
        <w:t xml:space="preserve">  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7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8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9 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0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1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2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3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4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5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6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7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8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19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20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21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22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FastEthernet0/23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lastRenderedPageBreak/>
        <w:t xml:space="preserve">FastEthernet0/24  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GigabitEthernet0/1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  <w:r w:rsidRPr="0080150A">
        <w:rPr>
          <w:rtl w:val="0"/>
          <w:lang w:eastAsia="en-US"/>
        </w:rPr>
        <w:t xml:space="preserve">    </w:t>
      </w:r>
    </w:p>
    <w:p w:rsidR="0080150A" w:rsidRPr="00167EDE" w:rsidRDefault="0080150A" w:rsidP="0080150A">
      <w:pPr>
        <w:pStyle w:val="CMDOutput"/>
        <w:bidi w:val="0"/>
        <w:rPr>
          <w:rtl w:val="0"/>
          <w:lang w:eastAsia="en-US"/>
        </w:rPr>
      </w:pPr>
      <w:r>
        <w:rPr>
          <w:rtl w:val="0"/>
          <w:lang w:eastAsia="en-US"/>
        </w:rPr>
        <w:t xml:space="preserve">GigabitEthernet0/2     unassigned      YES </w:t>
      </w:r>
      <w:proofErr w:type="gramStart"/>
      <w:r>
        <w:rPr>
          <w:rtl w:val="0"/>
          <w:lang w:eastAsia="en-US"/>
        </w:rPr>
        <w:t>unset  down</w:t>
      </w:r>
      <w:proofErr w:type="gramEnd"/>
      <w:r>
        <w:rPr>
          <w:rtl w:val="0"/>
          <w:lang w:eastAsia="en-US"/>
        </w:rPr>
        <w:t xml:space="preserve">                  </w:t>
      </w:r>
      <w:proofErr w:type="spellStart"/>
      <w:r>
        <w:rPr>
          <w:rtl w:val="0"/>
          <w:lang w:eastAsia="en-US"/>
        </w:rPr>
        <w:t>down</w:t>
      </w:r>
      <w:proofErr w:type="spellEnd"/>
    </w:p>
    <w:p w:rsidR="002D2F78" w:rsidRPr="00167EDE" w:rsidRDefault="00AA3817" w:rsidP="006F4659">
      <w:pPr>
        <w:pStyle w:val="StepHead"/>
      </w:pPr>
      <w:r w:rsidRPr="00167EDE">
        <w:rPr>
          <w:rtl/>
        </w:rPr>
        <w:t>اختبار الاتصال من طرف إلى طرف.</w:t>
      </w:r>
    </w:p>
    <w:p w:rsidR="002D2F78" w:rsidRPr="00167EDE" w:rsidRDefault="002D2F78" w:rsidP="00167EDE">
      <w:pPr>
        <w:pStyle w:val="BodyTextL25"/>
      </w:pPr>
      <w:r w:rsidRPr="00167EDE">
        <w:rPr>
          <w:rtl/>
        </w:rPr>
        <w:t>افتح نافذة موجه الأوامر (</w:t>
      </w:r>
      <w:r w:rsidRPr="00167EDE">
        <w:t>cmd.exe</w:t>
      </w:r>
      <w:r w:rsidRPr="00167EDE">
        <w:rPr>
          <w:rtl/>
        </w:rPr>
        <w:t xml:space="preserve">) على الجهاز </w:t>
      </w:r>
      <w:r w:rsidRPr="00167EDE">
        <w:t>PC-A</w:t>
      </w:r>
      <w:r w:rsidRPr="00167EDE">
        <w:rPr>
          <w:rtl/>
        </w:rPr>
        <w:t xml:space="preserve"> بالنقر فوق رمز </w:t>
      </w:r>
      <w:r w:rsidRPr="00167EDE">
        <w:rPr>
          <w:b/>
          <w:bCs/>
          <w:rtl/>
        </w:rPr>
        <w:t xml:space="preserve">قائمة ابدأ بنظام التشغيل </w:t>
      </w:r>
      <w:r w:rsidRPr="00167EDE">
        <w:rPr>
          <w:b/>
        </w:rPr>
        <w:t>Windows</w:t>
      </w:r>
      <w:r w:rsidRPr="00167EDE">
        <w:rPr>
          <w:rtl/>
        </w:rPr>
        <w:t xml:space="preserve"> وإدخال </w:t>
      </w:r>
      <w:proofErr w:type="spellStart"/>
      <w:r w:rsidRPr="00167EDE">
        <w:rPr>
          <w:b/>
        </w:rPr>
        <w:t>cmd</w:t>
      </w:r>
      <w:proofErr w:type="spellEnd"/>
      <w:r w:rsidRPr="00167EDE">
        <w:rPr>
          <w:rtl/>
        </w:rPr>
        <w:t xml:space="preserve"> في حقل </w:t>
      </w:r>
      <w:r w:rsidRPr="00167EDE">
        <w:rPr>
          <w:b/>
          <w:bCs/>
          <w:rtl/>
        </w:rPr>
        <w:t>بحث في البرامج والملفات</w:t>
      </w:r>
      <w:r w:rsidRPr="00167EDE">
        <w:rPr>
          <w:rtl/>
        </w:rPr>
        <w:t xml:space="preserve">. تحقق من عنوان </w:t>
      </w:r>
      <w:r w:rsidRPr="00167EDE">
        <w:t>IP</w:t>
      </w:r>
      <w:r w:rsidRPr="00167EDE">
        <w:rPr>
          <w:rtl/>
        </w:rPr>
        <w:t xml:space="preserve"> للجهاز </w:t>
      </w:r>
      <w:r w:rsidRPr="00167EDE">
        <w:t>PC-A</w:t>
      </w:r>
      <w:r w:rsidRPr="00167EDE">
        <w:rPr>
          <w:rtl/>
        </w:rPr>
        <w:t xml:space="preserve"> باستخدام الأمر </w:t>
      </w:r>
      <w:r w:rsidRPr="00167EDE">
        <w:rPr>
          <w:b/>
        </w:rPr>
        <w:t>ipconfig /all</w:t>
      </w:r>
      <w:r w:rsidRPr="00167EDE">
        <w:rPr>
          <w:rtl/>
        </w:rPr>
        <w:t xml:space="preserve">. يعرض هذا الأمر اسم مضيف جهاز الكمبيوتر ومعلومات عنوان </w:t>
      </w:r>
      <w:r w:rsidRPr="00167EDE">
        <w:t>IPv4</w:t>
      </w:r>
      <w:r w:rsidRPr="00167EDE">
        <w:rPr>
          <w:rtl/>
        </w:rPr>
        <w:t xml:space="preserve">. اختبر اتصال الجهاز </w:t>
      </w:r>
      <w:r w:rsidRPr="00167EDE">
        <w:t>PC-A</w:t>
      </w:r>
      <w:r w:rsidRPr="00167EDE">
        <w:rPr>
          <w:rtl/>
        </w:rPr>
        <w:t xml:space="preserve"> باستخدام الأمر </w:t>
      </w:r>
      <w:r w:rsidRPr="00167EDE">
        <w:t>Ping</w:t>
      </w:r>
      <w:r w:rsidRPr="00167EDE">
        <w:rPr>
          <w:rtl/>
        </w:rPr>
        <w:t xml:space="preserve"> وعنوان الإدارة الخاص بالمحول </w:t>
      </w:r>
      <w:r w:rsidRPr="00167EDE">
        <w:t>S1</w:t>
      </w:r>
      <w:r w:rsidRPr="00167EDE">
        <w:rPr>
          <w:rtl/>
        </w:rPr>
        <w:t>.</w:t>
      </w:r>
    </w:p>
    <w:p w:rsidR="00022ED3" w:rsidRPr="00167EDE" w:rsidRDefault="00022ED3" w:rsidP="0080150A">
      <w:pPr>
        <w:pStyle w:val="SubStepAlpha"/>
      </w:pPr>
      <w:r w:rsidRPr="00167EDE">
        <w:rPr>
          <w:rtl/>
        </w:rPr>
        <w:t xml:space="preserve">اختبر عنوان الجهاز </w:t>
      </w:r>
      <w:r w:rsidRPr="00167EDE">
        <w:t>PC-A</w:t>
      </w:r>
      <w:r w:rsidRPr="00167EDE">
        <w:rPr>
          <w:rtl/>
        </w:rPr>
        <w:t xml:space="preserve"> باستخدام الأمر </w:t>
      </w:r>
      <w:r w:rsidRPr="00167EDE">
        <w:t>Ping</w:t>
      </w:r>
      <w:r w:rsidRPr="00167EDE">
        <w:rPr>
          <w:rtl/>
        </w:rPr>
        <w:t xml:space="preserve"> أولاً.</w:t>
      </w:r>
    </w:p>
    <w:p w:rsidR="0080150A" w:rsidRPr="0080150A" w:rsidRDefault="0080150A" w:rsidP="00022ED3">
      <w:pPr>
        <w:pStyle w:val="CMD"/>
        <w:rPr>
          <w:rFonts w:cs="Courier New"/>
          <w:rtl w:val="0"/>
        </w:rPr>
      </w:pPr>
      <w:r w:rsidRPr="0080150A">
        <w:rPr>
          <w:rFonts w:cs="Courier New"/>
          <w:rtl w:val="0"/>
        </w:rPr>
        <w:t xml:space="preserve">C:\Users\NetAcad&gt; </w:t>
      </w:r>
      <w:r w:rsidRPr="0080150A">
        <w:rPr>
          <w:rFonts w:cs="Courier New"/>
          <w:b/>
          <w:bCs/>
          <w:rtl w:val="0"/>
        </w:rPr>
        <w:t>ping 192.168.1.10</w:t>
      </w:r>
    </w:p>
    <w:p w:rsidR="00022ED3" w:rsidRPr="00167EDE" w:rsidRDefault="00022ED3" w:rsidP="00167EDE">
      <w:pPr>
        <w:pStyle w:val="BodyTextL50"/>
        <w:rPr>
          <w:rtl/>
          <w:lang w:bidi="ar-EG"/>
        </w:rPr>
      </w:pPr>
      <w:r w:rsidRPr="00167EDE">
        <w:rPr>
          <w:rtl/>
        </w:rPr>
        <w:t>ينبغي أن تكون النتيجة لديك تشبه ما في الشاشة التالية:</w:t>
      </w:r>
    </w:p>
    <w:p w:rsidR="00022ED3" w:rsidRPr="00167EDE" w:rsidRDefault="00266EDA" w:rsidP="00022ED3">
      <w:pPr>
        <w:pStyle w:val="Visual"/>
        <w:rPr>
          <w:rFonts w:cs="Arial"/>
        </w:rPr>
      </w:pPr>
      <w:r w:rsidRPr="00167EDE">
        <w:rPr>
          <w:rFonts w:cs="Arial"/>
          <w:noProof/>
          <w:lang w:eastAsia="zh-CN"/>
        </w:rPr>
        <w:drawing>
          <wp:inline distT="0" distB="0" distL="0" distR="0" wp14:anchorId="088454F0" wp14:editId="57BB28E5">
            <wp:extent cx="5943600" cy="30575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2F78" w:rsidRPr="00167EDE" w:rsidRDefault="00022ED3" w:rsidP="0080150A">
      <w:pPr>
        <w:pStyle w:val="SubStepAlpha"/>
      </w:pPr>
      <w:r w:rsidRPr="00167EDE">
        <w:rPr>
          <w:rtl/>
        </w:rPr>
        <w:t xml:space="preserve">اختبر عنوان إدارة </w:t>
      </w:r>
      <w:r w:rsidRPr="00167EDE">
        <w:t>SVI</w:t>
      </w:r>
      <w:r w:rsidRPr="00167EDE">
        <w:rPr>
          <w:rtl/>
        </w:rPr>
        <w:t xml:space="preserve"> باستخدام الأمر </w:t>
      </w:r>
      <w:r w:rsidRPr="00167EDE">
        <w:t>Ping</w:t>
      </w:r>
      <w:r w:rsidRPr="00167EDE">
        <w:rPr>
          <w:rtl/>
        </w:rPr>
        <w:t xml:space="preserve"> بالمحول </w:t>
      </w:r>
      <w:r w:rsidRPr="00167EDE">
        <w:t>S1</w:t>
      </w:r>
      <w:r w:rsidRPr="00167EDE">
        <w:rPr>
          <w:rtl/>
        </w:rPr>
        <w:t>.</w:t>
      </w:r>
    </w:p>
    <w:p w:rsidR="0080150A" w:rsidRPr="0080150A" w:rsidRDefault="0080150A" w:rsidP="00BC730A">
      <w:pPr>
        <w:pStyle w:val="CMD"/>
        <w:rPr>
          <w:rFonts w:cs="Courier New"/>
          <w:rtl w:val="0"/>
          <w:lang w:bidi="ar-EG"/>
        </w:rPr>
      </w:pPr>
      <w:r w:rsidRPr="0080150A">
        <w:rPr>
          <w:rFonts w:cs="Courier New"/>
          <w:rtl w:val="0"/>
          <w:lang w:bidi="ar-EG"/>
        </w:rPr>
        <w:t xml:space="preserve">C:\Users\NetAcad&gt; </w:t>
      </w:r>
      <w:r w:rsidRPr="0080150A">
        <w:rPr>
          <w:rFonts w:cs="Courier New"/>
          <w:b/>
          <w:bCs/>
          <w:rtl w:val="0"/>
          <w:lang w:bidi="ar-EG"/>
        </w:rPr>
        <w:t>ping 192.168.1.2</w:t>
      </w:r>
    </w:p>
    <w:p w:rsidR="006952E7" w:rsidRPr="00167EDE" w:rsidRDefault="00022ED3" w:rsidP="00167EDE">
      <w:pPr>
        <w:pStyle w:val="BodyTextL50"/>
      </w:pPr>
      <w:bookmarkStart w:id="3" w:name="OLE_LINK15"/>
      <w:r w:rsidRPr="00167EDE">
        <w:rPr>
          <w:rtl/>
        </w:rPr>
        <w:t xml:space="preserve">ينبغي أن تكون النتيجة لديك تشبه ما في الشاشة التالية. إذا استمرت نتائج تنفيذ الأمر </w:t>
      </w:r>
      <w:r w:rsidRPr="00167EDE">
        <w:t>ping</w:t>
      </w:r>
      <w:r w:rsidRPr="00167EDE">
        <w:rPr>
          <w:rtl/>
        </w:rPr>
        <w:t xml:space="preserve"> في الفشل، فقم باستكشاف أخطاء في تكوينات الجهاز الأساسية وإصلاحها. يجب أن تتحقق من كلٍ من الكابلات المادية وعنونة </w:t>
      </w:r>
      <w:r w:rsidRPr="00167EDE">
        <w:t>IP</w:t>
      </w:r>
      <w:r w:rsidRPr="00167EDE">
        <w:rPr>
          <w:rtl/>
        </w:rPr>
        <w:t xml:space="preserve"> إذا لزم الأمر.</w:t>
      </w:r>
    </w:p>
    <w:bookmarkEnd w:id="3"/>
    <w:p w:rsidR="00365B41" w:rsidRPr="00167EDE" w:rsidRDefault="00266EDA" w:rsidP="00022ED3">
      <w:pPr>
        <w:pStyle w:val="Visual"/>
        <w:rPr>
          <w:rFonts w:cs="Arial"/>
        </w:rPr>
      </w:pPr>
      <w:r w:rsidRPr="00167EDE">
        <w:rPr>
          <w:rFonts w:cs="Arial"/>
          <w:noProof/>
          <w:lang w:eastAsia="zh-CN"/>
        </w:rPr>
        <w:drawing>
          <wp:inline distT="0" distB="0" distL="0" distR="0" wp14:anchorId="4AFA7446" wp14:editId="054B6EE9">
            <wp:extent cx="5943600" cy="171450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5B41" w:rsidRPr="00167EDE" w:rsidRDefault="00AA3817" w:rsidP="006F4659">
      <w:pPr>
        <w:pStyle w:val="StepHead"/>
      </w:pPr>
      <w:r w:rsidRPr="00167EDE">
        <w:rPr>
          <w:rtl/>
        </w:rPr>
        <w:lastRenderedPageBreak/>
        <w:t xml:space="preserve">اختبر إدارة </w:t>
      </w:r>
      <w:r w:rsidRPr="00167EDE">
        <w:t>S1</w:t>
      </w:r>
      <w:r w:rsidRPr="00167EDE">
        <w:rPr>
          <w:rtl/>
        </w:rPr>
        <w:t xml:space="preserve"> عن بعد وتحقق منها.</w:t>
      </w:r>
    </w:p>
    <w:p w:rsidR="004D2E1E" w:rsidRPr="00167EDE" w:rsidRDefault="00365B41" w:rsidP="00167EDE">
      <w:pPr>
        <w:pStyle w:val="BodyTextL25"/>
      </w:pPr>
      <w:r w:rsidRPr="00167EDE">
        <w:rPr>
          <w:rtl/>
        </w:rPr>
        <w:t xml:space="preserve">ستستخدم الآن </w:t>
      </w:r>
      <w:r w:rsidRPr="00167EDE">
        <w:t>Telnet</w:t>
      </w:r>
      <w:r w:rsidRPr="00167EDE">
        <w:rPr>
          <w:rtl/>
        </w:rPr>
        <w:t xml:space="preserve"> للوصول عن بُعد إلى المحول </w:t>
      </w:r>
      <w:r w:rsidRPr="00167EDE">
        <w:t>S1</w:t>
      </w:r>
      <w:r w:rsidRPr="00167EDE">
        <w:rPr>
          <w:rtl/>
        </w:rPr>
        <w:t xml:space="preserve"> باستخدام عنوان إدارة </w:t>
      </w:r>
      <w:r w:rsidRPr="00167EDE">
        <w:t>SVI.</w:t>
      </w:r>
      <w:r w:rsidRPr="00167EDE">
        <w:rPr>
          <w:rtl/>
        </w:rPr>
        <w:t xml:space="preserve"> </w:t>
      </w:r>
      <w:bookmarkStart w:id="4" w:name="OLE_LINK16"/>
      <w:r w:rsidRPr="00167EDE">
        <w:rPr>
          <w:rtl/>
        </w:rPr>
        <w:t xml:space="preserve">في هذا التمرين المعملي، يقع </w:t>
      </w:r>
      <w:r w:rsidRPr="00167EDE">
        <w:t>PC-A</w:t>
      </w:r>
      <w:r w:rsidRPr="00167EDE">
        <w:rPr>
          <w:rtl/>
        </w:rPr>
        <w:t xml:space="preserve"> و</w:t>
      </w:r>
      <w:r w:rsidRPr="00167EDE">
        <w:t>S1</w:t>
      </w:r>
      <w:r w:rsidRPr="00167EDE">
        <w:rPr>
          <w:rtl/>
        </w:rPr>
        <w:t xml:space="preserve"> جنبًا إلى جنب. في شبكة الإنتاج، قد يكون المحول في صندوق أسلاك في الطابق العلوي بينما يوجد جهاز الكمبيوتر الخاص بالإدارة في الطابق الأرضي </w:t>
      </w:r>
      <w:bookmarkStart w:id="5" w:name="OLE_LINK17"/>
      <w:r w:rsidRPr="00167EDE">
        <w:rPr>
          <w:rtl/>
        </w:rPr>
        <w:t xml:space="preserve">. </w:t>
      </w:r>
      <w:bookmarkEnd w:id="4"/>
      <w:r w:rsidRPr="00167EDE">
        <w:rPr>
          <w:rtl/>
        </w:rPr>
        <w:t xml:space="preserve">ومع ذلك، لا يُعد </w:t>
      </w:r>
      <w:r w:rsidRPr="00167EDE">
        <w:t>Telnet</w:t>
      </w:r>
      <w:r w:rsidRPr="00167EDE">
        <w:rPr>
          <w:rtl/>
        </w:rPr>
        <w:t xml:space="preserve"> </w:t>
      </w:r>
      <w:bookmarkEnd w:id="5"/>
      <w:r w:rsidRPr="00167EDE">
        <w:rPr>
          <w:rtl/>
        </w:rPr>
        <w:t>بروتوكولاً آمنًا. ولكن ستستخدمه في هذا التمرين المعملي لاختبار الوصول عن بُعد</w:t>
      </w:r>
      <w:bookmarkStart w:id="6" w:name="OLE_LINK18"/>
      <w:r w:rsidRPr="00167EDE">
        <w:rPr>
          <w:rtl/>
        </w:rPr>
        <w:t xml:space="preserve">. يتم إرسال جميع المعلومات المرسلة من خلال </w:t>
      </w:r>
      <w:r w:rsidRPr="00167EDE">
        <w:t>Telnet</w:t>
      </w:r>
      <w:r w:rsidRPr="00167EDE">
        <w:rPr>
          <w:rtl/>
        </w:rPr>
        <w:t xml:space="preserve">، بما في ذلك كلمات المرور والأوامر، عبر الجلسة بنص عادي. وفي التمارين المعملية اللاحقة، ستستخدم </w:t>
      </w:r>
      <w:r w:rsidRPr="00167EDE">
        <w:t>SSH</w:t>
      </w:r>
      <w:r w:rsidRPr="00167EDE">
        <w:rPr>
          <w:rtl/>
        </w:rPr>
        <w:t xml:space="preserve"> للوصول عن بُعد إلى أجهزة الشبكة.</w:t>
      </w:r>
      <w:bookmarkEnd w:id="6"/>
    </w:p>
    <w:p w:rsidR="001D3813" w:rsidRDefault="001D3813" w:rsidP="00167EDE">
      <w:pPr>
        <w:pStyle w:val="BodyTextL25"/>
        <w:rPr>
          <w:rtl/>
        </w:rPr>
      </w:pPr>
      <w:r w:rsidRPr="00167EDE">
        <w:rPr>
          <w:b/>
          <w:bCs/>
          <w:rtl/>
        </w:rPr>
        <w:t>ملاحظة</w:t>
      </w:r>
      <w:r w:rsidRPr="00167EDE">
        <w:rPr>
          <w:rtl/>
        </w:rPr>
        <w:t xml:space="preserve">: لا يدعم </w:t>
      </w:r>
      <w:r w:rsidRPr="00167EDE">
        <w:t>Windows 7</w:t>
      </w:r>
      <w:r w:rsidRPr="00167EDE">
        <w:rPr>
          <w:rtl/>
        </w:rPr>
        <w:t xml:space="preserve"> وفق إعداداته الافتراضية بروتوكول </w:t>
      </w:r>
      <w:r w:rsidRPr="00167EDE">
        <w:t>Telnet</w:t>
      </w:r>
      <w:r w:rsidRPr="00167EDE">
        <w:rPr>
          <w:rtl/>
        </w:rPr>
        <w:t xml:space="preserve">. لذا يتعين على المسؤول تمكين هذا البروتوكول. لتثبيت عميل </w:t>
      </w:r>
      <w:r w:rsidRPr="00167EDE">
        <w:t>Telnet</w:t>
      </w:r>
      <w:r w:rsidRPr="00167EDE">
        <w:rPr>
          <w:rtl/>
        </w:rPr>
        <w:t xml:space="preserve">، افتح نافذة موجه الأوامر واكتب </w:t>
      </w:r>
      <w:r w:rsidRPr="0080150A">
        <w:rPr>
          <w:rFonts w:ascii="Courier New" w:hAnsi="Courier New" w:cs="Courier New"/>
          <w:b/>
          <w:bCs/>
        </w:rPr>
        <w:t>”</w:t>
      </w:r>
      <w:proofErr w:type="spellStart"/>
      <w:r w:rsidRPr="0080150A">
        <w:rPr>
          <w:rFonts w:ascii="Courier New" w:hAnsi="Courier New" w:cs="Courier New"/>
          <w:b/>
          <w:bCs/>
        </w:rPr>
        <w:t>pkgmgr</w:t>
      </w:r>
      <w:proofErr w:type="spellEnd"/>
      <w:r w:rsidRPr="0080150A">
        <w:rPr>
          <w:rFonts w:ascii="Courier New" w:hAnsi="Courier New" w:cs="Courier New"/>
          <w:b/>
          <w:bCs/>
        </w:rPr>
        <w:t xml:space="preserve"> /</w:t>
      </w:r>
      <w:proofErr w:type="spellStart"/>
      <w:r w:rsidRPr="0080150A">
        <w:rPr>
          <w:rFonts w:ascii="Courier New" w:hAnsi="Courier New" w:cs="Courier New"/>
          <w:b/>
          <w:bCs/>
        </w:rPr>
        <w:t>iu</w:t>
      </w:r>
      <w:proofErr w:type="spellEnd"/>
      <w:r w:rsidRPr="0080150A">
        <w:rPr>
          <w:rFonts w:ascii="Courier New" w:hAnsi="Courier New" w:cs="Courier New"/>
          <w:b/>
          <w:bCs/>
        </w:rPr>
        <w:t>:“</w:t>
      </w:r>
      <w:proofErr w:type="spellStart"/>
      <w:r w:rsidRPr="0080150A">
        <w:rPr>
          <w:rFonts w:ascii="Courier New" w:hAnsi="Courier New" w:cs="Courier New"/>
          <w:b/>
          <w:bCs/>
        </w:rPr>
        <w:t>TelnetClient</w:t>
      </w:r>
      <w:proofErr w:type="spellEnd"/>
      <w:r w:rsidRPr="00167EDE">
        <w:rPr>
          <w:rtl/>
        </w:rPr>
        <w:t>.</w:t>
      </w:r>
    </w:p>
    <w:p w:rsidR="0080150A" w:rsidRDefault="0080150A" w:rsidP="0080150A">
      <w:pPr>
        <w:pStyle w:val="CMD"/>
        <w:rPr>
          <w:rtl w:val="0"/>
        </w:rPr>
      </w:pPr>
      <w:r>
        <w:rPr>
          <w:rtl w:val="0"/>
        </w:rPr>
        <w:t xml:space="preserve">C:\Users\NetAcad&gt; </w:t>
      </w:r>
      <w:proofErr w:type="spellStart"/>
      <w:r>
        <w:rPr>
          <w:b/>
          <w:rtl w:val="0"/>
        </w:rPr>
        <w:t>pkgmgr</w:t>
      </w:r>
      <w:proofErr w:type="spellEnd"/>
      <w:r>
        <w:rPr>
          <w:b/>
          <w:rtl w:val="0"/>
        </w:rPr>
        <w:t xml:space="preserve"> /</w:t>
      </w:r>
      <w:proofErr w:type="spellStart"/>
      <w:proofErr w:type="gramStart"/>
      <w:r>
        <w:rPr>
          <w:b/>
          <w:rtl w:val="0"/>
        </w:rPr>
        <w:t>iu</w:t>
      </w:r>
      <w:proofErr w:type="spellEnd"/>
      <w:proofErr w:type="gramEnd"/>
      <w:r>
        <w:rPr>
          <w:b/>
          <w:rtl w:val="0"/>
        </w:rPr>
        <w:t>:”</w:t>
      </w:r>
      <w:proofErr w:type="spellStart"/>
      <w:r>
        <w:rPr>
          <w:b/>
          <w:rtl w:val="0"/>
        </w:rPr>
        <w:t>TelnetClient</w:t>
      </w:r>
      <w:proofErr w:type="spellEnd"/>
      <w:r>
        <w:rPr>
          <w:b/>
          <w:rtl w:val="0"/>
        </w:rPr>
        <w:t>”</w:t>
      </w:r>
    </w:p>
    <w:p w:rsidR="0031745E" w:rsidRPr="00167EDE" w:rsidRDefault="0031745E" w:rsidP="0080150A">
      <w:pPr>
        <w:pStyle w:val="SubStepAlpha"/>
      </w:pPr>
      <w:r w:rsidRPr="00167EDE">
        <w:rPr>
          <w:rtl/>
        </w:rPr>
        <w:t xml:space="preserve">عندما تكون نافذة موجه الأوامر مفتوحة على الجهاز </w:t>
      </w:r>
      <w:r w:rsidRPr="00167EDE">
        <w:t>PC-A</w:t>
      </w:r>
      <w:r w:rsidRPr="00167EDE">
        <w:rPr>
          <w:rtl/>
        </w:rPr>
        <w:t xml:space="preserve">، أصدر أمر </w:t>
      </w:r>
      <w:r w:rsidRPr="00167EDE">
        <w:t>Telnet</w:t>
      </w:r>
      <w:r w:rsidRPr="00167EDE">
        <w:rPr>
          <w:rtl/>
        </w:rPr>
        <w:t xml:space="preserve"> للاتصال بالمحول </w:t>
      </w:r>
      <w:r w:rsidRPr="00167EDE">
        <w:t>S1</w:t>
      </w:r>
      <w:r w:rsidRPr="00167EDE">
        <w:rPr>
          <w:rtl/>
        </w:rPr>
        <w:t xml:space="preserve"> عبر عنوان إدارة </w:t>
      </w:r>
      <w:r w:rsidRPr="00167EDE">
        <w:t>SVI</w:t>
      </w:r>
      <w:r w:rsidRPr="00167EDE">
        <w:rPr>
          <w:rtl/>
        </w:rPr>
        <w:t xml:space="preserve">. كلمة المرور هي </w:t>
      </w:r>
      <w:r w:rsidRPr="00167EDE">
        <w:rPr>
          <w:b/>
        </w:rPr>
        <w:t>cisco</w:t>
      </w:r>
      <w:r w:rsidRPr="00167EDE">
        <w:rPr>
          <w:rtl/>
        </w:rPr>
        <w:t>.</w:t>
      </w:r>
    </w:p>
    <w:p w:rsidR="0080150A" w:rsidRPr="0080150A" w:rsidRDefault="0080150A" w:rsidP="00610C94">
      <w:pPr>
        <w:pStyle w:val="CMD"/>
        <w:rPr>
          <w:rFonts w:cs="Courier New"/>
          <w:rtl w:val="0"/>
        </w:rPr>
      </w:pPr>
      <w:r w:rsidRPr="0080150A">
        <w:rPr>
          <w:rFonts w:cs="Courier New"/>
          <w:rtl w:val="0"/>
        </w:rPr>
        <w:t xml:space="preserve">C:\Users\NetAcad&gt; </w:t>
      </w:r>
      <w:r w:rsidRPr="0080150A">
        <w:rPr>
          <w:rFonts w:cs="Courier New"/>
          <w:b/>
          <w:bCs/>
          <w:rtl w:val="0"/>
        </w:rPr>
        <w:t>telnet 192.168.1.2</w:t>
      </w:r>
    </w:p>
    <w:p w:rsidR="003D4ACB" w:rsidRPr="00167EDE" w:rsidRDefault="003D4ACB" w:rsidP="00167EDE">
      <w:pPr>
        <w:pStyle w:val="BodyTextL50"/>
      </w:pPr>
      <w:r w:rsidRPr="00167EDE">
        <w:rPr>
          <w:rtl/>
        </w:rPr>
        <w:t>ينبغي أن تكون النتيجة لديك تشبه ما في الشاشة التالية:</w:t>
      </w:r>
    </w:p>
    <w:p w:rsidR="003D4ACB" w:rsidRPr="00167EDE" w:rsidRDefault="00266EDA" w:rsidP="003D4ACB">
      <w:pPr>
        <w:pStyle w:val="Visual"/>
        <w:rPr>
          <w:rFonts w:cs="Arial"/>
        </w:rPr>
      </w:pPr>
      <w:r w:rsidRPr="00167EDE">
        <w:rPr>
          <w:rFonts w:cs="Arial"/>
          <w:noProof/>
          <w:lang w:eastAsia="zh-CN"/>
        </w:rPr>
        <w:drawing>
          <wp:inline distT="0" distB="0" distL="0" distR="0" wp14:anchorId="70A51774" wp14:editId="0881BD0C">
            <wp:extent cx="5943600" cy="3171825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065" w:rsidRPr="00167EDE" w:rsidRDefault="00F65065" w:rsidP="0080150A">
      <w:pPr>
        <w:pStyle w:val="SubStepAlpha"/>
      </w:pPr>
      <w:r w:rsidRPr="00167EDE">
        <w:rPr>
          <w:rtl/>
        </w:rPr>
        <w:t>بعد إدخال كلمة المرور </w:t>
      </w:r>
      <w:r w:rsidRPr="00167EDE">
        <w:rPr>
          <w:b/>
        </w:rPr>
        <w:t>cisco</w:t>
      </w:r>
      <w:r w:rsidRPr="00167EDE">
        <w:rPr>
          <w:rtl/>
        </w:rPr>
        <w:t xml:space="preserve">، ستكون في مطالبة وضع </w:t>
      </w:r>
      <w:r w:rsidRPr="00167EDE">
        <w:t>EXEC</w:t>
      </w:r>
      <w:r w:rsidRPr="00167EDE">
        <w:rPr>
          <w:rtl/>
        </w:rPr>
        <w:t xml:space="preserve"> الخاص بالمستخدم. اكتب </w:t>
      </w:r>
      <w:r w:rsidRPr="00167EDE">
        <w:rPr>
          <w:b/>
        </w:rPr>
        <w:t>enable</w:t>
      </w:r>
      <w:r w:rsidRPr="00167EDE">
        <w:rPr>
          <w:rtl/>
        </w:rPr>
        <w:t xml:space="preserve"> في المطالبة. أدخل كلمة المرور </w:t>
      </w:r>
      <w:r w:rsidRPr="00167EDE">
        <w:rPr>
          <w:b/>
        </w:rPr>
        <w:t>class</w:t>
      </w:r>
      <w:r w:rsidRPr="00167EDE">
        <w:rPr>
          <w:rtl/>
        </w:rPr>
        <w:t xml:space="preserve"> للدخول إلى وضع </w:t>
      </w:r>
      <w:r w:rsidRPr="00167EDE">
        <w:t>EXEC</w:t>
      </w:r>
      <w:r w:rsidRPr="00167EDE">
        <w:rPr>
          <w:rtl/>
        </w:rPr>
        <w:t xml:space="preserve"> ذي الامتيازات وأصدر الأمر </w:t>
      </w:r>
      <w:r w:rsidRPr="00167EDE">
        <w:rPr>
          <w:b/>
        </w:rPr>
        <w:t>show run</w:t>
      </w:r>
      <w:r w:rsidRPr="00167EDE">
        <w:rPr>
          <w:rtl/>
        </w:rPr>
        <w:t>.</w:t>
      </w:r>
    </w:p>
    <w:p w:rsidR="00D257C9" w:rsidRPr="00167EDE" w:rsidRDefault="00A25016" w:rsidP="006F4659">
      <w:pPr>
        <w:pStyle w:val="StepHead"/>
      </w:pPr>
      <w:r w:rsidRPr="00167EDE">
        <w:rPr>
          <w:rtl/>
        </w:rPr>
        <w:t>احفظ ملف التكوين.</w:t>
      </w:r>
    </w:p>
    <w:p w:rsidR="00500F6C" w:rsidRDefault="008F6F6F" w:rsidP="0080150A">
      <w:pPr>
        <w:pStyle w:val="SubStepAlpha"/>
      </w:pPr>
      <w:r w:rsidRPr="00167EDE">
        <w:rPr>
          <w:rtl/>
        </w:rPr>
        <w:t xml:space="preserve">من جلسة </w:t>
      </w:r>
      <w:r w:rsidRPr="00167EDE">
        <w:t>Telnet</w:t>
      </w:r>
      <w:r w:rsidRPr="00167EDE">
        <w:rPr>
          <w:rtl/>
        </w:rPr>
        <w:t xml:space="preserve"> الخاصة بك، أصدِر الأمر </w:t>
      </w:r>
      <w:r w:rsidRPr="00167EDE">
        <w:rPr>
          <w:b/>
        </w:rPr>
        <w:t>copy run start</w:t>
      </w:r>
      <w:r w:rsidRPr="00167EDE">
        <w:rPr>
          <w:b/>
          <w:bCs/>
          <w:rtl/>
        </w:rPr>
        <w:t xml:space="preserve"> </w:t>
      </w:r>
      <w:r w:rsidRPr="00167EDE">
        <w:rPr>
          <w:rtl/>
        </w:rPr>
        <w:t>على الموجه.</w:t>
      </w:r>
    </w:p>
    <w:p w:rsidR="00D60A66" w:rsidRPr="0080150A" w:rsidRDefault="00D60A66" w:rsidP="0080150A">
      <w:pPr>
        <w:pStyle w:val="SubStepAlpha"/>
        <w:numPr>
          <w:ilvl w:val="0"/>
          <w:numId w:val="0"/>
        </w:numPr>
        <w:bidi w:val="0"/>
        <w:ind w:left="284" w:right="724"/>
        <w:jc w:val="right"/>
        <w:rPr>
          <w:rFonts w:ascii="Courier New" w:hAnsi="Courier New" w:cs="Courier New"/>
        </w:rPr>
      </w:pPr>
      <w:proofErr w:type="gramStart"/>
      <w:r w:rsidRPr="0080150A">
        <w:rPr>
          <w:rFonts w:ascii="Courier New" w:hAnsi="Courier New" w:cs="Courier New"/>
        </w:rPr>
        <w:t xml:space="preserve">S1# </w:t>
      </w:r>
      <w:r w:rsidRPr="0080150A">
        <w:rPr>
          <w:rFonts w:ascii="Courier New" w:hAnsi="Courier New" w:cs="Courier New"/>
          <w:b/>
          <w:bCs/>
        </w:rPr>
        <w:t>copy run</w:t>
      </w:r>
      <w:proofErr w:type="gramEnd"/>
      <w:r w:rsidRPr="0080150A">
        <w:rPr>
          <w:rFonts w:ascii="Courier New" w:hAnsi="Courier New" w:cs="Courier New"/>
          <w:b/>
          <w:bCs/>
        </w:rPr>
        <w:t xml:space="preserve"> start</w:t>
      </w:r>
    </w:p>
    <w:p w:rsidR="00D60A66" w:rsidRPr="0080150A" w:rsidRDefault="00D60A66" w:rsidP="0080150A">
      <w:pPr>
        <w:pStyle w:val="SubStepAlpha"/>
        <w:numPr>
          <w:ilvl w:val="0"/>
          <w:numId w:val="0"/>
        </w:numPr>
        <w:bidi w:val="0"/>
        <w:ind w:left="284" w:right="724"/>
        <w:jc w:val="right"/>
        <w:rPr>
          <w:rFonts w:ascii="Courier New" w:hAnsi="Courier New" w:cs="Courier New"/>
        </w:rPr>
      </w:pPr>
      <w:proofErr w:type="gramStart"/>
      <w:r w:rsidRPr="0080150A">
        <w:rPr>
          <w:rFonts w:ascii="Courier New" w:hAnsi="Courier New" w:cs="Courier New"/>
        </w:rPr>
        <w:t>Destination filename [startup-</w:t>
      </w:r>
      <w:proofErr w:type="spellStart"/>
      <w:r w:rsidRPr="0080150A">
        <w:rPr>
          <w:rFonts w:ascii="Courier New" w:hAnsi="Courier New" w:cs="Courier New"/>
        </w:rPr>
        <w:t>config</w:t>
      </w:r>
      <w:proofErr w:type="spellEnd"/>
      <w:r w:rsidRPr="0080150A">
        <w:rPr>
          <w:rFonts w:ascii="Courier New" w:hAnsi="Courier New" w:cs="Courier New"/>
        </w:rPr>
        <w:t>]?</w:t>
      </w:r>
      <w:proofErr w:type="gramEnd"/>
      <w:r w:rsidRPr="0080150A">
        <w:rPr>
          <w:rFonts w:ascii="Courier New" w:hAnsi="Courier New" w:cs="Courier New"/>
        </w:rPr>
        <w:t xml:space="preserve"> [</w:t>
      </w:r>
      <w:r w:rsidRPr="0080150A">
        <w:rPr>
          <w:rFonts w:ascii="Courier New" w:hAnsi="Courier New" w:cs="Courier New"/>
          <w:b/>
          <w:bCs/>
        </w:rPr>
        <w:t>Enter</w:t>
      </w:r>
      <w:r w:rsidRPr="0080150A">
        <w:rPr>
          <w:rFonts w:ascii="Courier New" w:hAnsi="Courier New" w:cs="Courier New"/>
        </w:rPr>
        <w:t>]</w:t>
      </w:r>
    </w:p>
    <w:p w:rsidR="00D60A66" w:rsidRPr="0080150A" w:rsidRDefault="00D60A66" w:rsidP="0080150A">
      <w:pPr>
        <w:pStyle w:val="SubStepAlpha"/>
        <w:numPr>
          <w:ilvl w:val="0"/>
          <w:numId w:val="0"/>
        </w:numPr>
        <w:bidi w:val="0"/>
        <w:ind w:left="284" w:right="724"/>
        <w:jc w:val="right"/>
        <w:rPr>
          <w:rFonts w:ascii="Courier New" w:hAnsi="Courier New" w:cs="Courier New"/>
        </w:rPr>
      </w:pPr>
      <w:r w:rsidRPr="0080150A">
        <w:rPr>
          <w:rFonts w:ascii="Courier New" w:hAnsi="Courier New" w:cs="Courier New"/>
        </w:rPr>
        <w:t xml:space="preserve">Building </w:t>
      </w:r>
      <w:proofErr w:type="gramStart"/>
      <w:r w:rsidRPr="0080150A">
        <w:rPr>
          <w:rFonts w:ascii="Courier New" w:hAnsi="Courier New" w:cs="Courier New"/>
        </w:rPr>
        <w:t>configuration ..</w:t>
      </w:r>
      <w:proofErr w:type="gramEnd"/>
    </w:p>
    <w:p w:rsidR="00D60A66" w:rsidRPr="0080150A" w:rsidRDefault="00D60A66" w:rsidP="0080150A">
      <w:pPr>
        <w:pStyle w:val="SubStepAlpha"/>
        <w:numPr>
          <w:ilvl w:val="0"/>
          <w:numId w:val="0"/>
        </w:numPr>
        <w:bidi w:val="0"/>
        <w:ind w:left="284" w:right="724"/>
        <w:jc w:val="right"/>
        <w:rPr>
          <w:rFonts w:ascii="Courier New" w:hAnsi="Courier New" w:cs="Courier New"/>
        </w:rPr>
      </w:pPr>
      <w:r w:rsidRPr="0080150A">
        <w:rPr>
          <w:rFonts w:ascii="Courier New" w:hAnsi="Courier New" w:cs="Courier New"/>
        </w:rPr>
        <w:t>S1#</w:t>
      </w:r>
    </w:p>
    <w:p w:rsidR="00500F6C" w:rsidRPr="00167EDE" w:rsidRDefault="008E6BCA" w:rsidP="0080150A">
      <w:pPr>
        <w:pStyle w:val="SubStepAlpha"/>
      </w:pPr>
      <w:bookmarkStart w:id="7" w:name="OLE_LINK19"/>
      <w:r w:rsidRPr="00167EDE">
        <w:rPr>
          <w:rtl/>
        </w:rPr>
        <w:t xml:space="preserve">اخرج من جلسة </w:t>
      </w:r>
      <w:r w:rsidRPr="00167EDE">
        <w:t>Telnet</w:t>
      </w:r>
      <w:r w:rsidRPr="00167EDE">
        <w:rPr>
          <w:rtl/>
        </w:rPr>
        <w:t xml:space="preserve"> عن طريق كتابة </w:t>
      </w:r>
      <w:r w:rsidRPr="00167EDE">
        <w:rPr>
          <w:b/>
        </w:rPr>
        <w:t>quit</w:t>
      </w:r>
      <w:r w:rsidRPr="00167EDE">
        <w:rPr>
          <w:rtl/>
        </w:rPr>
        <w:t xml:space="preserve">. وستتم إعادتك إلى موجه أوامر </w:t>
      </w:r>
      <w:r w:rsidRPr="00167EDE">
        <w:t>Windows 7</w:t>
      </w:r>
      <w:r w:rsidRPr="00167EDE">
        <w:rPr>
          <w:rtl/>
        </w:rPr>
        <w:t>.</w:t>
      </w:r>
    </w:p>
    <w:bookmarkEnd w:id="7"/>
    <w:p w:rsidR="00A845CB" w:rsidRPr="00167EDE" w:rsidRDefault="00A845CB" w:rsidP="00D60A66">
      <w:pPr>
        <w:pStyle w:val="LabSection"/>
      </w:pPr>
      <w:r w:rsidRPr="00167EDE">
        <w:rPr>
          <w:rtl/>
        </w:rPr>
        <w:lastRenderedPageBreak/>
        <w:t>أسئلة تمرينية</w:t>
      </w:r>
    </w:p>
    <w:p w:rsidR="00A845CB" w:rsidRPr="00D60A66" w:rsidRDefault="00A845CB" w:rsidP="00167EDE">
      <w:pPr>
        <w:pStyle w:val="BodyTextL25"/>
      </w:pPr>
      <w:r w:rsidRPr="00D60A66">
        <w:rPr>
          <w:rtl/>
        </w:rPr>
        <w:t xml:space="preserve">لماذا يتعين عليك استخدام اتصال وحدة التحكم لتكوين المحول بصورة أولية؟ لماذا يتعذر الاتصال بالمحول عبر </w:t>
      </w:r>
      <w:r w:rsidRPr="00D60A66">
        <w:t>Telnet</w:t>
      </w:r>
      <w:r w:rsidRPr="00D60A66">
        <w:rPr>
          <w:rtl/>
        </w:rPr>
        <w:t xml:space="preserve"> أو </w:t>
      </w:r>
      <w:r w:rsidRPr="00D60A66">
        <w:t>SSH</w:t>
      </w:r>
      <w:r w:rsidRPr="00D60A66">
        <w:rPr>
          <w:rtl/>
        </w:rPr>
        <w:t>؟</w:t>
      </w:r>
    </w:p>
    <w:p w:rsidR="00A25016" w:rsidRPr="00D60A66" w:rsidRDefault="00A25016" w:rsidP="00A25016">
      <w:pPr>
        <w:pStyle w:val="ReflectionQ"/>
        <w:numPr>
          <w:ilvl w:val="0"/>
          <w:numId w:val="0"/>
        </w:numPr>
        <w:ind w:left="360"/>
        <w:rPr>
          <w:rFonts w:cs="Arial"/>
          <w:szCs w:val="20"/>
          <w:lang w:bidi="ar-EG"/>
        </w:rPr>
      </w:pPr>
      <w:r w:rsidRPr="00D60A66">
        <w:rPr>
          <w:rFonts w:cs="Arial"/>
          <w:szCs w:val="20"/>
        </w:rPr>
        <w:t>_______________________________________________________________________________________</w:t>
      </w:r>
    </w:p>
    <w:p w:rsidR="001B4894" w:rsidRPr="00167EDE" w:rsidRDefault="001B4894" w:rsidP="00610C94">
      <w:pPr>
        <w:pStyle w:val="DevConfigs"/>
        <w:rPr>
          <w:rStyle w:val="DevConfigGray"/>
          <w:rFonts w:ascii="Arial" w:hAnsi="Arial" w:cs="Arial"/>
          <w:vanish/>
        </w:rPr>
      </w:pPr>
    </w:p>
    <w:sectPr w:rsidR="001B4894" w:rsidRPr="00167EDE" w:rsidSect="008C4307">
      <w:headerReference w:type="default" r:id="rId14"/>
      <w:footerReference w:type="default" r:id="rId15"/>
      <w:headerReference w:type="first" r:id="rId16"/>
      <w:footerReference w:type="first" r:id="rId17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3779" w:rsidRDefault="00173779" w:rsidP="0090659A">
      <w:pPr>
        <w:spacing w:after="0" w:line="240" w:lineRule="auto"/>
      </w:pPr>
      <w:r>
        <w:separator/>
      </w:r>
    </w:p>
    <w:p w:rsidR="00173779" w:rsidRDefault="00173779"/>
    <w:p w:rsidR="00173779" w:rsidRDefault="00173779"/>
    <w:p w:rsidR="00173779" w:rsidRDefault="00173779"/>
    <w:p w:rsidR="00173779" w:rsidRDefault="00173779"/>
  </w:endnote>
  <w:endnote w:type="continuationSeparator" w:id="0">
    <w:p w:rsidR="00173779" w:rsidRDefault="00173779" w:rsidP="0090659A">
      <w:pPr>
        <w:spacing w:after="0" w:line="240" w:lineRule="auto"/>
      </w:pPr>
      <w:r>
        <w:continuationSeparator/>
      </w:r>
    </w:p>
    <w:p w:rsidR="00173779" w:rsidRDefault="00173779"/>
    <w:p w:rsidR="00173779" w:rsidRDefault="00173779"/>
    <w:p w:rsidR="00173779" w:rsidRDefault="00173779"/>
    <w:p w:rsidR="00173779" w:rsidRDefault="001737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4659" w:rsidRPr="00167EDE" w:rsidRDefault="006F4659" w:rsidP="00167EDE">
    <w:pPr>
      <w:pStyle w:val="a4"/>
      <w:rPr>
        <w:rtl/>
      </w:rPr>
    </w:pPr>
    <w:r w:rsidRPr="00167EDE">
      <w:rPr>
        <w:rtl/>
      </w:rPr>
      <w:t xml:space="preserve">حقوق الطبع والنشر </w:t>
    </w:r>
    <w:r w:rsidRPr="00167EDE">
      <w:rPr>
        <w:rtl/>
      </w:rPr>
      <w:fldChar w:fldCharType="begin"/>
    </w:r>
    <w:r w:rsidRPr="00167EDE">
      <w:rPr>
        <w:rtl/>
      </w:rPr>
      <w:instrText xml:space="preserve"> DATE  \@ "yyyy"  \* MERGEFORMAT </w:instrText>
    </w:r>
    <w:r w:rsidRPr="00167EDE">
      <w:rPr>
        <w:rtl/>
      </w:rPr>
      <w:fldChar w:fldCharType="separate"/>
    </w:r>
    <w:r w:rsidR="00710508" w:rsidRPr="00710508">
      <w:rPr>
        <w:rFonts w:ascii="Cambria Math" w:hAnsi="Cambria Math" w:cs="Cambria Math" w:hint="cs"/>
        <w:noProof/>
        <w:rtl/>
      </w:rPr>
      <w:t>‏</w:t>
    </w:r>
    <w:r w:rsidR="00710508">
      <w:rPr>
        <w:noProof/>
        <w:rtl/>
      </w:rPr>
      <w:t>2016</w:t>
    </w:r>
    <w:r w:rsidRPr="00167EDE">
      <w:rPr>
        <w:rtl/>
      </w:rPr>
      <w:fldChar w:fldCharType="end"/>
    </w:r>
    <w:r w:rsidRPr="00167EDE">
      <w:rPr>
        <w:rtl/>
      </w:rPr>
      <w:t xml:space="preserve"> لشركة Cisco و/أو الشركات التابعة لها. جميع الحقوق محفوظة. هذا المستند عبارة عن معلومات عامة من شركة Cisco.</w:t>
    </w:r>
    <w:r w:rsidRPr="00167EDE">
      <w:rPr>
        <w:rtl/>
      </w:rPr>
      <w:tab/>
      <w:t xml:space="preserve">صفحة </w:t>
    </w:r>
    <w:r w:rsidRPr="00167EDE">
      <w:rPr>
        <w:b/>
        <w:rtl/>
      </w:rPr>
      <w:fldChar w:fldCharType="begin"/>
    </w:r>
    <w:r w:rsidRPr="00167EDE">
      <w:rPr>
        <w:b/>
        <w:rtl/>
      </w:rPr>
      <w:instrText xml:space="preserve"> PAGE </w:instrText>
    </w:r>
    <w:r w:rsidRPr="00167EDE">
      <w:rPr>
        <w:b/>
        <w:rtl/>
      </w:rPr>
      <w:fldChar w:fldCharType="separate"/>
    </w:r>
    <w:r w:rsidR="00710508">
      <w:rPr>
        <w:b/>
        <w:noProof/>
        <w:rtl/>
      </w:rPr>
      <w:t>8</w:t>
    </w:r>
    <w:r w:rsidRPr="00167EDE">
      <w:rPr>
        <w:b/>
        <w:rtl/>
      </w:rPr>
      <w:fldChar w:fldCharType="end"/>
    </w:r>
    <w:r w:rsidRPr="00167EDE">
      <w:rPr>
        <w:rtl/>
      </w:rPr>
      <w:t xml:space="preserve"> من </w:t>
    </w:r>
    <w:r w:rsidRPr="00167EDE">
      <w:rPr>
        <w:b/>
        <w:rtl/>
      </w:rPr>
      <w:fldChar w:fldCharType="begin"/>
    </w:r>
    <w:r w:rsidRPr="00167EDE">
      <w:rPr>
        <w:b/>
        <w:rtl/>
      </w:rPr>
      <w:instrText xml:space="preserve"> NUMPAGES  </w:instrText>
    </w:r>
    <w:r w:rsidRPr="00167EDE">
      <w:rPr>
        <w:b/>
        <w:rtl/>
      </w:rPr>
      <w:fldChar w:fldCharType="separate"/>
    </w:r>
    <w:r w:rsidR="00710508">
      <w:rPr>
        <w:b/>
        <w:noProof/>
        <w:rtl/>
      </w:rPr>
      <w:t>8</w:t>
    </w:r>
    <w:r w:rsidRPr="00167EDE">
      <w:rPr>
        <w:b/>
        <w:rtl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4659" w:rsidRPr="0090659A" w:rsidRDefault="006F4659" w:rsidP="00167EDE">
    <w:pPr>
      <w:pStyle w:val="a4"/>
      <w:rPr>
        <w:rtl/>
      </w:rPr>
    </w:pPr>
    <w:r>
      <w:rPr>
        <w:rtl/>
      </w:rPr>
      <w:t xml:space="preserve">حقوق الطبع والنشر </w:t>
    </w:r>
    <w:r>
      <w:rPr>
        <w:rtl/>
      </w:rPr>
      <w:fldChar w:fldCharType="begin"/>
    </w:r>
    <w:r>
      <w:rPr>
        <w:rtl/>
      </w:rPr>
      <w:instrText xml:space="preserve"> DATE  \@ "yyyy"  \* MERGEFORMAT </w:instrText>
    </w:r>
    <w:r>
      <w:rPr>
        <w:rtl/>
      </w:rPr>
      <w:fldChar w:fldCharType="separate"/>
    </w:r>
    <w:r w:rsidR="00710508" w:rsidRPr="00710508">
      <w:rPr>
        <w:rFonts w:ascii="Cambria Math" w:hAnsi="Cambria Math" w:cs="Cambria Math" w:hint="cs"/>
        <w:noProof/>
        <w:rtl/>
      </w:rPr>
      <w:t>‏</w:t>
    </w:r>
    <w:r w:rsidR="00710508">
      <w:rPr>
        <w:noProof/>
        <w:rtl/>
      </w:rPr>
      <w:t>2016</w:t>
    </w:r>
    <w:r>
      <w:rPr>
        <w:rtl/>
      </w:rPr>
      <w:fldChar w:fldCharType="end"/>
    </w:r>
    <w:r>
      <w:rPr>
        <w:rtl/>
      </w:rPr>
      <w:t xml:space="preserve"> لشركة Cisco و/أو الشركات التابعة لها. جميع الحقوق محفوظة. هذا المستند عبارة عن معلومات عامة من شركة Cisco.</w:t>
    </w:r>
    <w:r>
      <w:rPr>
        <w:rtl/>
      </w:rPr>
      <w:tab/>
      <w:t xml:space="preserve">صفحة </w:t>
    </w:r>
    <w:r w:rsidRPr="0090659A">
      <w:rPr>
        <w:b/>
        <w:rtl/>
      </w:rPr>
      <w:fldChar w:fldCharType="begin"/>
    </w:r>
    <w:r w:rsidRPr="0090659A">
      <w:rPr>
        <w:b/>
        <w:rtl/>
      </w:rPr>
      <w:instrText xml:space="preserve"> PAGE </w:instrText>
    </w:r>
    <w:r w:rsidRPr="0090659A">
      <w:rPr>
        <w:b/>
        <w:rtl/>
      </w:rPr>
      <w:fldChar w:fldCharType="separate"/>
    </w:r>
    <w:r w:rsidR="00710508">
      <w:rPr>
        <w:b/>
        <w:noProof/>
        <w:rtl/>
      </w:rPr>
      <w:t>1</w:t>
    </w:r>
    <w:r w:rsidRPr="0090659A">
      <w:rPr>
        <w:b/>
        <w:rtl/>
      </w:rPr>
      <w:fldChar w:fldCharType="end"/>
    </w:r>
    <w:r>
      <w:rPr>
        <w:rtl/>
      </w:rPr>
      <w:t xml:space="preserve"> من </w:t>
    </w:r>
    <w:r w:rsidRPr="0090659A">
      <w:rPr>
        <w:b/>
        <w:rtl/>
      </w:rPr>
      <w:fldChar w:fldCharType="begin"/>
    </w:r>
    <w:r w:rsidRPr="0090659A">
      <w:rPr>
        <w:b/>
        <w:rtl/>
      </w:rPr>
      <w:instrText xml:space="preserve"> NUMPAGES  </w:instrText>
    </w:r>
    <w:r w:rsidRPr="0090659A">
      <w:rPr>
        <w:b/>
        <w:rtl/>
      </w:rPr>
      <w:fldChar w:fldCharType="separate"/>
    </w:r>
    <w:r w:rsidR="00710508">
      <w:rPr>
        <w:b/>
        <w:noProof/>
        <w:rtl/>
      </w:rPr>
      <w:t>8</w:t>
    </w:r>
    <w:r w:rsidRPr="0090659A">
      <w:rPr>
        <w:b/>
        <w:rtl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3779" w:rsidRDefault="00173779" w:rsidP="0090659A">
      <w:pPr>
        <w:spacing w:after="0" w:line="240" w:lineRule="auto"/>
      </w:pPr>
      <w:r>
        <w:separator/>
      </w:r>
    </w:p>
    <w:p w:rsidR="00173779" w:rsidRDefault="00173779"/>
    <w:p w:rsidR="00173779" w:rsidRDefault="00173779"/>
    <w:p w:rsidR="00173779" w:rsidRDefault="00173779"/>
    <w:p w:rsidR="00173779" w:rsidRDefault="00173779"/>
  </w:footnote>
  <w:footnote w:type="continuationSeparator" w:id="0">
    <w:p w:rsidR="00173779" w:rsidRDefault="00173779" w:rsidP="0090659A">
      <w:pPr>
        <w:spacing w:after="0" w:line="240" w:lineRule="auto"/>
      </w:pPr>
      <w:r>
        <w:continuationSeparator/>
      </w:r>
    </w:p>
    <w:p w:rsidR="00173779" w:rsidRDefault="00173779"/>
    <w:p w:rsidR="00173779" w:rsidRDefault="00173779"/>
    <w:p w:rsidR="00173779" w:rsidRDefault="00173779"/>
    <w:p w:rsidR="00173779" w:rsidRDefault="0017377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4659" w:rsidRPr="00A94A8E" w:rsidRDefault="006F4659" w:rsidP="00C52BA6">
    <w:pPr>
      <w:pStyle w:val="PageHead"/>
      <w:rPr>
        <w:rFonts w:ascii="Arial Bold" w:hAnsi="Arial Bold" w:cs="Arial"/>
        <w:bCs/>
        <w:szCs w:val="20"/>
      </w:rPr>
    </w:pPr>
    <w:r w:rsidRPr="00A94A8E">
      <w:rPr>
        <w:rFonts w:ascii="Arial Bold" w:hAnsi="Arial Bold" w:cs="Arial"/>
        <w:bCs/>
        <w:szCs w:val="20"/>
      </w:rPr>
      <w:t>التمرين المعملي - تكوين عنوان إدارة المحول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4659" w:rsidRDefault="006F4659">
    <w:pPr>
      <w:pStyle w:val="a3"/>
    </w:pPr>
    <w:r>
      <w:rPr>
        <w:noProof/>
        <w:lang w:eastAsia="zh-CN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345513"/>
    <w:multiLevelType w:val="multilevel"/>
    <w:tmpl w:val="69AA28B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FCDC2084"/>
    <w:styleLink w:val="PartStepSubStepList"/>
    <w:lvl w:ilvl="0">
      <w:start w:val="1"/>
      <w:numFmt w:val="decimal"/>
      <w:pStyle w:val="PartHead"/>
      <w:lvlText w:val="الجزء 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الخطوة %2.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25863F79"/>
    <w:multiLevelType w:val="hybridMultilevel"/>
    <w:tmpl w:val="7F788026"/>
    <w:lvl w:ilvl="0" w:tplc="350A168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763B062C"/>
    <w:multiLevelType w:val="multilevel"/>
    <w:tmpl w:val="CA44437A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none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4"/>
  </w:num>
  <w:num w:numId="2">
    <w:abstractNumId w:val="1"/>
    <w:lvlOverride w:ilvl="1">
      <w:lvl w:ilvl="1">
        <w:start w:val="1"/>
        <w:numFmt w:val="decimal"/>
        <w:pStyle w:val="StepHead"/>
        <w:lvlText w:val="الخطوة %2."/>
        <w:lvlJc w:val="left"/>
        <w:pPr>
          <w:tabs>
            <w:tab w:val="num" w:pos="864"/>
          </w:tabs>
          <w:ind w:left="864" w:hanging="864"/>
        </w:pPr>
        <w:rPr>
          <w:rFonts w:hint="default"/>
          <w:sz w:val="22"/>
          <w:szCs w:val="22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pStyle w:val="SubstepNum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5"/>
  </w:num>
  <w:num w:numId="7">
    <w:abstractNumId w:val="0"/>
  </w:num>
  <w:num w:numId="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BQQNTcyNLS0MDJR2l4NTi4sz8PJACw1oATsYcdiwAAAA="/>
  </w:docVars>
  <w:rsids>
    <w:rsidRoot w:val="004A5BC5"/>
    <w:rsid w:val="00004175"/>
    <w:rsid w:val="000059C9"/>
    <w:rsid w:val="00011F6B"/>
    <w:rsid w:val="000160F7"/>
    <w:rsid w:val="00016D5B"/>
    <w:rsid w:val="00016F30"/>
    <w:rsid w:val="0002047C"/>
    <w:rsid w:val="00021B9A"/>
    <w:rsid w:val="00022ED3"/>
    <w:rsid w:val="000231B5"/>
    <w:rsid w:val="000242D6"/>
    <w:rsid w:val="00025E22"/>
    <w:rsid w:val="00027222"/>
    <w:rsid w:val="00041A4E"/>
    <w:rsid w:val="00041AF6"/>
    <w:rsid w:val="00044E62"/>
    <w:rsid w:val="00050BA4"/>
    <w:rsid w:val="00051738"/>
    <w:rsid w:val="00052548"/>
    <w:rsid w:val="00060696"/>
    <w:rsid w:val="0006602E"/>
    <w:rsid w:val="00067CE1"/>
    <w:rsid w:val="000736F7"/>
    <w:rsid w:val="000762E5"/>
    <w:rsid w:val="000769CF"/>
    <w:rsid w:val="000815D8"/>
    <w:rsid w:val="00081AF9"/>
    <w:rsid w:val="00085CC6"/>
    <w:rsid w:val="00085DE7"/>
    <w:rsid w:val="00091E8D"/>
    <w:rsid w:val="0009378D"/>
    <w:rsid w:val="00097163"/>
    <w:rsid w:val="000A22C8"/>
    <w:rsid w:val="000A318E"/>
    <w:rsid w:val="000A35D6"/>
    <w:rsid w:val="000A3CB1"/>
    <w:rsid w:val="000B076F"/>
    <w:rsid w:val="000B2344"/>
    <w:rsid w:val="000B4C2C"/>
    <w:rsid w:val="000B62E7"/>
    <w:rsid w:val="000B7DE5"/>
    <w:rsid w:val="000C157A"/>
    <w:rsid w:val="000C594F"/>
    <w:rsid w:val="000C616C"/>
    <w:rsid w:val="000D55B4"/>
    <w:rsid w:val="000E01A8"/>
    <w:rsid w:val="000E65F0"/>
    <w:rsid w:val="000F072C"/>
    <w:rsid w:val="000F667E"/>
    <w:rsid w:val="000F6743"/>
    <w:rsid w:val="000F7B3E"/>
    <w:rsid w:val="00107B2B"/>
    <w:rsid w:val="00112AC5"/>
    <w:rsid w:val="001133DD"/>
    <w:rsid w:val="00120CBE"/>
    <w:rsid w:val="001366EC"/>
    <w:rsid w:val="0014219C"/>
    <w:rsid w:val="00146C39"/>
    <w:rsid w:val="00152B7B"/>
    <w:rsid w:val="00154E3A"/>
    <w:rsid w:val="00160B86"/>
    <w:rsid w:val="00161CD2"/>
    <w:rsid w:val="00161F02"/>
    <w:rsid w:val="00163164"/>
    <w:rsid w:val="0016529F"/>
    <w:rsid w:val="00166AE7"/>
    <w:rsid w:val="00167EDE"/>
    <w:rsid w:val="001710C0"/>
    <w:rsid w:val="00172AFB"/>
    <w:rsid w:val="00172EA4"/>
    <w:rsid w:val="00173779"/>
    <w:rsid w:val="001769CD"/>
    <w:rsid w:val="00180FBF"/>
    <w:rsid w:val="00182CF4"/>
    <w:rsid w:val="00186CE1"/>
    <w:rsid w:val="00187B71"/>
    <w:rsid w:val="00192F12"/>
    <w:rsid w:val="00193F14"/>
    <w:rsid w:val="00197614"/>
    <w:rsid w:val="001A0312"/>
    <w:rsid w:val="001A2694"/>
    <w:rsid w:val="001A3CC7"/>
    <w:rsid w:val="001A69AC"/>
    <w:rsid w:val="001B24FD"/>
    <w:rsid w:val="001B4894"/>
    <w:rsid w:val="001B67D8"/>
    <w:rsid w:val="001B6F95"/>
    <w:rsid w:val="001C08D8"/>
    <w:rsid w:val="001C1D9E"/>
    <w:rsid w:val="001C7C3B"/>
    <w:rsid w:val="001D3813"/>
    <w:rsid w:val="001D5B6F"/>
    <w:rsid w:val="001E0AB8"/>
    <w:rsid w:val="001E2CB5"/>
    <w:rsid w:val="001E38E0"/>
    <w:rsid w:val="001E4625"/>
    <w:rsid w:val="001E4E72"/>
    <w:rsid w:val="001E62B3"/>
    <w:rsid w:val="001F0171"/>
    <w:rsid w:val="001F06D6"/>
    <w:rsid w:val="001F0AB7"/>
    <w:rsid w:val="001F0D77"/>
    <w:rsid w:val="001F1663"/>
    <w:rsid w:val="001F1D20"/>
    <w:rsid w:val="001F35CA"/>
    <w:rsid w:val="001F512E"/>
    <w:rsid w:val="001F5484"/>
    <w:rsid w:val="001F6D6E"/>
    <w:rsid w:val="00201928"/>
    <w:rsid w:val="00203E26"/>
    <w:rsid w:val="0020449C"/>
    <w:rsid w:val="002113B8"/>
    <w:rsid w:val="00215665"/>
    <w:rsid w:val="0021792C"/>
    <w:rsid w:val="002240AB"/>
    <w:rsid w:val="00225E37"/>
    <w:rsid w:val="00227EBE"/>
    <w:rsid w:val="00233617"/>
    <w:rsid w:val="00242E3A"/>
    <w:rsid w:val="00244A51"/>
    <w:rsid w:val="0025107F"/>
    <w:rsid w:val="002531FA"/>
    <w:rsid w:val="00260CD4"/>
    <w:rsid w:val="0026281F"/>
    <w:rsid w:val="002639D8"/>
    <w:rsid w:val="00265F77"/>
    <w:rsid w:val="00266C83"/>
    <w:rsid w:val="00266EDA"/>
    <w:rsid w:val="002768DC"/>
    <w:rsid w:val="0027744C"/>
    <w:rsid w:val="00280D77"/>
    <w:rsid w:val="00284661"/>
    <w:rsid w:val="00284774"/>
    <w:rsid w:val="0029133C"/>
    <w:rsid w:val="002955EE"/>
    <w:rsid w:val="002A2DF0"/>
    <w:rsid w:val="002A6C56"/>
    <w:rsid w:val="002B2FB4"/>
    <w:rsid w:val="002B5A86"/>
    <w:rsid w:val="002C090C"/>
    <w:rsid w:val="002C1243"/>
    <w:rsid w:val="002C1815"/>
    <w:rsid w:val="002C6AD6"/>
    <w:rsid w:val="002D2F78"/>
    <w:rsid w:val="002D6C2A"/>
    <w:rsid w:val="002D6D24"/>
    <w:rsid w:val="002F45FF"/>
    <w:rsid w:val="002F5EC7"/>
    <w:rsid w:val="002F6D17"/>
    <w:rsid w:val="00302887"/>
    <w:rsid w:val="00303644"/>
    <w:rsid w:val="003056EB"/>
    <w:rsid w:val="003071FF"/>
    <w:rsid w:val="00310652"/>
    <w:rsid w:val="00313620"/>
    <w:rsid w:val="0031371D"/>
    <w:rsid w:val="0031698F"/>
    <w:rsid w:val="00316F4E"/>
    <w:rsid w:val="0031745E"/>
    <w:rsid w:val="0031789F"/>
    <w:rsid w:val="00320788"/>
    <w:rsid w:val="003233A3"/>
    <w:rsid w:val="00324BF9"/>
    <w:rsid w:val="00325999"/>
    <w:rsid w:val="0034455D"/>
    <w:rsid w:val="00345089"/>
    <w:rsid w:val="00346D17"/>
    <w:rsid w:val="00347972"/>
    <w:rsid w:val="003559CC"/>
    <w:rsid w:val="003569D7"/>
    <w:rsid w:val="003608AC"/>
    <w:rsid w:val="00363A65"/>
    <w:rsid w:val="0036465A"/>
    <w:rsid w:val="00365B41"/>
    <w:rsid w:val="0037663A"/>
    <w:rsid w:val="00382C41"/>
    <w:rsid w:val="003867E1"/>
    <w:rsid w:val="00392C65"/>
    <w:rsid w:val="003A0BCA"/>
    <w:rsid w:val="003A19DC"/>
    <w:rsid w:val="003A1B45"/>
    <w:rsid w:val="003A2470"/>
    <w:rsid w:val="003A5727"/>
    <w:rsid w:val="003A6CF2"/>
    <w:rsid w:val="003B2171"/>
    <w:rsid w:val="003B46FC"/>
    <w:rsid w:val="003B5767"/>
    <w:rsid w:val="003B5DB4"/>
    <w:rsid w:val="003B7605"/>
    <w:rsid w:val="003C2A7C"/>
    <w:rsid w:val="003C36CD"/>
    <w:rsid w:val="003C6BCA"/>
    <w:rsid w:val="003C7902"/>
    <w:rsid w:val="003D0AC4"/>
    <w:rsid w:val="003D0BFF"/>
    <w:rsid w:val="003D4ACB"/>
    <w:rsid w:val="003D7F8C"/>
    <w:rsid w:val="003E5BE5"/>
    <w:rsid w:val="003E79A9"/>
    <w:rsid w:val="003F4F0E"/>
    <w:rsid w:val="003F6E06"/>
    <w:rsid w:val="00403C7A"/>
    <w:rsid w:val="004042E7"/>
    <w:rsid w:val="004057A6"/>
    <w:rsid w:val="00406554"/>
    <w:rsid w:val="00410035"/>
    <w:rsid w:val="00411692"/>
    <w:rsid w:val="004131B0"/>
    <w:rsid w:val="00416C42"/>
    <w:rsid w:val="00422476"/>
    <w:rsid w:val="0042385C"/>
    <w:rsid w:val="00427F4B"/>
    <w:rsid w:val="00431654"/>
    <w:rsid w:val="00433AF4"/>
    <w:rsid w:val="00434926"/>
    <w:rsid w:val="004439B9"/>
    <w:rsid w:val="00444217"/>
    <w:rsid w:val="00445055"/>
    <w:rsid w:val="00447699"/>
    <w:rsid w:val="004478F4"/>
    <w:rsid w:val="00450BA2"/>
    <w:rsid w:val="00452C6D"/>
    <w:rsid w:val="0045544F"/>
    <w:rsid w:val="00455E0B"/>
    <w:rsid w:val="004619B8"/>
    <w:rsid w:val="00463DB4"/>
    <w:rsid w:val="0046453C"/>
    <w:rsid w:val="00464A99"/>
    <w:rsid w:val="004655A2"/>
    <w:rsid w:val="004659EE"/>
    <w:rsid w:val="00475E62"/>
    <w:rsid w:val="00476372"/>
    <w:rsid w:val="00487958"/>
    <w:rsid w:val="004901D3"/>
    <w:rsid w:val="004936C2"/>
    <w:rsid w:val="0049379C"/>
    <w:rsid w:val="004938B5"/>
    <w:rsid w:val="004A1CA0"/>
    <w:rsid w:val="004A22E9"/>
    <w:rsid w:val="004A5BC5"/>
    <w:rsid w:val="004A6259"/>
    <w:rsid w:val="004A7E50"/>
    <w:rsid w:val="004B023D"/>
    <w:rsid w:val="004C0909"/>
    <w:rsid w:val="004C3F97"/>
    <w:rsid w:val="004D2E1E"/>
    <w:rsid w:val="004D3339"/>
    <w:rsid w:val="004D353F"/>
    <w:rsid w:val="004D36D7"/>
    <w:rsid w:val="004D682B"/>
    <w:rsid w:val="004E5F76"/>
    <w:rsid w:val="004E6152"/>
    <w:rsid w:val="004F344A"/>
    <w:rsid w:val="00500F6C"/>
    <w:rsid w:val="0051051C"/>
    <w:rsid w:val="00514B82"/>
    <w:rsid w:val="00516142"/>
    <w:rsid w:val="0052093C"/>
    <w:rsid w:val="00521B31"/>
    <w:rsid w:val="00522469"/>
    <w:rsid w:val="00531B17"/>
    <w:rsid w:val="00553669"/>
    <w:rsid w:val="00554B4E"/>
    <w:rsid w:val="00556C02"/>
    <w:rsid w:val="005576D4"/>
    <w:rsid w:val="00561E77"/>
    <w:rsid w:val="00563249"/>
    <w:rsid w:val="00566581"/>
    <w:rsid w:val="00570A65"/>
    <w:rsid w:val="005762B1"/>
    <w:rsid w:val="00580456"/>
    <w:rsid w:val="00580E73"/>
    <w:rsid w:val="00582EDD"/>
    <w:rsid w:val="00593386"/>
    <w:rsid w:val="005A4795"/>
    <w:rsid w:val="005A6E62"/>
    <w:rsid w:val="005A7311"/>
    <w:rsid w:val="005C5907"/>
    <w:rsid w:val="005C6212"/>
    <w:rsid w:val="005D2B29"/>
    <w:rsid w:val="005D354A"/>
    <w:rsid w:val="005E3235"/>
    <w:rsid w:val="005E4176"/>
    <w:rsid w:val="005E65B5"/>
    <w:rsid w:val="005E6CFF"/>
    <w:rsid w:val="005F2C27"/>
    <w:rsid w:val="005F3AE9"/>
    <w:rsid w:val="005F43AA"/>
    <w:rsid w:val="006007BB"/>
    <w:rsid w:val="00601DC0"/>
    <w:rsid w:val="006034CB"/>
    <w:rsid w:val="0060586D"/>
    <w:rsid w:val="00606019"/>
    <w:rsid w:val="00610C94"/>
    <w:rsid w:val="006131CE"/>
    <w:rsid w:val="006155D8"/>
    <w:rsid w:val="00616939"/>
    <w:rsid w:val="00617D6E"/>
    <w:rsid w:val="00624198"/>
    <w:rsid w:val="00636FE4"/>
    <w:rsid w:val="00640F57"/>
    <w:rsid w:val="006428E5"/>
    <w:rsid w:val="00656871"/>
    <w:rsid w:val="00660DD8"/>
    <w:rsid w:val="00666F60"/>
    <w:rsid w:val="00672919"/>
    <w:rsid w:val="00675B5F"/>
    <w:rsid w:val="00675B97"/>
    <w:rsid w:val="00684336"/>
    <w:rsid w:val="00686587"/>
    <w:rsid w:val="0069036C"/>
    <w:rsid w:val="006904CF"/>
    <w:rsid w:val="00690C9E"/>
    <w:rsid w:val="006952E7"/>
    <w:rsid w:val="00695EE2"/>
    <w:rsid w:val="006A084A"/>
    <w:rsid w:val="006A4509"/>
    <w:rsid w:val="006A48F1"/>
    <w:rsid w:val="006A5514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286A"/>
    <w:rsid w:val="006E5634"/>
    <w:rsid w:val="006E6581"/>
    <w:rsid w:val="006E71DF"/>
    <w:rsid w:val="006F1CC4"/>
    <w:rsid w:val="006F2A86"/>
    <w:rsid w:val="006F3163"/>
    <w:rsid w:val="006F4659"/>
    <w:rsid w:val="00700084"/>
    <w:rsid w:val="00700FF3"/>
    <w:rsid w:val="00704E8E"/>
    <w:rsid w:val="00705FEC"/>
    <w:rsid w:val="00710508"/>
    <w:rsid w:val="0071147A"/>
    <w:rsid w:val="0071185D"/>
    <w:rsid w:val="00714A3F"/>
    <w:rsid w:val="00717DBC"/>
    <w:rsid w:val="007222AD"/>
    <w:rsid w:val="00724692"/>
    <w:rsid w:val="007267CF"/>
    <w:rsid w:val="00727584"/>
    <w:rsid w:val="00731F3F"/>
    <w:rsid w:val="00737DFB"/>
    <w:rsid w:val="00741745"/>
    <w:rsid w:val="00741E9C"/>
    <w:rsid w:val="00742511"/>
    <w:rsid w:val="007436BF"/>
    <w:rsid w:val="007443E9"/>
    <w:rsid w:val="00745DCE"/>
    <w:rsid w:val="00753D89"/>
    <w:rsid w:val="00754846"/>
    <w:rsid w:val="00755C9B"/>
    <w:rsid w:val="00760EAD"/>
    <w:rsid w:val="00760FE4"/>
    <w:rsid w:val="007620FB"/>
    <w:rsid w:val="00763D8B"/>
    <w:rsid w:val="007657F6"/>
    <w:rsid w:val="0077125A"/>
    <w:rsid w:val="00772C44"/>
    <w:rsid w:val="00786F2B"/>
    <w:rsid w:val="00786F58"/>
    <w:rsid w:val="00787CC1"/>
    <w:rsid w:val="00792F4E"/>
    <w:rsid w:val="00793000"/>
    <w:rsid w:val="0079398D"/>
    <w:rsid w:val="007962A4"/>
    <w:rsid w:val="00796C25"/>
    <w:rsid w:val="007A0866"/>
    <w:rsid w:val="007A3B2A"/>
    <w:rsid w:val="007A48A6"/>
    <w:rsid w:val="007A4F75"/>
    <w:rsid w:val="007B037B"/>
    <w:rsid w:val="007B5522"/>
    <w:rsid w:val="007B7A75"/>
    <w:rsid w:val="007C0EE0"/>
    <w:rsid w:val="007C1B71"/>
    <w:rsid w:val="007C2FBB"/>
    <w:rsid w:val="007C7164"/>
    <w:rsid w:val="007D1984"/>
    <w:rsid w:val="007D2AFE"/>
    <w:rsid w:val="007D4BEC"/>
    <w:rsid w:val="007E3FEA"/>
    <w:rsid w:val="007F0A0B"/>
    <w:rsid w:val="007F3A60"/>
    <w:rsid w:val="007F3D0B"/>
    <w:rsid w:val="007F7C94"/>
    <w:rsid w:val="0080150A"/>
    <w:rsid w:val="008044DB"/>
    <w:rsid w:val="00810E4B"/>
    <w:rsid w:val="00814BAA"/>
    <w:rsid w:val="00824295"/>
    <w:rsid w:val="008313F3"/>
    <w:rsid w:val="00835D71"/>
    <w:rsid w:val="00845012"/>
    <w:rsid w:val="00846494"/>
    <w:rsid w:val="00847424"/>
    <w:rsid w:val="00847B20"/>
    <w:rsid w:val="00847DF4"/>
    <w:rsid w:val="008509D3"/>
    <w:rsid w:val="00850D22"/>
    <w:rsid w:val="00853418"/>
    <w:rsid w:val="00857CF6"/>
    <w:rsid w:val="008601F7"/>
    <w:rsid w:val="00860AA6"/>
    <w:rsid w:val="00861C6A"/>
    <w:rsid w:val="00871C51"/>
    <w:rsid w:val="00882981"/>
    <w:rsid w:val="008862CE"/>
    <w:rsid w:val="00890108"/>
    <w:rsid w:val="00892153"/>
    <w:rsid w:val="00892245"/>
    <w:rsid w:val="00893877"/>
    <w:rsid w:val="0089532C"/>
    <w:rsid w:val="00896681"/>
    <w:rsid w:val="00897868"/>
    <w:rsid w:val="008A1806"/>
    <w:rsid w:val="008A2749"/>
    <w:rsid w:val="008A3A90"/>
    <w:rsid w:val="008B06D4"/>
    <w:rsid w:val="008B4F20"/>
    <w:rsid w:val="008B7FFD"/>
    <w:rsid w:val="008C2920"/>
    <w:rsid w:val="008C4307"/>
    <w:rsid w:val="008C787D"/>
    <w:rsid w:val="008D0D17"/>
    <w:rsid w:val="008D23DF"/>
    <w:rsid w:val="008D458C"/>
    <w:rsid w:val="008D6C37"/>
    <w:rsid w:val="008D73BF"/>
    <w:rsid w:val="008D7908"/>
    <w:rsid w:val="008E48C1"/>
    <w:rsid w:val="008E5B64"/>
    <w:rsid w:val="008E6BCA"/>
    <w:rsid w:val="008E7DAA"/>
    <w:rsid w:val="008F0094"/>
    <w:rsid w:val="008F2186"/>
    <w:rsid w:val="008F340F"/>
    <w:rsid w:val="008F6F6F"/>
    <w:rsid w:val="00903523"/>
    <w:rsid w:val="0090659A"/>
    <w:rsid w:val="009135F5"/>
    <w:rsid w:val="00913ED4"/>
    <w:rsid w:val="0091586F"/>
    <w:rsid w:val="00915986"/>
    <w:rsid w:val="009167F8"/>
    <w:rsid w:val="00917624"/>
    <w:rsid w:val="0092617F"/>
    <w:rsid w:val="0092731B"/>
    <w:rsid w:val="009309F5"/>
    <w:rsid w:val="00933237"/>
    <w:rsid w:val="00933F28"/>
    <w:rsid w:val="009416D4"/>
    <w:rsid w:val="009564BF"/>
    <w:rsid w:val="00960CEA"/>
    <w:rsid w:val="00963E34"/>
    <w:rsid w:val="00964DFA"/>
    <w:rsid w:val="009658B2"/>
    <w:rsid w:val="009668C2"/>
    <w:rsid w:val="0098155C"/>
    <w:rsid w:val="00983B77"/>
    <w:rsid w:val="009913A8"/>
    <w:rsid w:val="00994E7A"/>
    <w:rsid w:val="0099670B"/>
    <w:rsid w:val="009A0B2F"/>
    <w:rsid w:val="009A16ED"/>
    <w:rsid w:val="009A1CF4"/>
    <w:rsid w:val="009A37D7"/>
    <w:rsid w:val="009A4E17"/>
    <w:rsid w:val="009A576D"/>
    <w:rsid w:val="009A6955"/>
    <w:rsid w:val="009B341C"/>
    <w:rsid w:val="009B483A"/>
    <w:rsid w:val="009B5747"/>
    <w:rsid w:val="009B7B9C"/>
    <w:rsid w:val="009C51E9"/>
    <w:rsid w:val="009D1EB1"/>
    <w:rsid w:val="009D2C27"/>
    <w:rsid w:val="009E2309"/>
    <w:rsid w:val="009E42B9"/>
    <w:rsid w:val="009E4566"/>
    <w:rsid w:val="009E6262"/>
    <w:rsid w:val="009F0E3E"/>
    <w:rsid w:val="009F2263"/>
    <w:rsid w:val="00A014A3"/>
    <w:rsid w:val="00A03B39"/>
    <w:rsid w:val="00A0412D"/>
    <w:rsid w:val="00A07A00"/>
    <w:rsid w:val="00A1490F"/>
    <w:rsid w:val="00A15045"/>
    <w:rsid w:val="00A21211"/>
    <w:rsid w:val="00A25016"/>
    <w:rsid w:val="00A320B9"/>
    <w:rsid w:val="00A34E7F"/>
    <w:rsid w:val="00A46F0A"/>
    <w:rsid w:val="00A46F25"/>
    <w:rsid w:val="00A47CC2"/>
    <w:rsid w:val="00A60146"/>
    <w:rsid w:val="00A622C4"/>
    <w:rsid w:val="00A648F1"/>
    <w:rsid w:val="00A66648"/>
    <w:rsid w:val="00A754B4"/>
    <w:rsid w:val="00A807C1"/>
    <w:rsid w:val="00A81877"/>
    <w:rsid w:val="00A83374"/>
    <w:rsid w:val="00A8448A"/>
    <w:rsid w:val="00A845CB"/>
    <w:rsid w:val="00A85014"/>
    <w:rsid w:val="00A91165"/>
    <w:rsid w:val="00A941A2"/>
    <w:rsid w:val="00A94A8E"/>
    <w:rsid w:val="00A96172"/>
    <w:rsid w:val="00AA3817"/>
    <w:rsid w:val="00AA6748"/>
    <w:rsid w:val="00AB0440"/>
    <w:rsid w:val="00AB0D6A"/>
    <w:rsid w:val="00AB43B3"/>
    <w:rsid w:val="00AB49B9"/>
    <w:rsid w:val="00AB758A"/>
    <w:rsid w:val="00AC0663"/>
    <w:rsid w:val="00AC1E7E"/>
    <w:rsid w:val="00AC507D"/>
    <w:rsid w:val="00AC55F5"/>
    <w:rsid w:val="00AC66E4"/>
    <w:rsid w:val="00AD4564"/>
    <w:rsid w:val="00AD4578"/>
    <w:rsid w:val="00AD68E9"/>
    <w:rsid w:val="00AE00DB"/>
    <w:rsid w:val="00AE56C0"/>
    <w:rsid w:val="00AF111F"/>
    <w:rsid w:val="00B00914"/>
    <w:rsid w:val="00B01167"/>
    <w:rsid w:val="00B01EF9"/>
    <w:rsid w:val="00B02A8E"/>
    <w:rsid w:val="00B052EE"/>
    <w:rsid w:val="00B146B3"/>
    <w:rsid w:val="00B27499"/>
    <w:rsid w:val="00B3010D"/>
    <w:rsid w:val="00B33AF9"/>
    <w:rsid w:val="00B35151"/>
    <w:rsid w:val="00B433F2"/>
    <w:rsid w:val="00B458E8"/>
    <w:rsid w:val="00B5397B"/>
    <w:rsid w:val="00B62809"/>
    <w:rsid w:val="00B66B8A"/>
    <w:rsid w:val="00B70E63"/>
    <w:rsid w:val="00B7675A"/>
    <w:rsid w:val="00B7695B"/>
    <w:rsid w:val="00B80B38"/>
    <w:rsid w:val="00B81898"/>
    <w:rsid w:val="00B878E7"/>
    <w:rsid w:val="00B964A2"/>
    <w:rsid w:val="00B97278"/>
    <w:rsid w:val="00BA1D0B"/>
    <w:rsid w:val="00BA6972"/>
    <w:rsid w:val="00BB1E0D"/>
    <w:rsid w:val="00BB4D9B"/>
    <w:rsid w:val="00BB73FF"/>
    <w:rsid w:val="00BB7688"/>
    <w:rsid w:val="00BC4E22"/>
    <w:rsid w:val="00BC5799"/>
    <w:rsid w:val="00BC730A"/>
    <w:rsid w:val="00BC7CAC"/>
    <w:rsid w:val="00BD378C"/>
    <w:rsid w:val="00BD6D76"/>
    <w:rsid w:val="00BD761F"/>
    <w:rsid w:val="00BE0F0B"/>
    <w:rsid w:val="00BE56B3"/>
    <w:rsid w:val="00BE5EC4"/>
    <w:rsid w:val="00BF04E8"/>
    <w:rsid w:val="00BF16BF"/>
    <w:rsid w:val="00BF3287"/>
    <w:rsid w:val="00BF36C6"/>
    <w:rsid w:val="00BF4D1F"/>
    <w:rsid w:val="00C018FB"/>
    <w:rsid w:val="00C02A73"/>
    <w:rsid w:val="00C063D2"/>
    <w:rsid w:val="00C07FD9"/>
    <w:rsid w:val="00C10955"/>
    <w:rsid w:val="00C11C4D"/>
    <w:rsid w:val="00C1712C"/>
    <w:rsid w:val="00C22B50"/>
    <w:rsid w:val="00C23E16"/>
    <w:rsid w:val="00C27D1B"/>
    <w:rsid w:val="00C27E37"/>
    <w:rsid w:val="00C30F9B"/>
    <w:rsid w:val="00C314D4"/>
    <w:rsid w:val="00C32713"/>
    <w:rsid w:val="00C351B8"/>
    <w:rsid w:val="00C410D9"/>
    <w:rsid w:val="00C41F50"/>
    <w:rsid w:val="00C43FC6"/>
    <w:rsid w:val="00C44DB7"/>
    <w:rsid w:val="00C4510A"/>
    <w:rsid w:val="00C463D7"/>
    <w:rsid w:val="00C464F3"/>
    <w:rsid w:val="00C47F2E"/>
    <w:rsid w:val="00C50775"/>
    <w:rsid w:val="00C508EC"/>
    <w:rsid w:val="00C52BA6"/>
    <w:rsid w:val="00C6258F"/>
    <w:rsid w:val="00C63DF6"/>
    <w:rsid w:val="00C63E58"/>
    <w:rsid w:val="00C670EE"/>
    <w:rsid w:val="00C67E3B"/>
    <w:rsid w:val="00C73CB2"/>
    <w:rsid w:val="00C769E9"/>
    <w:rsid w:val="00C777D2"/>
    <w:rsid w:val="00C8548C"/>
    <w:rsid w:val="00C90311"/>
    <w:rsid w:val="00C91C26"/>
    <w:rsid w:val="00CA0F9C"/>
    <w:rsid w:val="00CA1218"/>
    <w:rsid w:val="00CA73D5"/>
    <w:rsid w:val="00CB2242"/>
    <w:rsid w:val="00CC06AA"/>
    <w:rsid w:val="00CC0772"/>
    <w:rsid w:val="00CC1C87"/>
    <w:rsid w:val="00CC3000"/>
    <w:rsid w:val="00CC4859"/>
    <w:rsid w:val="00CC48C3"/>
    <w:rsid w:val="00CC7A35"/>
    <w:rsid w:val="00CD072A"/>
    <w:rsid w:val="00CD6260"/>
    <w:rsid w:val="00CE26C5"/>
    <w:rsid w:val="00CE36AF"/>
    <w:rsid w:val="00CE7C38"/>
    <w:rsid w:val="00CF0DA5"/>
    <w:rsid w:val="00CF791A"/>
    <w:rsid w:val="00D00D7D"/>
    <w:rsid w:val="00D0223D"/>
    <w:rsid w:val="00D02539"/>
    <w:rsid w:val="00D02D8C"/>
    <w:rsid w:val="00D10D53"/>
    <w:rsid w:val="00D11DD9"/>
    <w:rsid w:val="00D139C8"/>
    <w:rsid w:val="00D17F81"/>
    <w:rsid w:val="00D257C9"/>
    <w:rsid w:val="00D2758C"/>
    <w:rsid w:val="00D275CA"/>
    <w:rsid w:val="00D2789B"/>
    <w:rsid w:val="00D32BED"/>
    <w:rsid w:val="00D3370F"/>
    <w:rsid w:val="00D345AB"/>
    <w:rsid w:val="00D37A24"/>
    <w:rsid w:val="00D458EC"/>
    <w:rsid w:val="00D501B0"/>
    <w:rsid w:val="00D52582"/>
    <w:rsid w:val="00D56A0E"/>
    <w:rsid w:val="00D57AD3"/>
    <w:rsid w:val="00D60A66"/>
    <w:rsid w:val="00D613C5"/>
    <w:rsid w:val="00D62491"/>
    <w:rsid w:val="00D635FE"/>
    <w:rsid w:val="00D636D0"/>
    <w:rsid w:val="00D7311F"/>
    <w:rsid w:val="00D75B6A"/>
    <w:rsid w:val="00D81821"/>
    <w:rsid w:val="00D8271E"/>
    <w:rsid w:val="00D84BDA"/>
    <w:rsid w:val="00D876A8"/>
    <w:rsid w:val="00D87F26"/>
    <w:rsid w:val="00D927EB"/>
    <w:rsid w:val="00D93063"/>
    <w:rsid w:val="00D933B0"/>
    <w:rsid w:val="00D977E8"/>
    <w:rsid w:val="00DB3763"/>
    <w:rsid w:val="00DB3C76"/>
    <w:rsid w:val="00DB4029"/>
    <w:rsid w:val="00DB5F4D"/>
    <w:rsid w:val="00DB6DA5"/>
    <w:rsid w:val="00DC076B"/>
    <w:rsid w:val="00DC0E64"/>
    <w:rsid w:val="00DC186F"/>
    <w:rsid w:val="00DC252F"/>
    <w:rsid w:val="00DC6050"/>
    <w:rsid w:val="00DC65C8"/>
    <w:rsid w:val="00DD2017"/>
    <w:rsid w:val="00DE6F44"/>
    <w:rsid w:val="00DF440E"/>
    <w:rsid w:val="00E01F09"/>
    <w:rsid w:val="00E027E9"/>
    <w:rsid w:val="00E037D9"/>
    <w:rsid w:val="00E130EB"/>
    <w:rsid w:val="00E13387"/>
    <w:rsid w:val="00E162CD"/>
    <w:rsid w:val="00E17FA5"/>
    <w:rsid w:val="00E267EE"/>
    <w:rsid w:val="00E26930"/>
    <w:rsid w:val="00E27257"/>
    <w:rsid w:val="00E42ED9"/>
    <w:rsid w:val="00E44820"/>
    <w:rsid w:val="00E449D0"/>
    <w:rsid w:val="00E4506A"/>
    <w:rsid w:val="00E53F99"/>
    <w:rsid w:val="00E56510"/>
    <w:rsid w:val="00E57E64"/>
    <w:rsid w:val="00E606DA"/>
    <w:rsid w:val="00E62EA8"/>
    <w:rsid w:val="00E67A6E"/>
    <w:rsid w:val="00E71B43"/>
    <w:rsid w:val="00E76F19"/>
    <w:rsid w:val="00E81612"/>
    <w:rsid w:val="00E81857"/>
    <w:rsid w:val="00E87D18"/>
    <w:rsid w:val="00E87D62"/>
    <w:rsid w:val="00E91BCF"/>
    <w:rsid w:val="00EA116B"/>
    <w:rsid w:val="00EA486E"/>
    <w:rsid w:val="00EA4FA3"/>
    <w:rsid w:val="00EA4FE4"/>
    <w:rsid w:val="00EB001B"/>
    <w:rsid w:val="00EB2F74"/>
    <w:rsid w:val="00EB6C33"/>
    <w:rsid w:val="00EC0B3C"/>
    <w:rsid w:val="00ED6019"/>
    <w:rsid w:val="00ED7060"/>
    <w:rsid w:val="00ED7830"/>
    <w:rsid w:val="00EE3481"/>
    <w:rsid w:val="00EE3909"/>
    <w:rsid w:val="00EE5731"/>
    <w:rsid w:val="00EF4205"/>
    <w:rsid w:val="00EF5939"/>
    <w:rsid w:val="00F01714"/>
    <w:rsid w:val="00F0258F"/>
    <w:rsid w:val="00F02D06"/>
    <w:rsid w:val="00F069AE"/>
    <w:rsid w:val="00F06E6C"/>
    <w:rsid w:val="00F06FDD"/>
    <w:rsid w:val="00F1656B"/>
    <w:rsid w:val="00F16F35"/>
    <w:rsid w:val="00F2194E"/>
    <w:rsid w:val="00F23D3D"/>
    <w:rsid w:val="00F25ABB"/>
    <w:rsid w:val="00F2735F"/>
    <w:rsid w:val="00F27963"/>
    <w:rsid w:val="00F30446"/>
    <w:rsid w:val="00F32AAC"/>
    <w:rsid w:val="00F3665F"/>
    <w:rsid w:val="00F3762B"/>
    <w:rsid w:val="00F4135D"/>
    <w:rsid w:val="00F41F1B"/>
    <w:rsid w:val="00F42B9E"/>
    <w:rsid w:val="00F46BD9"/>
    <w:rsid w:val="00F55D27"/>
    <w:rsid w:val="00F60BE0"/>
    <w:rsid w:val="00F62713"/>
    <w:rsid w:val="00F6280E"/>
    <w:rsid w:val="00F65065"/>
    <w:rsid w:val="00F7050A"/>
    <w:rsid w:val="00F75533"/>
    <w:rsid w:val="00F83AA6"/>
    <w:rsid w:val="00F868BF"/>
    <w:rsid w:val="00F94A44"/>
    <w:rsid w:val="00FA0C7F"/>
    <w:rsid w:val="00FA11A3"/>
    <w:rsid w:val="00FA36F8"/>
    <w:rsid w:val="00FA3811"/>
    <w:rsid w:val="00FA3B9F"/>
    <w:rsid w:val="00FA3F06"/>
    <w:rsid w:val="00FA4A26"/>
    <w:rsid w:val="00FA609B"/>
    <w:rsid w:val="00FA7084"/>
    <w:rsid w:val="00FB0FE5"/>
    <w:rsid w:val="00FB1929"/>
    <w:rsid w:val="00FC4CA8"/>
    <w:rsid w:val="00FC5182"/>
    <w:rsid w:val="00FD33AB"/>
    <w:rsid w:val="00FD4724"/>
    <w:rsid w:val="00FD4A68"/>
    <w:rsid w:val="00FD68ED"/>
    <w:rsid w:val="00FE2824"/>
    <w:rsid w:val="00FE327F"/>
    <w:rsid w:val="00FE54B8"/>
    <w:rsid w:val="00FE661F"/>
    <w:rsid w:val="00FF0400"/>
    <w:rsid w:val="00FF3D6B"/>
    <w:rsid w:val="00FF42EC"/>
    <w:rsid w:val="00FF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ar-S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">
    <w:name w:val="Normal"/>
    <w:unhideWhenUsed/>
    <w:qFormat/>
    <w:rsid w:val="00D927EB"/>
    <w:pPr>
      <w:bidi/>
      <w:spacing w:before="60" w:after="60" w:line="276" w:lineRule="auto"/>
    </w:pPr>
    <w:rPr>
      <w:sz w:val="22"/>
      <w:szCs w:val="22"/>
      <w:rtl/>
    </w:rPr>
  </w:style>
  <w:style w:type="paragraph" w:styleId="1">
    <w:name w:val="heading 1"/>
    <w:basedOn w:val="a"/>
    <w:next w:val="a"/>
    <w:link w:val="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Char">
    <w:name w:val="标题 2 Char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autoRedefine/>
    <w:qFormat/>
    <w:rsid w:val="00D60A66"/>
    <w:pPr>
      <w:keepNext/>
      <w:spacing w:before="240" w:after="120" w:line="240" w:lineRule="auto"/>
    </w:pPr>
    <w:rPr>
      <w:rFonts w:ascii="Arial Bold" w:eastAsia="Times New Roman" w:hAnsi="Arial Bold" w:cs="Arial"/>
      <w:b/>
      <w:bCs/>
      <w:sz w:val="24"/>
      <w:szCs w:val="24"/>
      <w:rtl w:val="0"/>
    </w:rPr>
  </w:style>
  <w:style w:type="paragraph" w:customStyle="1" w:styleId="LabTitle">
    <w:name w:val="Lab Title"/>
    <w:basedOn w:val="a"/>
    <w:autoRedefine/>
    <w:qFormat/>
    <w:rsid w:val="00167EDE"/>
    <w:rPr>
      <w:rFonts w:cs="Arial"/>
      <w:b/>
      <w:sz w:val="32"/>
      <w:szCs w:val="32"/>
      <w:rtl w:val="0"/>
    </w:rPr>
  </w:style>
  <w:style w:type="paragraph" w:customStyle="1" w:styleId="PageHead">
    <w:name w:val="Page Head"/>
    <w:basedOn w:val="a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2"/>
    <w:next w:val="BodyTextL25"/>
    <w:autoRedefine/>
    <w:qFormat/>
    <w:rsid w:val="006F4659"/>
    <w:pPr>
      <w:keepNext w:val="0"/>
      <w:keepLines w:val="0"/>
      <w:numPr>
        <w:ilvl w:val="1"/>
        <w:numId w:val="2"/>
      </w:numPr>
      <w:spacing w:before="240" w:after="120"/>
      <w:ind w:left="862" w:hanging="862"/>
    </w:pPr>
    <w:rPr>
      <w:rFonts w:asciiTheme="minorBidi" w:hAnsiTheme="minorBidi" w:cstheme="minorBidi"/>
      <w:color w:val="auto"/>
      <w:sz w:val="22"/>
      <w:szCs w:val="22"/>
      <w:rtl w:val="0"/>
    </w:rPr>
  </w:style>
  <w:style w:type="paragraph" w:styleId="a3">
    <w:name w:val="header"/>
    <w:basedOn w:val="a"/>
    <w:link w:val="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90659A"/>
  </w:style>
  <w:style w:type="paragraph" w:styleId="a4">
    <w:name w:val="footer"/>
    <w:basedOn w:val="a"/>
    <w:link w:val="Char0"/>
    <w:autoRedefine/>
    <w:uiPriority w:val="99"/>
    <w:unhideWhenUsed/>
    <w:rsid w:val="00167EDE"/>
    <w:pPr>
      <w:tabs>
        <w:tab w:val="right" w:pos="10080"/>
      </w:tabs>
      <w:spacing w:after="0" w:line="240" w:lineRule="auto"/>
    </w:pPr>
    <w:rPr>
      <w:rFonts w:cs="Arial"/>
      <w:sz w:val="16"/>
      <w:szCs w:val="16"/>
      <w:rtl w:val="0"/>
    </w:rPr>
  </w:style>
  <w:style w:type="character" w:customStyle="1" w:styleId="Char0">
    <w:name w:val="页脚 Char"/>
    <w:link w:val="a4"/>
    <w:uiPriority w:val="99"/>
    <w:rsid w:val="00167EDE"/>
    <w:rPr>
      <w:rFonts w:cs="Arial"/>
      <w:sz w:val="16"/>
      <w:szCs w:val="16"/>
    </w:rPr>
  </w:style>
  <w:style w:type="paragraph" w:styleId="a5">
    <w:name w:val="Balloon Text"/>
    <w:basedOn w:val="a"/>
    <w:link w:val="Char1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Char1">
    <w:name w:val="批注框文本 Char"/>
    <w:link w:val="a5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6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92617F"/>
    <w:pPr>
      <w:ind w:left="351"/>
    </w:pPr>
    <w:rPr>
      <w:rFonts w:cs="Arial"/>
      <w:b/>
      <w:bCs/>
      <w:color w:val="FF0000"/>
      <w:szCs w:val="20"/>
      <w:rtl w:val="0"/>
    </w:rPr>
  </w:style>
  <w:style w:type="paragraph" w:customStyle="1" w:styleId="PartHead">
    <w:name w:val="Part Head"/>
    <w:basedOn w:val="1"/>
    <w:next w:val="BodyTextL25"/>
    <w:autoRedefine/>
    <w:qFormat/>
    <w:rsid w:val="006F4659"/>
    <w:pPr>
      <w:numPr>
        <w:numId w:val="2"/>
      </w:numPr>
      <w:spacing w:before="240"/>
      <w:ind w:left="1077" w:hanging="1077"/>
    </w:pPr>
    <w:rPr>
      <w:rFonts w:asciiTheme="minorBidi" w:hAnsiTheme="minorBidi" w:cstheme="minorBidi"/>
      <w:color w:val="auto"/>
      <w:rtl w:val="0"/>
    </w:rPr>
  </w:style>
  <w:style w:type="paragraph" w:customStyle="1" w:styleId="SubStepAlpha">
    <w:name w:val="SubStep Alpha"/>
    <w:basedOn w:val="a"/>
    <w:autoRedefine/>
    <w:qFormat/>
    <w:rsid w:val="0080150A"/>
    <w:pPr>
      <w:numPr>
        <w:ilvl w:val="2"/>
        <w:numId w:val="2"/>
      </w:numPr>
      <w:spacing w:before="120" w:after="120" w:line="240" w:lineRule="auto"/>
    </w:pPr>
    <w:rPr>
      <w:rFonts w:cs="Arial"/>
      <w:sz w:val="20"/>
      <w:szCs w:val="20"/>
      <w:rtl w:val="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autoRedefine/>
    <w:qFormat/>
    <w:rsid w:val="00167EDE"/>
    <w:pPr>
      <w:spacing w:before="120" w:line="240" w:lineRule="auto"/>
      <w:ind w:left="720"/>
    </w:pPr>
    <w:rPr>
      <w:rFonts w:cs="Arial"/>
      <w:sz w:val="20"/>
      <w:szCs w:val="20"/>
      <w:rtl w:val="0"/>
    </w:rPr>
  </w:style>
  <w:style w:type="paragraph" w:customStyle="1" w:styleId="BodyTextL25">
    <w:name w:val="Body Text L25"/>
    <w:basedOn w:val="a"/>
    <w:autoRedefine/>
    <w:qFormat/>
    <w:rsid w:val="00167EDE"/>
    <w:pPr>
      <w:spacing w:before="120" w:after="120" w:line="240" w:lineRule="auto"/>
      <w:ind w:left="360"/>
    </w:pPr>
    <w:rPr>
      <w:rFonts w:cs="Arial"/>
      <w:sz w:val="20"/>
      <w:szCs w:val="20"/>
      <w:rtl w:val="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a"/>
    <w:autoRedefine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autoRedefine/>
    <w:qFormat/>
    <w:rsid w:val="009135F5"/>
    <w:pPr>
      <w:spacing w:before="240" w:after="240"/>
      <w:jc w:val="center"/>
    </w:pPr>
  </w:style>
  <w:style w:type="paragraph" w:styleId="a7">
    <w:name w:val="Document Map"/>
    <w:basedOn w:val="a"/>
    <w:link w:val="Char2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Char2">
    <w:name w:val="文档结构图 Char"/>
    <w:link w:val="a7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DB3C76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a8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167EDE"/>
    <w:rPr>
      <w:b/>
      <w:rtl/>
    </w:rPr>
  </w:style>
  <w:style w:type="character" w:styleId="a9">
    <w:name w:val="Hyperlink"/>
    <w:uiPriority w:val="99"/>
    <w:unhideWhenUsed/>
    <w:rsid w:val="001D3813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0B2344"/>
    <w:rPr>
      <w:sz w:val="20"/>
      <w:szCs w:val="20"/>
    </w:rPr>
  </w:style>
  <w:style w:type="character" w:customStyle="1" w:styleId="Char3">
    <w:name w:val="批注文字 Char"/>
    <w:basedOn w:val="a0"/>
    <w:link w:val="ab"/>
    <w:uiPriority w:val="99"/>
    <w:semiHidden/>
    <w:rsid w:val="000B2344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0B2344"/>
    <w:rPr>
      <w:b/>
      <w:bCs/>
    </w:rPr>
  </w:style>
  <w:style w:type="character" w:customStyle="1" w:styleId="Char4">
    <w:name w:val="批注主题 Char"/>
    <w:link w:val="ac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1"/>
    <w:qFormat/>
    <w:rsid w:val="00D927EB"/>
    <w:pPr>
      <w:numPr>
        <w:ilvl w:val="1"/>
        <w:numId w:val="7"/>
      </w:numPr>
    </w:pPr>
  </w:style>
  <w:style w:type="paragraph" w:customStyle="1" w:styleId="SubstepNum">
    <w:name w:val="Substep Num"/>
    <w:basedOn w:val="SubStepAlpha"/>
    <w:qFormat/>
    <w:rsid w:val="00DB3C76"/>
    <w:pPr>
      <w:numPr>
        <w:ilvl w:val="3"/>
      </w:numPr>
    </w:pPr>
  </w:style>
  <w:style w:type="numbering" w:customStyle="1" w:styleId="SectionList">
    <w:name w:val="Section_List"/>
    <w:basedOn w:val="PartStepSubStepList"/>
    <w:uiPriority w:val="99"/>
    <w:rsid w:val="00D927EB"/>
    <w:pPr>
      <w:numPr>
        <w:numId w:val="7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a">
    <w:name w:val="Normal"/>
    <w:unhideWhenUsed/>
    <w:qFormat/>
    <w:rsid w:val="00D927EB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Heading 1 Char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Char">
    <w:name w:val="Heading 2 Char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autoRedefine/>
    <w:qFormat/>
    <w:rsid w:val="00D927EB"/>
    <w:pPr>
      <w:keepNext/>
      <w:tabs>
        <w:tab w:val="num" w:pos="0"/>
      </w:tabs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autoRedefine/>
    <w:qFormat/>
    <w:rsid w:val="00FD4A68"/>
    <w:rPr>
      <w:b/>
      <w:sz w:val="32"/>
    </w:rPr>
  </w:style>
  <w:style w:type="paragraph" w:customStyle="1" w:styleId="PageHead">
    <w:name w:val="Page Head"/>
    <w:basedOn w:val="a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2"/>
    <w:next w:val="BodyTextL25"/>
    <w:autoRedefine/>
    <w:qFormat/>
    <w:rsid w:val="0016529F"/>
    <w:pPr>
      <w:numPr>
        <w:ilvl w:val="1"/>
        <w:numId w:val="2"/>
      </w:numPr>
      <w:spacing w:before="240" w:after="120"/>
    </w:pPr>
    <w:rPr>
      <w:rFonts w:ascii="Arial" w:hAnsi="Arial"/>
      <w:color w:val="auto"/>
      <w:sz w:val="22"/>
    </w:rPr>
  </w:style>
  <w:style w:type="paragraph" w:styleId="a3">
    <w:name w:val="header"/>
    <w:basedOn w:val="a"/>
    <w:link w:val="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Header Char"/>
    <w:basedOn w:val="a0"/>
    <w:link w:val="a3"/>
    <w:uiPriority w:val="99"/>
    <w:rsid w:val="0090659A"/>
  </w:style>
  <w:style w:type="paragraph" w:styleId="a4">
    <w:name w:val="footer"/>
    <w:basedOn w:val="a"/>
    <w:link w:val="Char0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Char0">
    <w:name w:val="Footer Char"/>
    <w:link w:val="a4"/>
    <w:uiPriority w:val="99"/>
    <w:rsid w:val="00163164"/>
    <w:rPr>
      <w:sz w:val="16"/>
      <w:szCs w:val="22"/>
    </w:rPr>
  </w:style>
  <w:style w:type="paragraph" w:styleId="a5">
    <w:name w:val="Balloon Text"/>
    <w:basedOn w:val="a"/>
    <w:link w:val="Char1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Char1">
    <w:name w:val="Balloon Text Char"/>
    <w:link w:val="a5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6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1"/>
    <w:next w:val="BodyTextL25"/>
    <w:autoRedefine/>
    <w:qFormat/>
    <w:rsid w:val="007D4BEC"/>
    <w:pPr>
      <w:numPr>
        <w:numId w:val="2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a"/>
    <w:autoRedefine/>
    <w:qFormat/>
    <w:rsid w:val="00A941A2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autoRedefine/>
    <w:qFormat/>
    <w:rsid w:val="002955EE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autoRedefine/>
    <w:qFormat/>
    <w:rsid w:val="00022ED3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a"/>
    <w:autoRedefine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autoRedefine/>
    <w:qFormat/>
    <w:rsid w:val="009135F5"/>
    <w:pPr>
      <w:spacing w:before="240" w:after="240"/>
      <w:jc w:val="center"/>
    </w:pPr>
  </w:style>
  <w:style w:type="paragraph" w:styleId="a7">
    <w:name w:val="Document Map"/>
    <w:basedOn w:val="a"/>
    <w:link w:val="Char2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Char2">
    <w:name w:val="Document Map Char"/>
    <w:link w:val="a7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DB3C76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a8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character" w:styleId="a9">
    <w:name w:val="Hyperlink"/>
    <w:uiPriority w:val="99"/>
    <w:unhideWhenUsed/>
    <w:rsid w:val="001D3813"/>
    <w:rPr>
      <w:color w:val="0000FF"/>
      <w:u w:val="single"/>
    </w:rPr>
  </w:style>
  <w:style w:type="character" w:styleId="aa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0B2344"/>
    <w:rPr>
      <w:sz w:val="20"/>
      <w:szCs w:val="20"/>
    </w:rPr>
  </w:style>
  <w:style w:type="character" w:customStyle="1" w:styleId="Char3">
    <w:name w:val="Comment Text Char"/>
    <w:basedOn w:val="a0"/>
    <w:link w:val="ab"/>
    <w:uiPriority w:val="99"/>
    <w:semiHidden/>
    <w:rsid w:val="000B2344"/>
  </w:style>
  <w:style w:type="paragraph" w:styleId="ac">
    <w:name w:val="annotation subject"/>
    <w:basedOn w:val="ab"/>
    <w:next w:val="ab"/>
    <w:link w:val="Char4"/>
    <w:uiPriority w:val="99"/>
    <w:semiHidden/>
    <w:unhideWhenUsed/>
    <w:rsid w:val="000B2344"/>
    <w:rPr>
      <w:b/>
      <w:bCs/>
    </w:rPr>
  </w:style>
  <w:style w:type="character" w:customStyle="1" w:styleId="Char4">
    <w:name w:val="Comment Subject Char"/>
    <w:link w:val="ac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1"/>
    <w:qFormat/>
    <w:rsid w:val="00D927EB"/>
    <w:pPr>
      <w:numPr>
        <w:ilvl w:val="1"/>
        <w:numId w:val="7"/>
      </w:numPr>
    </w:pPr>
  </w:style>
  <w:style w:type="paragraph" w:customStyle="1" w:styleId="SubstepNum">
    <w:name w:val="Substep Num"/>
    <w:basedOn w:val="SubStepAlpha"/>
    <w:qFormat/>
    <w:rsid w:val="00DB3C76"/>
    <w:pPr>
      <w:numPr>
        <w:ilvl w:val="3"/>
      </w:numPr>
    </w:pPr>
  </w:style>
  <w:style w:type="numbering" w:customStyle="1" w:styleId="SectionList">
    <w:name w:val="Section_List"/>
    <w:basedOn w:val="PartStepSubStepList"/>
    <w:uiPriority w:val="99"/>
    <w:rsid w:val="00D927EB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07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7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90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132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46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422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25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3845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043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984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70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234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7074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2584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header" Target="header2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FCA9B6-9879-4A1F-8751-C930451D0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8</Pages>
  <Words>1793</Words>
  <Characters>9848</Characters>
  <Application>Microsoft Office Word</Application>
  <DocSecurity>0</DocSecurity>
  <Lines>175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Harry Zhou</cp:lastModifiedBy>
  <cp:revision>26</cp:revision>
  <cp:lastPrinted>2016-02-24T08:40:00Z</cp:lastPrinted>
  <dcterms:created xsi:type="dcterms:W3CDTF">2015-05-19T22:21:00Z</dcterms:created>
  <dcterms:modified xsi:type="dcterms:W3CDTF">2016-02-26T13:35:00Z</dcterms:modified>
</cp:coreProperties>
</file>